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webSettings.xml" ContentType="application/vnd.openxmlformats-officedocument.wordprocessingml.webSettings+xml"/>
  <Override PartName="/word/footer11.xml" ContentType="application/vnd.openxmlformats-officedocument.wordprocessingml.footer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settings.xml" ContentType="application/vnd.openxmlformats-officedocument.wordprocessingml.settings+xml"/>
  <Override PartName="/word/header21.xml" ContentType="application/vnd.openxmlformats-officedocument.wordprocessingml.header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word/fontTable2.xml" ContentType="application/vnd.openxmlformats-officedocument.wordprocessingml.fontTable+xml"/>
  <Override PartName="/customXml/item13.xml" ContentType="application/xml"/>
  <Override PartName="/customXml/itemProps13.xml" ContentType="application/vnd.openxmlformats-officedocument.customXmlProperties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word/numbering.xml" ContentType="application/vnd.openxmlformats-officedocument.wordprocessingml.numbering+xml"/>
  <Override PartName="/word/footer22.xml" ContentType="application/vnd.openxmlformats-officedocument.wordprocessingml.footer+xml"/>
  <Override PartName="/word/endnotes.xml" ContentType="application/vnd.openxmlformats-officedocument.wordprocessingml.endnotes+xml"/>
  <Override PartName="/customXml/item44.xml" ContentType="application/xml"/>
  <Override PartName="/customXml/itemProps44.xml" ContentType="application/vnd.openxmlformats-officedocument.customXmlProperties+xml"/>
  <Override PartName="/word/footnotes.xml" ContentType="application/vnd.openxmlformats-officedocument.wordprocessingml.footnotes+xml"/>
  <Override PartName="/word/header33.xml" ContentType="application/vnd.openxmlformats-officedocument.wordprocessingml.head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5BE9" w:rsidRPr="00132355" w:rsidRDefault="00127A9F" w:rsidP="0077406A">
      <w:pPr>
        <w:pStyle w:val="SemEspaamento"/>
        <w:rPr>
          <w:lang w:val="pt-BR"/>
        </w:rPr>
        <w:sectPr w:rsidR="004E5BE9" w:rsidRPr="00132355" w:rsidSect="00EF01D7">
          <w:headerReference w:type="default" r:id="rId11"/>
          <w:headerReference w:type="first" r:id="rId12"/>
          <w:footerReference w:type="first" r:id="rId13"/>
          <w:pgSz w:w="11906" w:h="16838" w:code="9"/>
          <w:pgMar w:top="720" w:right="720" w:bottom="432" w:left="720" w:header="432" w:footer="720" w:gutter="0"/>
          <w:cols w:space="720"/>
          <w:titlePg/>
          <w:docGrid w:linePitch="816"/>
        </w:sectPr>
      </w:pPr>
      <w:r w:rsidRPr="00132355">
        <w:rPr>
          <w:lang w:val="pt-BR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AD2177" wp14:editId="409AF165">
                <wp:simplePos x="0" y="0"/>
                <wp:positionH relativeFrom="page">
                  <wp:posOffset>4750435</wp:posOffset>
                </wp:positionH>
                <wp:positionV relativeFrom="page">
                  <wp:posOffset>9136380</wp:posOffset>
                </wp:positionV>
                <wp:extent cx="2619375" cy="522605"/>
                <wp:effectExtent l="0" t="0" r="0" b="0"/>
                <wp:wrapNone/>
                <wp:docPr id="3477" name="Caixa de texto 86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9375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729879798"/>
                              <w:placeholder>
                                <w:docPart w:val="7994D0326C6246DD8BC88DE4452B58D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401C71" w:rsidRDefault="00401C71" w:rsidP="00A95283">
                                <w:pPr>
                                  <w:pStyle w:val="Ttulo"/>
                                </w:pPr>
                                <w:r w:rsidRPr="00A95283">
                                  <w:rPr>
                                    <w:lang w:val="pt-BR" w:bidi="pt-BR"/>
                                  </w:rPr>
                                  <w:t>Condolências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AD2177" id="_x0000_t202" coordsize="21600,21600" o:spt="202" path="m,l,21600r21600,l21600,xe">
                <v:stroke joinstyle="miter"/>
                <v:path gradientshapeok="t" o:connecttype="rect"/>
              </v:shapetype>
              <v:shape id="Caixa de texto 86" o:spid="_x0000_s1026" type="#_x0000_t202" style="position:absolute;margin-left:374.05pt;margin-top:719.4pt;width:206.25pt;height:41.15pt;z-index:2516797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" filled="f" stroked="f">
                <v:textbox>
                  <w:txbxContent>
                    <w:sdt>
                      <w:sdtPr>
                        <w:id w:val="1729879798"/>
                        <w:placeholder>
                          <w:docPart w:val="7994D0326C6246DD8BC88DE4452B58D8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401C71" w:rsidRDefault="00401C71" w:rsidP="00A95283">
                          <w:pPr>
                            <w:pStyle w:val="Ttulo"/>
                          </w:pPr>
                          <w:r w:rsidRPr="00A95283">
                            <w:rPr>
                              <w:lang w:val="pt-BR" w:bidi="pt-BR"/>
                            </w:rPr>
                            <w:t>Condolências</w:t>
                          </w:r>
                        </w:p>
                      </w:sdtContent>
                    </w:sdt>
                  </w:txbxContent>
                </v:textbox>
                <w10:wrap anchorx="page" anchory="page"/>
              </v:shape>
            </w:pict>
          </mc:Fallback>
        </mc:AlternateContent>
      </w:r>
      <w:r w:rsidRPr="00132355">
        <w:rPr>
          <w:lang w:val="pt-BR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1035C4A" wp14:editId="54F0355E">
                <wp:simplePos x="0" y="0"/>
                <wp:positionH relativeFrom="column">
                  <wp:posOffset>3952240</wp:posOffset>
                </wp:positionH>
                <wp:positionV relativeFrom="page">
                  <wp:posOffset>8908093</wp:posOffset>
                </wp:positionV>
                <wp:extent cx="2817495" cy="368935"/>
                <wp:effectExtent l="0" t="0" r="0" b="0"/>
                <wp:wrapNone/>
                <wp:docPr id="3476" name="Caixa de texto 7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749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135209568"/>
                              <w:placeholder>
                                <w:docPart w:val="8528E591C9B94461993855DAF87C317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401C71" w:rsidRDefault="00401C71" w:rsidP="00A95283">
                                <w:pPr>
                                  <w:pStyle w:val="Subttulo"/>
                                </w:pPr>
                                <w:r w:rsidRPr="00A95283">
                                  <w:rPr>
                                    <w:lang w:val="pt-BR" w:bidi="pt-BR"/>
                                  </w:rPr>
                                  <w:t>Com o mais profund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035C4A" id="Caixa de texto 71" o:spid="_x0000_s1027" type="#_x0000_t202" style="position:absolute;margin-left:311.2pt;margin-top:701.4pt;width:221.85pt;height:29.0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" filled="f" stroked="f">
                <v:textbox>
                  <w:txbxContent>
                    <w:sdt>
                      <w:sdtPr>
                        <w:id w:val="1135209568"/>
                        <w:placeholder>
                          <w:docPart w:val="8528E591C9B94461993855DAF87C317F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401C71" w:rsidRDefault="00401C71" w:rsidP="00A95283">
                          <w:pPr>
                            <w:pStyle w:val="Subttulo"/>
                          </w:pPr>
                          <w:r w:rsidRPr="00A95283">
                            <w:rPr>
                              <w:lang w:val="pt-BR" w:bidi="pt-BR"/>
                            </w:rPr>
                            <w:t>Com o mais profundo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132355">
        <w:rPr>
          <w:lang w:val="pt-BR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78D721" wp14:editId="064EB1EF">
                <wp:simplePos x="0" y="0"/>
                <wp:positionH relativeFrom="column">
                  <wp:posOffset>-432435</wp:posOffset>
                </wp:positionH>
                <wp:positionV relativeFrom="paragraph">
                  <wp:posOffset>4868232</wp:posOffset>
                </wp:positionV>
                <wp:extent cx="7724775" cy="0"/>
                <wp:effectExtent l="0" t="0" r="0" b="0"/>
                <wp:wrapNone/>
                <wp:docPr id="3447" name="Conector Reto 3447" descr="linha de dobra horizont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A716C8" id="Conector Reto 3447" o:spid="_x0000_s1026" alt="linha de dobra horizontal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383.35pt" to="574.2pt,38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" strokecolor="#f2f2f2 [3052]" strokeweight=".25pt"/>
            </w:pict>
          </mc:Fallback>
        </mc:AlternateContent>
      </w:r>
      <w:r w:rsidRPr="00132355">
        <w:rPr>
          <w:lang w:val="pt-BR" w:eastAsia="en-US"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0DB963E1" wp14:editId="10839E1E">
                <wp:simplePos x="0" y="0"/>
                <wp:positionH relativeFrom="column">
                  <wp:posOffset>3818890</wp:posOffset>
                </wp:positionH>
                <wp:positionV relativeFrom="page">
                  <wp:posOffset>3581400</wp:posOffset>
                </wp:positionV>
                <wp:extent cx="2905125" cy="368935"/>
                <wp:effectExtent l="0" t="0" r="0" b="0"/>
                <wp:wrapNone/>
                <wp:docPr id="64" name="Caixa de texto 7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512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640392073"/>
                              <w:placeholder>
                                <w:docPart w:val="F418EDB2859C464989AFD4BDBFA987A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A95283" w:rsidRDefault="00A95283" w:rsidP="00A95283">
                                <w:pPr>
                                  <w:pStyle w:val="Subttulo"/>
                                </w:pPr>
                                <w:r w:rsidRPr="00A95283">
                                  <w:rPr>
                                    <w:lang w:val="pt-BR" w:bidi="pt-BR"/>
                                  </w:rPr>
                                  <w:t>Com o mais prof</w:t>
                                </w:r>
                                <w:bookmarkStart w:id="0" w:name="_GoBack"/>
                                <w:r w:rsidRPr="00A95283">
                                  <w:rPr>
                                    <w:lang w:val="pt-BR" w:bidi="pt-BR"/>
                                  </w:rPr>
                                  <w:t>undo</w:t>
                                </w:r>
                              </w:p>
                            </w:sdtContent>
                          </w:sdt>
                          <w:bookmarkEnd w:id="0" w:displacedByCustomXml="prev"/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DB963E1" id="_x0000_s1028" type="#_x0000_t202" style="position:absolute;margin-left:300.7pt;margin-top:282pt;width:228.75pt;height:29.05pt;z-index:25166847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" filled="f" stroked="f">
                <v:textbox>
                  <w:txbxContent>
                    <w:sdt>
                      <w:sdtPr>
                        <w:id w:val="640392073"/>
                        <w:placeholder>
                          <w:docPart w:val="F418EDB2859C464989AFD4BDBFA987A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A95283" w:rsidRDefault="00A95283" w:rsidP="00A95283">
                          <w:pPr>
                            <w:pStyle w:val="Subttulo"/>
                          </w:pPr>
                          <w:r w:rsidRPr="00A95283">
                            <w:rPr>
                              <w:lang w:val="pt-BR" w:bidi="pt-BR"/>
                            </w:rPr>
                            <w:t>Com o mais prof</w:t>
                          </w:r>
                          <w:bookmarkStart w:id="1" w:name="_GoBack"/>
                          <w:r w:rsidRPr="00A95283">
                            <w:rPr>
                              <w:lang w:val="pt-BR" w:bidi="pt-BR"/>
                            </w:rPr>
                            <w:t>undo</w:t>
                          </w:r>
                        </w:p>
                      </w:sdtContent>
                    </w:sdt>
                    <w:bookmarkEnd w:id="1" w:displacedByCustomXml="prev"/>
                  </w:txbxContent>
                </v:textbox>
                <w10:wrap anchory="page"/>
              </v:shape>
            </w:pict>
          </mc:Fallback>
        </mc:AlternateContent>
      </w:r>
      <w:r w:rsidRPr="00132355">
        <w:rPr>
          <w:lang w:val="pt-BR" w:eastAsia="en-US"/>
        </w:rPr>
        <mc:AlternateContent>
          <mc:Choice Requires="wps">
            <w:drawing>
              <wp:anchor distT="0" distB="0" distL="114300" distR="114300" simplePos="0" relativeHeight="251669503" behindDoc="0" locked="0" layoutInCell="1" allowOverlap="1" wp14:anchorId="63FA814D" wp14:editId="1866F392">
                <wp:simplePos x="0" y="0"/>
                <wp:positionH relativeFrom="column">
                  <wp:posOffset>4142740</wp:posOffset>
                </wp:positionH>
                <wp:positionV relativeFrom="page">
                  <wp:posOffset>3810000</wp:posOffset>
                </wp:positionV>
                <wp:extent cx="2676525" cy="522605"/>
                <wp:effectExtent l="0" t="0" r="0" b="0"/>
                <wp:wrapNone/>
                <wp:docPr id="3456" name="Caixa de texto 86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6525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751468571"/>
                              <w:placeholder>
                                <w:docPart w:val="D5D94BAB2B8B4987BB47E80F2C82314A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A95283" w:rsidRDefault="00A95283" w:rsidP="00A95283">
                                <w:pPr>
                                  <w:pStyle w:val="Ttulo"/>
                                </w:pPr>
                                <w:r w:rsidRPr="00A95283">
                                  <w:rPr>
                                    <w:lang w:val="pt-BR" w:bidi="pt-BR"/>
                                  </w:rPr>
                                  <w:t>Condolências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A814D" id="_x0000_s1029" type="#_x0000_t202" style="position:absolute;margin-left:326.2pt;margin-top:300pt;width:210.75pt;height:41.15pt;z-index:2516695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" filled="f" stroked="f">
                <v:textbox>
                  <w:txbxContent>
                    <w:sdt>
                      <w:sdtPr>
                        <w:id w:val="1751468571"/>
                        <w:placeholder>
                          <w:docPart w:val="D5D94BAB2B8B4987BB47E80F2C82314A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A95283" w:rsidRDefault="00A95283" w:rsidP="00A95283">
                          <w:pPr>
                            <w:pStyle w:val="Ttulo"/>
                          </w:pPr>
                          <w:r w:rsidRPr="00A95283">
                            <w:rPr>
                              <w:lang w:val="pt-BR" w:bidi="pt-BR"/>
                            </w:rPr>
                            <w:t>Condolências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="001E3409" w:rsidRPr="00132355">
        <w:rPr>
          <w:lang w:val="pt-BR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15BA03" wp14:editId="4933785E">
                <wp:simplePos x="0" y="0"/>
                <wp:positionH relativeFrom="column">
                  <wp:posOffset>3314700</wp:posOffset>
                </wp:positionH>
                <wp:positionV relativeFrom="paragraph">
                  <wp:posOffset>-438150</wp:posOffset>
                </wp:positionV>
                <wp:extent cx="0" cy="10648950"/>
                <wp:effectExtent l="0" t="0" r="38100" b="19050"/>
                <wp:wrapNone/>
                <wp:docPr id="3446" name="Conector Reto 3446" descr="linha de dobra verti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489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5F4005" id="Conector Reto 3446" o:spid="_x0000_s1026" alt="linha de dobra vertical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1pt,-34.5pt" to="261pt,80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" strokecolor="#f2f2f2 [3052]" strokeweight=".25pt"/>
            </w:pict>
          </mc:Fallback>
        </mc:AlternateContent>
      </w:r>
      <w:r w:rsidR="00AD5412" w:rsidRPr="00132355">
        <w:rPr>
          <w:lang w:val="pt-BR" w:bidi="pt-BR"/>
        </w:rPr>
        <w:t xml:space="preserve"> </w:t>
      </w:r>
    </w:p>
    <w:p w:rsidR="001467EC" w:rsidRPr="00132355" w:rsidRDefault="00127A9F" w:rsidP="004E05BF">
      <w:pPr>
        <w:pStyle w:val="SemEspaamento"/>
        <w:rPr>
          <w:sz w:val="12"/>
          <w:lang w:val="pt-BR"/>
        </w:rPr>
      </w:pPr>
      <w:r w:rsidRPr="00132355">
        <w:rPr>
          <w:sz w:val="12"/>
          <w:lang w:val="pt-BR" w:eastAsia="en-US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7AF469E" wp14:editId="4D5ECF21">
                <wp:simplePos x="0" y="0"/>
                <wp:positionH relativeFrom="column">
                  <wp:posOffset>3924300</wp:posOffset>
                </wp:positionH>
                <wp:positionV relativeFrom="paragraph">
                  <wp:posOffset>7419975</wp:posOffset>
                </wp:positionV>
                <wp:extent cx="2784475" cy="1524000"/>
                <wp:effectExtent l="0" t="0" r="0" b="0"/>
                <wp:wrapNone/>
                <wp:docPr id="3457" name="Caixa de texto 12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4475" cy="15240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861577327"/>
                              <w:placeholder>
                                <w:docPart w:val="E62C4DD7E05946E3AFC966136E220F7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A95283" w:rsidRDefault="00A95283" w:rsidP="00A95283">
                                <w:r w:rsidRPr="00A95283">
                                  <w:rPr>
                                    <w:color w:val="595959" w:themeColor="text1" w:themeTint="A6"/>
                                    <w:lang w:val="pt-BR" w:bidi="pt-BR"/>
                                  </w:rPr>
                                  <w:t>Para começar, clique no texto de espaço reservado e comece a digitar. É possível personalizar todas as partes deste cartão digitando ou atualizando a paleta de cores da faixa de opções de Design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F469E" id="Caixa de texto 123" o:spid="_x0000_s1030" type="#_x0000_t202" style="position:absolute;margin-left:309pt;margin-top:584.25pt;width:219.25pt;height:120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" filled="f" stroked="f">
                <v:textbox>
                  <w:txbxContent>
                    <w:sdt>
                      <w:sdtPr>
                        <w:id w:val="-1861577327"/>
                        <w:placeholder>
                          <w:docPart w:val="E62C4DD7E05946E3AFC966136E220F7B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A95283" w:rsidRDefault="00A95283" w:rsidP="00A95283">
                          <w:r w:rsidRPr="00A95283">
                            <w:rPr>
                              <w:color w:val="595959" w:themeColor="text1" w:themeTint="A6"/>
                              <w:lang w:val="pt-BR" w:bidi="pt-BR"/>
                            </w:rPr>
                            <w:t>Para começar, clique no texto de espaço reservado e comece a digitar. É possível personalizar todas as partes deste cartão digitando ou atualizando a paleta de cores da faixa de opções de Design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132355">
        <w:rPr>
          <w:sz w:val="12"/>
          <w:lang w:val="pt-BR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EB7F13" wp14:editId="10F78433">
                <wp:simplePos x="0" y="0"/>
                <wp:positionH relativeFrom="column">
                  <wp:posOffset>-441325</wp:posOffset>
                </wp:positionH>
                <wp:positionV relativeFrom="paragraph">
                  <wp:posOffset>4879340</wp:posOffset>
                </wp:positionV>
                <wp:extent cx="7740650" cy="0"/>
                <wp:effectExtent l="0" t="0" r="0" b="0"/>
                <wp:wrapNone/>
                <wp:docPr id="3448" name="Conector Reto 3448" descr="linha de dobra horizont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C4E48F9" id="Conector Reto 3448" o:spid="_x0000_s1026" alt="linha de dobra horizontal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84.2pt" to="574.75pt,38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" strokecolor="#f2f2f2 [3052]" strokeweight=".25pt"/>
            </w:pict>
          </mc:Fallback>
        </mc:AlternateContent>
      </w:r>
      <w:r w:rsidRPr="00132355">
        <w:rPr>
          <w:sz w:val="12"/>
          <w:lang w:val="pt-BR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E8716B" wp14:editId="1FE7B0A1">
                <wp:simplePos x="0" y="0"/>
                <wp:positionH relativeFrom="column">
                  <wp:posOffset>3314700</wp:posOffset>
                </wp:positionH>
                <wp:positionV relativeFrom="paragraph">
                  <wp:posOffset>-428625</wp:posOffset>
                </wp:positionV>
                <wp:extent cx="0" cy="10677525"/>
                <wp:effectExtent l="0" t="0" r="38100" b="28575"/>
                <wp:wrapNone/>
                <wp:docPr id="3449" name="Conector Reto 3449" descr="linha de dobra verti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77525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4ED055" id="Conector Reto 3449" o:spid="_x0000_s1026" alt="linha de dobra vertical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1pt,-33.75pt" to="261pt,80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" strokecolor="#f2f2f2 [3052]" strokeweight=".25pt"/>
            </w:pict>
          </mc:Fallback>
        </mc:AlternateContent>
      </w:r>
      <w:r w:rsidR="00A95283" w:rsidRPr="00132355">
        <w:rPr>
          <w:sz w:val="12"/>
          <w:lang w:val="pt-BR"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30D6EE5" wp14:editId="2CDDA063">
                <wp:simplePos x="0" y="0"/>
                <wp:positionH relativeFrom="column">
                  <wp:posOffset>3924300</wp:posOffset>
                </wp:positionH>
                <wp:positionV relativeFrom="paragraph">
                  <wp:posOffset>2219325</wp:posOffset>
                </wp:positionV>
                <wp:extent cx="2784475" cy="1524000"/>
                <wp:effectExtent l="0" t="0" r="0" b="0"/>
                <wp:wrapNone/>
                <wp:docPr id="124" name="Caixa de texto 1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1A0B0E7-D9BB-4F1A-871A-3D810343FC7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4475" cy="15240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264346244"/>
                              <w:placeholder>
                                <w:docPart w:val="3F42B2FA871841A2A2A578DE12011B0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401C71" w:rsidRDefault="00A95283" w:rsidP="00A95283">
                                <w:r w:rsidRPr="00A95283">
                                  <w:rPr>
                                    <w:color w:val="595959" w:themeColor="text1" w:themeTint="A6"/>
                                    <w:lang w:val="pt-BR" w:bidi="pt-BR"/>
                                  </w:rPr>
                                  <w:t>Para começar, clique no texto de espaço reservado e comece a digitar. É possível personalizar todas as partes deste cartão digitando ou atualizando a paleta de cores da faixa de opções de Design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D6EE5" id="_x0000_s1031" type="#_x0000_t202" style="position:absolute;margin-left:309pt;margin-top:174.75pt;width:219.25pt;height:12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" filled="f" stroked="f">
                <v:textbox>
                  <w:txbxContent>
                    <w:sdt>
                      <w:sdtPr>
                        <w:id w:val="264346244"/>
                        <w:placeholder>
                          <w:docPart w:val="3F42B2FA871841A2A2A578DE12011B04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401C71" w:rsidRDefault="00A95283" w:rsidP="00A95283">
                          <w:r w:rsidRPr="00A95283">
                            <w:rPr>
                              <w:color w:val="595959" w:themeColor="text1" w:themeTint="A6"/>
                              <w:lang w:val="pt-BR" w:bidi="pt-BR"/>
                            </w:rPr>
                            <w:t>Para começar, clique no texto de espaço reservado e comece a digitar. É possível personalizar todas as partes deste cartão digitando ou atualizando a paleta de cores da faixa de opções de Design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sectPr w:rsidR="001467EC" w:rsidRPr="00132355" w:rsidSect="00EF01D7">
      <w:headerReference w:type="first" r:id="rId14"/>
      <w:footerReference w:type="first" r:id="rId15"/>
      <w:pgSz w:w="11906" w:h="16838" w:code="9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6FAE" w:rsidRDefault="00826FAE">
      <w:pPr>
        <w:spacing w:after="0" w:line="240" w:lineRule="auto"/>
      </w:pPr>
      <w:r>
        <w:separator/>
      </w:r>
    </w:p>
  </w:endnote>
  <w:endnote w:type="continuationSeparator" w:id="0">
    <w:p w:rsidR="00826FAE" w:rsidRDefault="00826FAE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1C71" w:rsidRDefault="00793501">
    <w:pPr>
      <w:pStyle w:val="Rodap"/>
    </w:pP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3D697A8" wp14:editId="3E0AD956">
              <wp:simplePos x="0" y="0"/>
              <wp:positionH relativeFrom="column">
                <wp:posOffset>4457700</wp:posOffset>
              </wp:positionH>
              <wp:positionV relativeFrom="paragraph">
                <wp:posOffset>-3170555</wp:posOffset>
              </wp:positionV>
              <wp:extent cx="1870075" cy="1664335"/>
              <wp:effectExtent l="0" t="57150" r="73025" b="0"/>
              <wp:wrapNone/>
              <wp:docPr id="3433" name="Grupo 3433" descr="grupo de flore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0075" cy="1664335"/>
                        <a:chOff x="4327117" y="1204009"/>
                        <a:chExt cx="2426755" cy="2160035"/>
                      </a:xfrm>
                    </wpg:grpSpPr>
                    <wpg:grpSp>
                      <wpg:cNvPr id="3434" name="Grupo 3434">
                        <a:extLst/>
                      </wpg:cNvPr>
                      <wpg:cNvGrpSpPr/>
                      <wpg:grpSpPr>
                        <a:xfrm>
                          <a:off x="4327117" y="2116078"/>
                          <a:ext cx="1039935" cy="1002862"/>
                          <a:chOff x="4327117" y="2116078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3435" name="Elemento gráfico 7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27117" y="2401829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6" name="Elemento gráfico 1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87698" y="2116078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7" name="Elemento gráfico 15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8091" y="2244664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8" name="Elemento gráfico 13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0978" y="2563752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9" name="Elemento gráfico 18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43180" y="2668526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0" name="Elemento gráfico 19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14601" y="2635187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1" name="Elemento gráfico 20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98243" y="2706625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442" name="Elemento gráfico 21" descr="folha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5">
                          <a:extLst>
                            <a:ext uri="{96DAC541-7B7A-43D3-8B79-37D633B846F1}">
                              <asvg:svgBlip xmlns:asvg="http://schemas.microsoft.com/office/drawing/2016/SVG/main" r:embed="rId1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05486" y="3060151"/>
                          <a:ext cx="371475" cy="23812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43" name="Grupo 3443">
                        <a:extLst/>
                      </wpg:cNvPr>
                      <wpg:cNvGrpSpPr/>
                      <wpg:grpSpPr>
                        <a:xfrm>
                          <a:off x="5107844" y="1472145"/>
                          <a:ext cx="921611" cy="1266939"/>
                          <a:chOff x="5107849" y="1472145"/>
                          <a:chExt cx="1033301" cy="1420477"/>
                        </a:xfrm>
                      </wpg:grpSpPr>
                      <pic:pic xmlns:pic="http://schemas.openxmlformats.org/drawingml/2006/picture">
                        <pic:nvPicPr>
                          <pic:cNvPr id="3444" name="Elemento gráfico 25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16991" y="2300446"/>
                            <a:ext cx="552038" cy="5661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5" name="Elemento gráfico 24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07849" y="1724850"/>
                            <a:ext cx="1033301" cy="11677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0" name="Elemento gráfico 23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98465" y="1472145"/>
                            <a:ext cx="672353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1" name="Elemento gráfico 28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0599" y="1842740"/>
                            <a:ext cx="757282" cy="8775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2" name="Elemento gráfico 26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84784" y="1667709"/>
                            <a:ext cx="636966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3" name="Elemento gráfico 29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6177" y="1696128"/>
                            <a:ext cx="566192" cy="96252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454" name="Elemento gráfico 98" descr="folha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5">
                          <a:extLst>
                            <a:ext uri="{96DAC541-7B7A-43D3-8B79-37D633B846F1}">
                              <asvg:svgBlip xmlns:asvg="http://schemas.microsoft.com/office/drawing/2016/SVG/main" r:embed="rId1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5400000">
                          <a:off x="5518843" y="1323046"/>
                          <a:ext cx="307490" cy="19710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55" name="Elemento gráfico 99" descr="folha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5">
                          <a:extLst>
                            <a:ext uri="{96DAC541-7B7A-43D3-8B79-37D633B846F1}">
                              <asvg:svgBlip xmlns:asvg="http://schemas.microsoft.com/office/drawing/2016/SVG/main" r:embed="rId1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1048724">
                          <a:off x="6024932" y="2287969"/>
                          <a:ext cx="406824" cy="2607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65" name="Grupo 65">
                        <a:extLst/>
                      </wpg:cNvPr>
                      <wpg:cNvGrpSpPr/>
                      <wpg:grpSpPr>
                        <a:xfrm rot="17100000">
                          <a:off x="5754823" y="1560105"/>
                          <a:ext cx="422659" cy="533201"/>
                          <a:chOff x="5754823" y="156010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66" name="Elemento gráfico 132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4823" y="158153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" name="Elemento gráfico 133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4029" y="156010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" name="Elemento gráfico 134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2417" y="188902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" name="Elemento gráfico 135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88471" y="161021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0" name="Grupo 70">
                        <a:extLst/>
                      </wpg:cNvPr>
                      <wpg:cNvGrpSpPr/>
                      <wpg:grpSpPr>
                        <a:xfrm rot="2700000">
                          <a:off x="6078363" y="1216267"/>
                          <a:ext cx="687768" cy="663251"/>
                          <a:chOff x="6078364" y="1216267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71" name="Elemento gráfico 145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78364" y="1502018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2" name="Elemento gráfico 146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38945" y="1216267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" name="Elemento gráfico 147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59338" y="1344853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" name="Elemento gráfico 148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02225" y="1663941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5" name="Elemento gráfico 149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4427" y="1768715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" name="Elemento gráfico 150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5848" y="1735376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" name="Elemento gráfico 151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9490" y="1806814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8" name="Grupo 78">
                        <a:extLst/>
                      </wpg:cNvPr>
                      <wpg:cNvGrpSpPr/>
                      <wpg:grpSpPr>
                        <a:xfrm>
                          <a:off x="5146880" y="2699025"/>
                          <a:ext cx="527149" cy="665019"/>
                          <a:chOff x="5146880" y="269902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79" name="Elemento gráfico 33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46880" y="272045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" name="Elemento gráfico 48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6086" y="269902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1" name="Elemento gráfico 61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4474" y="302794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2" name="Elemento gráfico 70" descr="pedaç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0528" y="274913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11265750" id="Grupo 3433" o:spid="_x0000_s1026" alt="grupo de flores" style="position:absolute;margin-left:351pt;margin-top:-249.65pt;width:147.25pt;height:131.05pt;z-index:251661312" coordorigin="43271,12040" coordsize="24267,21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">
              <v:group id="Grupo 3434" o:spid="_x0000_s1027" style="position:absolute;left:43271;top:21160;width:10399;height:10029" coordorigin="43271,21160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Elemento gráfico 7" o:spid="_x0000_s1028" type="#_x0000_t75" alt="pedaços de flores" style="position:absolute;left:43271;top:24018;width:13335;height:10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">
                  <v:imagedata r:id="rId37" o:title="pedaços de flores"/>
                </v:shape>
                <v:shape id="Elemento gráfico 1" o:spid="_x0000_s1029" type="#_x0000_t75" alt="pedaços de flores" style="position:absolute;left:43876;top:21160;width:13716;height:13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">
                  <v:imagedata r:id="rId38" o:title="pedaços de flores"/>
                </v:shape>
                <v:shape id="Elemento gráfico 15" o:spid="_x0000_s1030" type="#_x0000_t75" alt="pedaços de flores" style="position:absolute;left:45080;top:22446;width:11526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">
                  <v:imagedata r:id="rId39" o:title="pedaços de flores"/>
                </v:shape>
                <v:shape id="Elemento gráfico 13" o:spid="_x0000_s1031" type="#_x0000_t75" alt="pedaços de flores" style="position:absolute;left:47509;top:25637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">
                  <v:imagedata r:id="rId40" o:title="pedaços de flores"/>
                </v:shape>
                <v:shape id="Elemento gráfico 18" o:spid="_x0000_s1032" type="#_x0000_t75" alt="pedaços de flores" style="position:absolute;left:48431;top:26685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">
                  <v:imagedata r:id="rId41" o:title="pedaços de flores"/>
                </v:shape>
                <v:shape id="Elemento gráfico 19" o:spid="_x0000_s1033" type="#_x0000_t75" alt="pedaços de flores" style="position:absolute;left:48146;top:26351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">
                  <v:imagedata r:id="rId42" o:title="pedaços de flores"/>
                </v:shape>
                <v:shape id="Elemento gráfico 20" o:spid="_x0000_s1034" type="#_x0000_t75" alt="pedaços de flores" style="position:absolute;left:48982;top:27066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">
                  <v:imagedata r:id="rId43" o:title="pedaços de flores"/>
                </v:shape>
              </v:group>
              <v:shape id="Elemento gráfico 21" o:spid="_x0000_s1035" type="#_x0000_t75" alt="folhas" style="position:absolute;left:45054;top:30601;width:3715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">
                <v:imagedata r:id="rId44" o:title="folhas"/>
              </v:shape>
              <v:group id="Grupo 3443" o:spid="_x0000_s1036" style="position:absolute;left:51078;top:14721;width:9216;height:12669" coordorigin="51078,14721" coordsize="10333,14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">
                <v:shape id="Elemento gráfico 25" o:spid="_x0000_s1037" type="#_x0000_t75" alt="pedaços de flores" style="position:absolute;left:52169;top:23004;width:5521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">
                  <v:imagedata r:id="rId45" o:title="pedaços de flores"/>
                </v:shape>
                <v:shape id="Elemento gráfico 24" o:spid="_x0000_s1038" type="#_x0000_t75" alt="pedaços de flores" style="position:absolute;left:51078;top:1724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">
                  <v:imagedata r:id="rId46" o:title="pedaços de flores"/>
                </v:shape>
                <v:shape id="Elemento gráfico 23" o:spid="_x0000_s1039" type="#_x0000_t75" alt="pedaços de flores" style="position:absolute;left:53984;top:14721;width:6724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">
                  <v:imagedata r:id="rId47" o:title="pedaços de flores"/>
                </v:shape>
                <v:shape id="Elemento gráfico 28" o:spid="_x0000_s1040" type="#_x0000_t75" alt="pedaços de flores" style="position:absolute;left:52305;top:1842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">
                  <v:imagedata r:id="rId48" o:title="pedaços de flores"/>
                </v:shape>
                <v:shape id="Elemento gráfico 26" o:spid="_x0000_s1041" type="#_x0000_t75" alt="pedaços de flores" style="position:absolute;left:52847;top:1667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">
                  <v:imagedata r:id="rId49" o:title="pedaços de flores"/>
                </v:shape>
                <v:shape id="Elemento gráfico 29" o:spid="_x0000_s1042" type="#_x0000_t75" alt="pedaços de flores" style="position:absolute;left:53161;top:1696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">
                  <v:imagedata r:id="rId50" o:title="pedaços de flores"/>
                </v:shape>
              </v:group>
              <v:shape id="Elemento gráfico 98" o:spid="_x0000_s1043" type="#_x0000_t75" alt="folhas" style="position:absolute;left:55188;top:13230;width:3075;height:197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">
                <v:imagedata r:id="rId44" o:title="folhas"/>
              </v:shape>
              <v:shape id="Elemento gráfico 99" o:spid="_x0000_s1044" type="#_x0000_t75" alt="folhas" style="position:absolute;left:60249;top:22879;width:4068;height:2608;rotation:-1152480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">
                <v:imagedata r:id="rId44" o:title="folhas"/>
              </v:shape>
              <v:group id="Grupo 65" o:spid="_x0000_s1045" style="position:absolute;left:57547;top:15601;width:4227;height:5332;rotation:-75" coordorigin="57548,15601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">
                <v:shape id="Elemento gráfico 132" o:spid="_x0000_s1046" type="#_x0000_t75" alt="pedaços de flores" style="position:absolute;left:57548;top:15815;width:5271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">
                  <v:imagedata r:id="rId51" o:title="pedaços de flores"/>
                </v:shape>
                <v:shape id="Elemento gráfico 133" o:spid="_x0000_s1047" type="#_x0000_t75" alt="pedaços de flores" style="position:absolute;left:58440;top:15601;width:3487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">
                  <v:imagedata r:id="rId52" o:title="pedaços de flores"/>
                </v:shape>
                <v:shape id="Elemento gráfico 134" o:spid="_x0000_s1048" type="#_x0000_t75" alt="pedaços de flores" style="position:absolute;left:58724;top:18890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">
                  <v:imagedata r:id="rId53" o:title="pedaços de flores"/>
                </v:shape>
                <v:shape id="Elemento gráfico 135" o:spid="_x0000_s1049" type="#_x0000_t75" alt="pedaços de flores" style="position:absolute;left:57884;top:16102;width:3650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">
                  <v:imagedata r:id="rId54" o:title="pedaços de flores"/>
                </v:shape>
              </v:group>
              <v:group id="Grupo 70" o:spid="_x0000_s1050" style="position:absolute;left:60783;top:12163;width:6877;height:6632;rotation:45" coordorigin="60783,12162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">
                <v:shape id="Elemento gráfico 145" o:spid="_x0000_s1051" type="#_x0000_t75" alt="pedaços de flores" style="position:absolute;left:60783;top:15020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">
                  <v:imagedata r:id="rId37" o:title="pedaços de flores"/>
                </v:shape>
                <v:shape id="Elemento gráfico 146" o:spid="_x0000_s1052" type="#_x0000_t75" alt="pedaços de flores" style="position:absolute;left:61389;top:12162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">
                  <v:imagedata r:id="rId38" o:title="pedaços de flores"/>
                </v:shape>
                <v:shape id="Elemento gráfico 147" o:spid="_x0000_s1053" type="#_x0000_t75" alt="pedaços de flores" style="position:absolute;left:62593;top:13448;width:11525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">
                  <v:imagedata r:id="rId39" o:title="pedaços de flores"/>
                </v:shape>
                <v:shape id="Elemento gráfico 148" o:spid="_x0000_s1054" type="#_x0000_t75" alt="pedaços de flores" style="position:absolute;left:65022;top:16639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">
                  <v:imagedata r:id="rId40" o:title="pedaços de flores"/>
                </v:shape>
                <v:shape id="Elemento gráfico 149" o:spid="_x0000_s1055" type="#_x0000_t75" alt="pedaços de flores" style="position:absolute;left:65944;top:17687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">
                  <v:imagedata r:id="rId41" o:title="pedaços de flores"/>
                </v:shape>
                <v:shape id="Elemento gráfico 150" o:spid="_x0000_s1056" type="#_x0000_t75" alt="pedaços de flores" style="position:absolute;left:65658;top:17353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">
                  <v:imagedata r:id="rId42" o:title="pedaços de flores"/>
                </v:shape>
                <v:shape id="Elemento gráfico 151" o:spid="_x0000_s1057" type="#_x0000_t75" alt="pedaços de flores" style="position:absolute;left:66494;top:18068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">
                  <v:imagedata r:id="rId43" o:title="pedaços de flores"/>
                </v:shape>
              </v:group>
              <v:group id="Grupo 78" o:spid="_x0000_s1058" style="position:absolute;left:51468;top:26990;width:5272;height:6650" coordorigin="51468,26990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<v:shape id="Elemento gráfico 33" o:spid="_x0000_s1059" type="#_x0000_t75" alt="pedaços de flores" style="position:absolute;left:51468;top:27204;width:527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">
                  <v:imagedata r:id="rId51" o:title="pedaços de flores"/>
                </v:shape>
                <v:shape id="Elemento gráfico 48" o:spid="_x0000_s1060" type="#_x0000_t75" alt="pedaços de flores" style="position:absolute;left:52360;top:26990;width:3488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">
                  <v:imagedata r:id="rId52" o:title="pedaços de flores"/>
                </v:shape>
                <v:shape id="Elemento gráfico 61" o:spid="_x0000_s1061" type="#_x0000_t75" alt="pedaços de flores" style="position:absolute;left:52644;top:30279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">
                  <v:imagedata r:id="rId53" o:title="pedaços de flores"/>
                </v:shape>
                <v:shape id="Elemento gráfico 70" o:spid="_x0000_s1062" type="#_x0000_t75" alt="pedaços de flores" style="position:absolute;left:51805;top:27491;width:3649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">
                  <v:imagedata r:id="rId54" o:title="pedaços de flores"/>
                </v:shape>
              </v:group>
            </v:group>
          </w:pict>
        </mc:Fallback>
      </mc:AlternateContent>
    </w: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B9A4662" wp14:editId="57976795">
              <wp:simplePos x="0" y="0"/>
              <wp:positionH relativeFrom="column">
                <wp:posOffset>1240155</wp:posOffset>
              </wp:positionH>
              <wp:positionV relativeFrom="paragraph">
                <wp:posOffset>-2244725</wp:posOffset>
              </wp:positionV>
              <wp:extent cx="640715" cy="618490"/>
              <wp:effectExtent l="0" t="0" r="6985" b="0"/>
              <wp:wrapNone/>
              <wp:docPr id="3425" name="Grupo 3425" descr="imagem de flor do verso do cartã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715" cy="618490"/>
                        <a:chOff x="1475271" y="2091958"/>
                        <a:chExt cx="1432180" cy="1381127"/>
                      </a:xfrm>
                    </wpg:grpSpPr>
                    <pic:pic xmlns:pic="http://schemas.openxmlformats.org/drawingml/2006/picture">
                      <pic:nvPicPr>
                        <pic:cNvPr id="3426" name="Elemento gráfico 137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475271" y="2377709"/>
                          <a:ext cx="1333499" cy="10953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7" name="Elemento gráfico 138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35852" y="2091958"/>
                          <a:ext cx="1371599" cy="138112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8" name="Elemento gráfico 139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56245" y="2220544"/>
                          <a:ext cx="1152524" cy="11239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9" name="Elemento gráfico 140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99132" y="2539632"/>
                          <a:ext cx="485775" cy="4857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0" name="Elemento gráfico 141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91334" y="2644406"/>
                          <a:ext cx="295275" cy="2762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1" name="Elemento gráfico 142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62755" y="2611067"/>
                          <a:ext cx="352425" cy="3429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2" name="Elemento gráfico 143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3">
                          <a:extLst>
                            <a:ext uri="{96DAC541-7B7A-43D3-8B79-37D633B846F1}">
                              <asvg:svgBlip xmlns:asvg="http://schemas.microsoft.com/office/drawing/2016/SVG/main" r:embed="rId1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46397" y="2682505"/>
                          <a:ext cx="190500" cy="2000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DA04EBE" id="Grupo 3425" o:spid="_x0000_s1026" alt="imagem de flor do verso do cartão" style="position:absolute;margin-left:97.65pt;margin-top:-176.75pt;width:50.45pt;height:48.7pt;z-index:251660288" coordorigin="14752,20919" coordsize="14321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">
              <v:shape id="Elemento gráfico 137" o:spid="_x0000_s1027" type="#_x0000_t75" alt="pedaços de flores" style="position:absolute;left:14752;top:23777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">
                <v:imagedata r:id="rId37" o:title="pedaços de flores"/>
              </v:shape>
              <v:shape id="Elemento gráfico 138" o:spid="_x0000_s1028" type="#_x0000_t75" alt="pedaços de flores" style="position:absolute;left:15358;top:20919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">
                <v:imagedata r:id="rId38" o:title="pedaços de flores"/>
              </v:shape>
              <v:shape id="Elemento gráfico 139" o:spid="_x0000_s1029" type="#_x0000_t75" alt="pedaços de flores" style="position:absolute;left:16562;top:22205;width:11525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">
                <v:imagedata r:id="rId39" o:title="pedaços de flores"/>
              </v:shape>
              <v:shape id="Elemento gráfico 140" o:spid="_x0000_s1030" type="#_x0000_t75" alt="pedaços de flores" style="position:absolute;left:18991;top:25396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">
                <v:imagedata r:id="rId40" o:title="pedaços de flores"/>
              </v:shape>
              <v:shape id="Elemento gráfico 141" o:spid="_x0000_s1031" type="#_x0000_t75" alt="pedaços de flores" style="position:absolute;left:19913;top:26444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">
                <v:imagedata r:id="rId41" o:title="pedaços de flores"/>
              </v:shape>
              <v:shape id="Elemento gráfico 142" o:spid="_x0000_s1032" type="#_x0000_t75" alt="pedaços de flores" style="position:absolute;left:19627;top:26110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">
                <v:imagedata r:id="rId42" o:title="pedaços de flores"/>
              </v:shape>
              <v:shape id="Elemento gráfico 143" o:spid="_x0000_s1033" type="#_x0000_t75" alt="pedaços de flores" style="position:absolute;left:20463;top:26825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">
                <v:imagedata r:id="rId43" o:title="pedaços de flores"/>
              </v:shape>
            </v:group>
          </w:pict>
        </mc:Fallback>
      </mc:AlternateContent>
    </w:r>
    <w:r w:rsidRPr="00401C71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2CB659" wp14:editId="6DC372FE">
              <wp:simplePos x="0" y="0"/>
              <wp:positionH relativeFrom="column">
                <wp:posOffset>3495675</wp:posOffset>
              </wp:positionH>
              <wp:positionV relativeFrom="paragraph">
                <wp:posOffset>-4409440</wp:posOffset>
              </wp:positionV>
              <wp:extent cx="3409950" cy="4625975"/>
              <wp:effectExtent l="19050" t="19050" r="19050" b="22225"/>
              <wp:wrapNone/>
              <wp:docPr id="3424" name="Placa 3424" descr="Borda branca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09950" cy="4625975"/>
                      </a:xfrm>
                      <a:prstGeom prst="plaque">
                        <a:avLst>
                          <a:gd name="adj" fmla="val 2723"/>
                        </a:avLst>
                      </a:prstGeom>
                      <a:noFill/>
                      <a:ln w="41275"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F74FCE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3424" o:spid="_x0000_s1026" type="#_x0000_t21" alt="Borda branca" style="position:absolute;margin-left:275.25pt;margin-top:-347.2pt;width:268.5pt;height:3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" adj="588" filled="f" strokecolor="white [3212]" strokeweight="3.25pt"/>
          </w:pict>
        </mc:Fallback>
      </mc:AlternateConten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5BE9" w:rsidRDefault="00401C71">
    <w:pPr>
      <w:pStyle w:val="Rodap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3BD02087" wp14:editId="11E32BCB">
              <wp:simplePos x="0" y="0"/>
              <wp:positionH relativeFrom="column">
                <wp:posOffset>4924425</wp:posOffset>
              </wp:positionH>
              <wp:positionV relativeFrom="paragraph">
                <wp:posOffset>-3470910</wp:posOffset>
              </wp:positionV>
              <wp:extent cx="784225" cy="1078230"/>
              <wp:effectExtent l="0" t="0" r="0" b="7620"/>
              <wp:wrapNone/>
              <wp:docPr id="7" name="Grupo 7" descr="Grupo de flores na parte interna do cartão">
                <a:extLst xmlns:a="http://schemas.openxmlformats.org/drawingml/2006/main">
                  <a:ext uri="{FF2B5EF4-FFF2-40B4-BE49-F238E27FC236}">
                    <a16:creationId xmlns:a16="http://schemas.microsoft.com/office/drawing/2014/main" id="{3649E0EB-8842-44DB-B5B7-2FB793BFBE30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225" cy="1078230"/>
                        <a:chOff x="4757800" y="5959161"/>
                        <a:chExt cx="1033301" cy="1420477"/>
                      </a:xfrm>
                    </wpg:grpSpPr>
                    <pic:pic xmlns:pic="http://schemas.openxmlformats.org/drawingml/2006/picture">
                      <pic:nvPicPr>
                        <pic:cNvPr id="51" name="Elemento gráfico 154" descr="pedaços de flores">
                          <a:extLst>
                            <a:ext uri="{FF2B5EF4-FFF2-40B4-BE49-F238E27FC236}">
                              <a16:creationId xmlns:a16="http://schemas.microsoft.com/office/drawing/2014/main" id="{8909B013-5FA8-4E0F-9C2A-71F8B400985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6942" y="6787462"/>
                          <a:ext cx="552038" cy="56619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2" name="Elemento gráfico 155" descr="pedaços de flores">
                          <a:extLst>
                            <a:ext uri="{FF2B5EF4-FFF2-40B4-BE49-F238E27FC236}">
                              <a16:creationId xmlns:a16="http://schemas.microsoft.com/office/drawing/2014/main" id="{685E2DAF-277B-4880-9F01-7E4C3E16BB3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57800" y="6211866"/>
                          <a:ext cx="1033301" cy="116777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3" name="Elemento gráfico 156" descr="pedaços de flores">
                          <a:extLst>
                            <a:ext uri="{FF2B5EF4-FFF2-40B4-BE49-F238E27FC236}">
                              <a16:creationId xmlns:a16="http://schemas.microsoft.com/office/drawing/2014/main" id="{51FF993E-D5AD-45EC-A1E2-633656FD0F60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48416" y="5959161"/>
                          <a:ext cx="672353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4" name="Elemento gráfico 157" descr="pedaços de flores">
                          <a:extLst>
                            <a:ext uri="{FF2B5EF4-FFF2-40B4-BE49-F238E27FC236}">
                              <a16:creationId xmlns:a16="http://schemas.microsoft.com/office/drawing/2014/main" id="{A6409270-C610-4417-812E-CD397B3923D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0550" y="6329756"/>
                          <a:ext cx="757282" cy="8775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5" name="Elemento gráfico 158" descr="pedaços de flores">
                          <a:extLst>
                            <a:ext uri="{FF2B5EF4-FFF2-40B4-BE49-F238E27FC236}">
                              <a16:creationId xmlns:a16="http://schemas.microsoft.com/office/drawing/2014/main" id="{F4447234-AB6B-46A4-9DF1-83FEC95AC18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34735" y="6154725"/>
                          <a:ext cx="636966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6" name="Elemento gráfico 159" descr="pedaços de flores">
                          <a:extLst>
                            <a:ext uri="{FF2B5EF4-FFF2-40B4-BE49-F238E27FC236}">
                              <a16:creationId xmlns:a16="http://schemas.microsoft.com/office/drawing/2014/main" id="{5821446A-E390-4955-AA1B-1A66655256E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66128" y="6183144"/>
                          <a:ext cx="566192" cy="96252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D3EABCF" id="Grupo 7" o:spid="_x0000_s1026" alt="Grupo de flores na parte interna do cartão" style="position:absolute;margin-left:387.75pt;margin-top:-273.3pt;width:61.75pt;height:84.9pt;z-index:251657216" coordorigin="47578,59591" coordsize="10333,14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mento gráfico 154" o:spid="_x0000_s1027" type="#_x0000_t75" alt="pedaços de flores" style="position:absolute;left:48669;top:67874;width:5520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">
                <v:imagedata r:id="rId13" o:title="pedaços de flores"/>
              </v:shape>
              <v:shape id="Elemento gráfico 155" o:spid="_x0000_s1028" type="#_x0000_t75" alt="pedaços de flores" style="position:absolute;left:47578;top:6211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">
                <v:imagedata r:id="rId14" o:title="pedaços de flores"/>
              </v:shape>
              <v:shape id="Elemento gráfico 156" o:spid="_x0000_s1029" type="#_x0000_t75" alt="pedaços de flores" style="position:absolute;left:50484;top:59591;width:6723;height:10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">
                <v:imagedata r:id="rId15" o:title="pedaços de flores"/>
              </v:shape>
              <v:shape id="Elemento gráfico 157" o:spid="_x0000_s1030" type="#_x0000_t75" alt="pedaços de flores" style="position:absolute;left:48805;top:6329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">
                <v:imagedata r:id="rId16" o:title="pedaços de flores"/>
              </v:shape>
              <v:shape id="Elemento gráfico 158" o:spid="_x0000_s1031" type="#_x0000_t75" alt="pedaços de flores" style="position:absolute;left:49347;top:6154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">
                <v:imagedata r:id="rId17" o:title="pedaços de flores"/>
              </v:shape>
              <v:shape id="Elemento gráfico 159" o:spid="_x0000_s1032" type="#_x0000_t75" alt="pedaços de flores" style="position:absolute;left:49661;top:6183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">
                <v:imagedata r:id="rId18" o:title="pedaços de flores"/>
              </v:shape>
            </v:group>
          </w:pict>
        </mc:Fallback>
      </mc:AlternateContent>
    </w: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5A57457" wp14:editId="1F3E46C9">
              <wp:simplePos x="0" y="0"/>
              <wp:positionH relativeFrom="column">
                <wp:posOffset>-201930</wp:posOffset>
              </wp:positionH>
              <wp:positionV relativeFrom="paragraph">
                <wp:posOffset>-469100</wp:posOffset>
              </wp:positionV>
              <wp:extent cx="790206" cy="1108201"/>
              <wp:effectExtent l="0" t="0" r="0" b="0"/>
              <wp:wrapNone/>
              <wp:docPr id="9" name="Grupo 9" descr="destaques das flores da parte interna">
                <a:extLst xmlns:a="http://schemas.openxmlformats.org/drawingml/2006/main">
                  <a:ext uri="{FF2B5EF4-FFF2-40B4-BE49-F238E27FC236}">
                    <a16:creationId xmlns:a16="http://schemas.microsoft.com/office/drawing/2014/main" id="{50DC3C21-3BE3-4FE6-8C80-8CCDACF3804F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90206" cy="1108201"/>
                        <a:chOff x="214032" y="8161864"/>
                        <a:chExt cx="1735698" cy="2433995"/>
                      </a:xfrm>
                    </wpg:grpSpPr>
                    <pic:pic xmlns:pic="http://schemas.openxmlformats.org/drawingml/2006/picture">
                      <pic:nvPicPr>
                        <pic:cNvPr id="10" name="Elemento gráfico 58" descr="pedaços de flores">
                          <a:extLst>
                            <a:ext uri="{FF2B5EF4-FFF2-40B4-BE49-F238E27FC236}">
                              <a16:creationId xmlns:a16="http://schemas.microsoft.com/office/drawing/2014/main" id="{C2025BE7-70F1-4145-82FE-A1AC4CA75C7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9">
                          <a:extLst>
                            <a:ext uri="{96DAC541-7B7A-43D3-8B79-37D633B846F1}">
                              <asvg:svgBlip xmlns:asvg="http://schemas.microsoft.com/office/drawing/2016/SVG/main" r:embed="rId2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4073" y="9298107"/>
                          <a:ext cx="924054" cy="12977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Elemento gráfico 59" descr="pedaços de flores">
                          <a:extLst>
                            <a:ext uri="{FF2B5EF4-FFF2-40B4-BE49-F238E27FC236}">
                              <a16:creationId xmlns:a16="http://schemas.microsoft.com/office/drawing/2014/main" id="{3C9B66D0-F425-4BDB-9400-4D40C0734D6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1">
                          <a:extLst>
                            <a:ext uri="{96DAC541-7B7A-43D3-8B79-37D633B846F1}">
                              <asvg:svgBlip xmlns:asvg="http://schemas.microsoft.com/office/drawing/2016/SVG/main" r:embed="rId2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3900" y="8227012"/>
                          <a:ext cx="1553422" cy="12270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Elemento gráfico 60" descr="pedaços de flores">
                          <a:extLst>
                            <a:ext uri="{FF2B5EF4-FFF2-40B4-BE49-F238E27FC236}">
                              <a16:creationId xmlns:a16="http://schemas.microsoft.com/office/drawing/2014/main" id="{36ABBC2A-01EE-472A-8C64-E1DFBBE31422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3">
                          <a:extLst>
                            <a:ext uri="{96DAC541-7B7A-43D3-8B79-37D633B846F1}">
                              <asvg:svgBlip xmlns:asvg="http://schemas.microsoft.com/office/drawing/2016/SVG/main" r:embed="rId2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4032" y="8161864"/>
                          <a:ext cx="1735698" cy="15178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" name="Elemento gráfico 62" descr="pedaços de flores">
                          <a:extLst>
                            <a:ext uri="{FF2B5EF4-FFF2-40B4-BE49-F238E27FC236}">
                              <a16:creationId xmlns:a16="http://schemas.microsoft.com/office/drawing/2014/main" id="{5BFDDCAF-D454-4579-89BE-EC64FDCDA09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5">
                          <a:extLst>
                            <a:ext uri="{96DAC541-7B7A-43D3-8B79-37D633B846F1}">
                              <asvg:svgBlip xmlns:asvg="http://schemas.microsoft.com/office/drawing/2016/SVG/main" r:embed="rId2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0582" y="8177288"/>
                          <a:ext cx="1398100" cy="135012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" name="Elemento gráfico 64" descr="pedaços de flores">
                          <a:extLst>
                            <a:ext uri="{FF2B5EF4-FFF2-40B4-BE49-F238E27FC236}">
                              <a16:creationId xmlns:a16="http://schemas.microsoft.com/office/drawing/2014/main" id="{17FAD573-9F7A-4865-9DFE-AE2ADEC0C09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7">
                          <a:extLst>
                            <a:ext uri="{96DAC541-7B7A-43D3-8B79-37D633B846F1}">
                              <asvg:svgBlip xmlns:asvg="http://schemas.microsoft.com/office/drawing/2016/SVG/main" r:embed="rId2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14949" y="8708463"/>
                          <a:ext cx="249854" cy="3212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3916C46" id="Grupo 9" o:spid="_x0000_s1026" alt="destaques das flores da parte interna" style="position:absolute;margin-left:-15.9pt;margin-top:-36.95pt;width:62.2pt;height:87.25pt;z-index:251658240" coordorigin="2140,81618" coordsize="17356,243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">
              <v:shape id="Elemento gráfico 58" o:spid="_x0000_s1027" type="#_x0000_t75" alt="pedaços de flores" style="position:absolute;left:4240;top:92981;width:9241;height:12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">
                <v:imagedata r:id="rId29" o:title="pedaços de flores"/>
              </v:shape>
              <v:shape id="Elemento gráfico 59" o:spid="_x0000_s1028" type="#_x0000_t75" alt="pedaços de flores" style="position:absolute;left:2939;top:82270;width:15534;height:12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">
                <v:imagedata r:id="rId30" o:title="pedaços de flores"/>
              </v:shape>
              <v:shape id="Elemento gráfico 60" o:spid="_x0000_s1029" type="#_x0000_t75" alt="pedaços de flores" style="position:absolute;left:2140;top:81618;width:17357;height:15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">
                <v:imagedata r:id="rId31" o:title="pedaços de flores"/>
              </v:shape>
              <v:shape id="Elemento gráfico 62" o:spid="_x0000_s1030" type="#_x0000_t75" alt="pedaços de flores" style="position:absolute;left:4805;top:81772;width:13981;height:13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">
                <v:imagedata r:id="rId32" o:title="pedaços de flores"/>
              </v:shape>
              <v:shape id="Elemento gráfico 64" o:spid="_x0000_s1031" type="#_x0000_t75" alt="pedaços de flores" style="position:absolute;left:9149;top:87084;width:2499;height:3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">
                <v:imagedata r:id="rId33" o:title="pedaços de flores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6FAE" w:rsidRDefault="00826FAE">
      <w:pPr>
        <w:spacing w:after="0" w:line="240" w:lineRule="auto"/>
      </w:pPr>
      <w:r>
        <w:separator/>
      </w:r>
    </w:p>
  </w:footnote>
  <w:footnote w:type="continuationSeparator" w:id="0">
    <w:p w:rsidR="00826FAE" w:rsidRDefault="00826FAE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6C32" w:rsidRDefault="00816C32" w:rsidP="00A3797F">
    <w:pPr>
      <w:pStyle w:val="Cabealho"/>
      <w:jc w:val="both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DE3" w:rsidRPr="00401C71" w:rsidRDefault="00127A9F" w:rsidP="00401C71">
    <w:pPr>
      <w:pStyle w:val="Cabealho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0E64518" wp14:editId="72B30364">
              <wp:simplePos x="0" y="0"/>
              <wp:positionH relativeFrom="column">
                <wp:posOffset>3476625</wp:posOffset>
              </wp:positionH>
              <wp:positionV relativeFrom="paragraph">
                <wp:posOffset>89535</wp:posOffset>
              </wp:positionV>
              <wp:extent cx="3409950" cy="4625975"/>
              <wp:effectExtent l="19050" t="19050" r="19050" b="22225"/>
              <wp:wrapNone/>
              <wp:docPr id="3" name="Placa 3" descr="Borda branca">
                <a:extLst xmlns:a="http://schemas.openxmlformats.org/drawingml/2006/main">
                  <a:ext uri="{FF2B5EF4-FFF2-40B4-BE49-F238E27FC236}">
                    <a16:creationId xmlns:a16="http://schemas.microsoft.com/office/drawing/2014/main" id="{1BAA857A-2ECA-47E9-B40E-8E65E46BF2C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09950" cy="4625975"/>
                      </a:xfrm>
                      <a:prstGeom prst="plaque">
                        <a:avLst>
                          <a:gd name="adj" fmla="val 2723"/>
                        </a:avLst>
                      </a:prstGeom>
                      <a:noFill/>
                      <a:ln w="41275"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4B1DA9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3" o:spid="_x0000_s1026" type="#_x0000_t21" alt="Borda branca" style="position:absolute;margin-left:273.75pt;margin-top:7.05pt;width:268.5pt;height:364.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" adj="588" filled="f" strokecolor="white [3212]" strokeweight="3.25pt"/>
          </w:pict>
        </mc:Fallback>
      </mc:AlternateContent>
    </w: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2AE576D2" wp14:editId="6EE3D469">
              <wp:simplePos x="0" y="0"/>
              <wp:positionH relativeFrom="column">
                <wp:posOffset>1220470</wp:posOffset>
              </wp:positionH>
              <wp:positionV relativeFrom="paragraph">
                <wp:posOffset>2272665</wp:posOffset>
              </wp:positionV>
              <wp:extent cx="640715" cy="618490"/>
              <wp:effectExtent l="0" t="0" r="6985" b="0"/>
              <wp:wrapNone/>
              <wp:docPr id="6" name="Grupo 6" descr="flor no verso do cartão">
                <a:extLst xmlns:a="http://schemas.openxmlformats.org/drawingml/2006/main">
                  <a:ext uri="{FF2B5EF4-FFF2-40B4-BE49-F238E27FC236}">
                    <a16:creationId xmlns:a16="http://schemas.microsoft.com/office/drawing/2014/main" id="{BC2679FA-5D05-4837-B101-8DA7B4A463E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715" cy="618490"/>
                        <a:chOff x="1475271" y="2091958"/>
                        <a:chExt cx="1432180" cy="1381127"/>
                      </a:xfrm>
                    </wpg:grpSpPr>
                    <pic:pic xmlns:pic="http://schemas.openxmlformats.org/drawingml/2006/picture">
                      <pic:nvPicPr>
                        <pic:cNvPr id="57" name="Elemento gráfico 137" descr="Borda branca">
                          <a:extLst>
                            <a:ext uri="{FF2B5EF4-FFF2-40B4-BE49-F238E27FC236}">
                              <a16:creationId xmlns:a16="http://schemas.microsoft.com/office/drawing/2014/main" id="{62A8EC4E-78D8-4A0A-9E24-A17C20CD3C03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475271" y="2377709"/>
                          <a:ext cx="1333499" cy="10953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8" name="Elemento gráfico 138" descr="destaques das flores">
                          <a:extLst>
                            <a:ext uri="{FF2B5EF4-FFF2-40B4-BE49-F238E27FC236}">
                              <a16:creationId xmlns:a16="http://schemas.microsoft.com/office/drawing/2014/main" id="{726BAD8D-3E9B-4C26-9188-840DE3EE52D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35852" y="2091958"/>
                          <a:ext cx="1371599" cy="138112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9" name="Elemento gráfico 139" descr="pétalas de flores">
                          <a:extLst>
                            <a:ext uri="{FF2B5EF4-FFF2-40B4-BE49-F238E27FC236}">
                              <a16:creationId xmlns:a16="http://schemas.microsoft.com/office/drawing/2014/main" id="{AA568604-1196-4F5E-B865-9B739B70E6C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56245" y="2220544"/>
                          <a:ext cx="1152524" cy="11239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0" name="Elemento gráfico 140" descr="centro da flor">
                          <a:extLst>
                            <a:ext uri="{FF2B5EF4-FFF2-40B4-BE49-F238E27FC236}">
                              <a16:creationId xmlns:a16="http://schemas.microsoft.com/office/drawing/2014/main" id="{8E6B333A-8D70-4CF3-964C-EDD43EA49DB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99132" y="2539632"/>
                          <a:ext cx="485775" cy="4857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1" name="Elemento gráfico 141" descr="centro da flor">
                          <a:extLst>
                            <a:ext uri="{FF2B5EF4-FFF2-40B4-BE49-F238E27FC236}">
                              <a16:creationId xmlns:a16="http://schemas.microsoft.com/office/drawing/2014/main" id="{37114A9A-D555-4CDF-9A6A-E7C7253FA11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91334" y="2644406"/>
                          <a:ext cx="295275" cy="2762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2" name="Elemento gráfico 142" descr="centro da flor ">
                          <a:extLst>
                            <a:ext uri="{FF2B5EF4-FFF2-40B4-BE49-F238E27FC236}">
                              <a16:creationId xmlns:a16="http://schemas.microsoft.com/office/drawing/2014/main" id="{DD0E8899-EE38-405B-A4B1-594D4501CC0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62755" y="2611067"/>
                          <a:ext cx="352425" cy="3429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3" name="Elemento gráfico 143" descr="centro da flor ">
                          <a:extLst>
                            <a:ext uri="{FF2B5EF4-FFF2-40B4-BE49-F238E27FC236}">
                              <a16:creationId xmlns:a16="http://schemas.microsoft.com/office/drawing/2014/main" id="{DF43B7F4-E3BB-41CB-97D5-489B34FE6AE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3">
                          <a:extLst>
                            <a:ext uri="{96DAC541-7B7A-43D3-8B79-37D633B846F1}">
                              <asvg:svgBlip xmlns:asvg="http://schemas.microsoft.com/office/drawing/2016/SVG/main" r:embed="rId1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46397" y="2682505"/>
                          <a:ext cx="190500" cy="2000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35CCF14" id="Grupo 6" o:spid="_x0000_s1026" alt="flor no verso do cartão" style="position:absolute;margin-left:96.1pt;margin-top:178.95pt;width:50.45pt;height:48.7pt;z-index:251655168" coordorigin="14752,20919" coordsize="14321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mento gráfico 137" o:spid="_x0000_s1027" type="#_x0000_t75" alt="Borda branca" style="position:absolute;left:14752;top:23777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">
                <v:imagedata r:id="rId15" o:title="Borda branca"/>
              </v:shape>
              <v:shape id="Elemento gráfico 138" o:spid="_x0000_s1028" type="#_x0000_t75" alt="destaques das flores" style="position:absolute;left:15358;top:20919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">
                <v:imagedata r:id="rId16" o:title="destaques das flores"/>
              </v:shape>
              <v:shape id="Elemento gráfico 139" o:spid="_x0000_s1029" type="#_x0000_t75" alt="pétalas de flores" style="position:absolute;left:16562;top:22205;width:11525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">
                <v:imagedata r:id="rId17" o:title="pétalas de flores"/>
              </v:shape>
              <v:shape id="Elemento gráfico 140" o:spid="_x0000_s1030" type="#_x0000_t75" alt="centro da flor" style="position:absolute;left:18991;top:25396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">
                <v:imagedata r:id="rId18" o:title="centro da flor"/>
              </v:shape>
              <v:shape id="Elemento gráfico 141" o:spid="_x0000_s1031" type="#_x0000_t75" alt="centro da flor" style="position:absolute;left:19913;top:26444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">
                <v:imagedata r:id="rId19" o:title="centro da flor"/>
              </v:shape>
              <v:shape id="Elemento gráfico 142" o:spid="_x0000_s1032" type="#_x0000_t75" alt="centro da flor " style="position:absolute;left:19627;top:26110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">
                <v:imagedata r:id="rId20" o:title="centro da flor "/>
              </v:shape>
              <v:shape id="Elemento gráfico 143" o:spid="_x0000_s1033" type="#_x0000_t75" alt="centro da flor " style="position:absolute;left:20463;top:26825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">
                <v:imagedata r:id="rId21" o:title="centro da flor "/>
              </v:shape>
            </v:group>
          </w:pict>
        </mc:Fallback>
      </mc:AlternateContent>
    </w: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75B57715" wp14:editId="6F45A653">
              <wp:simplePos x="0" y="0"/>
              <wp:positionH relativeFrom="column">
                <wp:posOffset>4438015</wp:posOffset>
              </wp:positionH>
              <wp:positionV relativeFrom="paragraph">
                <wp:posOffset>1270957</wp:posOffset>
              </wp:positionV>
              <wp:extent cx="1870075" cy="1664335"/>
              <wp:effectExtent l="0" t="57150" r="73025" b="0"/>
              <wp:wrapNone/>
              <wp:docPr id="8" name="Grupo 8" descr="frente da disposição de flores do cartão">
                <a:extLst xmlns:a="http://schemas.openxmlformats.org/drawingml/2006/main">
                  <a:ext uri="{FF2B5EF4-FFF2-40B4-BE49-F238E27FC236}">
                    <a16:creationId xmlns:a16="http://schemas.microsoft.com/office/drawing/2014/main" id="{DC21090B-CAB5-4F81-A836-77CF4B08C89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0075" cy="1664335"/>
                        <a:chOff x="4327117" y="1204009"/>
                        <a:chExt cx="2426755" cy="2160035"/>
                      </a:xfrm>
                    </wpg:grpSpPr>
                    <wpg:grpSp>
                      <wpg:cNvPr id="15" name="Grupo 15">
                        <a:extLst>
                          <a:ext uri="{FF2B5EF4-FFF2-40B4-BE49-F238E27FC236}">
                            <a16:creationId xmlns:a16="http://schemas.microsoft.com/office/drawing/2014/main" id="{887ED3B4-6ABA-4C59-9412-362D00121096}"/>
                          </a:ext>
                        </a:extLst>
                      </wpg:cNvPr>
                      <wpg:cNvGrpSpPr/>
                      <wpg:grpSpPr>
                        <a:xfrm>
                          <a:off x="4327117" y="2116078"/>
                          <a:ext cx="1039935" cy="1002862"/>
                          <a:chOff x="4327117" y="2116078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44" name="Elemento gráfico 7" descr="pedaços de flores">
                            <a:extLst>
                              <a:ext uri="{FF2B5EF4-FFF2-40B4-BE49-F238E27FC236}">
                                <a16:creationId xmlns:a16="http://schemas.microsoft.com/office/drawing/2014/main" id="{757415CC-42EB-47A9-9A35-C0CC52A1B8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27117" y="2401829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Elemento gráfico 1" descr="pedaços de flores">
                            <a:extLst>
                              <a:ext uri="{FF2B5EF4-FFF2-40B4-BE49-F238E27FC236}">
                                <a16:creationId xmlns:a16="http://schemas.microsoft.com/office/drawing/2014/main" id="{6967F04A-40DC-42F2-86DB-379AEFBBB64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87698" y="2116078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Elemento gráfico 15" descr="pedaços de flores">
                            <a:extLst>
                              <a:ext uri="{FF2B5EF4-FFF2-40B4-BE49-F238E27FC236}">
                                <a16:creationId xmlns:a16="http://schemas.microsoft.com/office/drawing/2014/main" id="{188762F2-4D67-4BBF-A4A8-17AC230082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8091" y="2244664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" name="Elemento gráfico 13" descr="pedaços de flores">
                            <a:extLst>
                              <a:ext uri="{FF2B5EF4-FFF2-40B4-BE49-F238E27FC236}">
                                <a16:creationId xmlns:a16="http://schemas.microsoft.com/office/drawing/2014/main" id="{9C6AA3C2-2FCF-4D19-AE7C-2C12C583A7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0978" y="2563752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" name="Elemento gráfico 18" descr="pedaços de flores">
                            <a:extLst>
                              <a:ext uri="{FF2B5EF4-FFF2-40B4-BE49-F238E27FC236}">
                                <a16:creationId xmlns:a16="http://schemas.microsoft.com/office/drawing/2014/main" id="{1EEDE72A-1050-48A9-98DF-F37DB6DCD87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43180" y="2668526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Elemento gráfico 19" descr="pedaços de flores">
                            <a:extLst>
                              <a:ext uri="{FF2B5EF4-FFF2-40B4-BE49-F238E27FC236}">
                                <a16:creationId xmlns:a16="http://schemas.microsoft.com/office/drawing/2014/main" id="{12C7BAF9-88E3-479B-84CB-9F8E1F1B959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14601" y="2635187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Elemento gráfico 20" descr="pedaços de flores">
                            <a:extLst>
                              <a:ext uri="{FF2B5EF4-FFF2-40B4-BE49-F238E27FC236}">
                                <a16:creationId xmlns:a16="http://schemas.microsoft.com/office/drawing/2014/main" id="{68F3EFFE-4CC7-4E85-B946-350374BEE6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98243" y="2706625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6" name="Elemento gráfico 21" descr="folhas">
                          <a:extLst>
                            <a:ext uri="{FF2B5EF4-FFF2-40B4-BE49-F238E27FC236}">
                              <a16:creationId xmlns:a16="http://schemas.microsoft.com/office/drawing/2014/main" id="{97DF5462-BD6F-4648-8276-23BDB92F87E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05486" y="3060151"/>
                          <a:ext cx="371475" cy="23812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7" name="Grupo 17">
                        <a:extLst>
                          <a:ext uri="{FF2B5EF4-FFF2-40B4-BE49-F238E27FC236}">
                            <a16:creationId xmlns:a16="http://schemas.microsoft.com/office/drawing/2014/main" id="{78E5E850-903D-4F7E-AD7D-03E104B81DBB}"/>
                          </a:ext>
                        </a:extLst>
                      </wpg:cNvPr>
                      <wpg:cNvGrpSpPr/>
                      <wpg:grpSpPr>
                        <a:xfrm>
                          <a:off x="5107841" y="1472145"/>
                          <a:ext cx="921611" cy="1266940"/>
                          <a:chOff x="5107846" y="1472144"/>
                          <a:chExt cx="1033301" cy="1420478"/>
                        </a:xfrm>
                      </wpg:grpSpPr>
                      <pic:pic xmlns:pic="http://schemas.openxmlformats.org/drawingml/2006/picture">
                        <pic:nvPicPr>
                          <pic:cNvPr id="38" name="Elemento gráfico 25" descr="pedaços de flores">
                            <a:extLst>
                              <a:ext uri="{FF2B5EF4-FFF2-40B4-BE49-F238E27FC236}">
                                <a16:creationId xmlns:a16="http://schemas.microsoft.com/office/drawing/2014/main" id="{BFC6AE81-C4D0-4520-9454-2B805EA6DD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16991" y="2300446"/>
                            <a:ext cx="552037" cy="56619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Elemento gráfico 24" descr="pedaços de flores">
                            <a:extLst>
                              <a:ext uri="{FF2B5EF4-FFF2-40B4-BE49-F238E27FC236}">
                                <a16:creationId xmlns:a16="http://schemas.microsoft.com/office/drawing/2014/main" id="{50FD9F66-E304-41A7-B957-D5BA5FD84EF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07846" y="1724850"/>
                            <a:ext cx="1033301" cy="11677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Elemento gráfico 23" descr="pedaços de flores">
                            <a:extLst>
                              <a:ext uri="{FF2B5EF4-FFF2-40B4-BE49-F238E27FC236}">
                                <a16:creationId xmlns:a16="http://schemas.microsoft.com/office/drawing/2014/main" id="{2D0EBD21-3614-40BD-8D7C-5FE29FEDDB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98464" y="1472144"/>
                            <a:ext cx="672353" cy="10191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Elemento gráfico 28" descr="pedaços de flores">
                            <a:extLst>
                              <a:ext uri="{FF2B5EF4-FFF2-40B4-BE49-F238E27FC236}">
                                <a16:creationId xmlns:a16="http://schemas.microsoft.com/office/drawing/2014/main" id="{120B6263-87C7-4E09-BBC7-C9FA90E2B4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0598" y="1842739"/>
                            <a:ext cx="757282" cy="8775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Elemento gráfico 26" descr="pedaços de flores">
                            <a:extLst>
                              <a:ext uri="{FF2B5EF4-FFF2-40B4-BE49-F238E27FC236}">
                                <a16:creationId xmlns:a16="http://schemas.microsoft.com/office/drawing/2014/main" id="{7EE45C22-B1EB-4149-8B82-004C3F1FAD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84785" y="1667709"/>
                            <a:ext cx="636966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Elemento gráfico 29" descr="pedaços de flores">
                            <a:extLst>
                              <a:ext uri="{FF2B5EF4-FFF2-40B4-BE49-F238E27FC236}">
                                <a16:creationId xmlns:a16="http://schemas.microsoft.com/office/drawing/2014/main" id="{97A28A35-DDDB-4DB0-8E60-3208E4434B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6178" y="1696129"/>
                            <a:ext cx="566193" cy="96252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8" name="Elemento gráfico 98" descr="folhas">
                          <a:extLst>
                            <a:ext uri="{FF2B5EF4-FFF2-40B4-BE49-F238E27FC236}">
                              <a16:creationId xmlns:a16="http://schemas.microsoft.com/office/drawing/2014/main" id="{5A961318-50F5-4DFC-8E9C-B7549027D86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5400000">
                          <a:off x="5518843" y="1323046"/>
                          <a:ext cx="307490" cy="19710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9" name="Elemento gráfico 99" descr="folhas">
                          <a:extLst>
                            <a:ext uri="{FF2B5EF4-FFF2-40B4-BE49-F238E27FC236}">
                              <a16:creationId xmlns:a16="http://schemas.microsoft.com/office/drawing/2014/main" id="{82079F66-2665-416C-87E4-5D76D9560D9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1048724">
                          <a:off x="6024932" y="2287969"/>
                          <a:ext cx="406824" cy="2607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0" name="Grupo 20">
                        <a:extLst>
                          <a:ext uri="{FF2B5EF4-FFF2-40B4-BE49-F238E27FC236}">
                            <a16:creationId xmlns:a16="http://schemas.microsoft.com/office/drawing/2014/main" id="{D81684EF-B871-4328-8F96-98905AA7FC36}"/>
                          </a:ext>
                        </a:extLst>
                      </wpg:cNvPr>
                      <wpg:cNvGrpSpPr/>
                      <wpg:grpSpPr>
                        <a:xfrm rot="17100000">
                          <a:off x="5754823" y="1560105"/>
                          <a:ext cx="422659" cy="533201"/>
                          <a:chOff x="5754823" y="156010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34" name="Elemento gráfico 132" descr="pedaços de flores">
                            <a:extLst>
                              <a:ext uri="{FF2B5EF4-FFF2-40B4-BE49-F238E27FC236}">
                                <a16:creationId xmlns:a16="http://schemas.microsoft.com/office/drawing/2014/main" id="{899A9E6F-6D67-4AB7-9930-B0A6E7018F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4823" y="158153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" name="Elemento gráfico 133" descr="pedaços de flores">
                            <a:extLst>
                              <a:ext uri="{FF2B5EF4-FFF2-40B4-BE49-F238E27FC236}">
                                <a16:creationId xmlns:a16="http://schemas.microsoft.com/office/drawing/2014/main" id="{19CAFC2C-45D9-4CE8-90D1-488D464BEB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4029" y="156010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" name="Elemento gráfico 134" descr="pedaços de flores">
                            <a:extLst>
                              <a:ext uri="{FF2B5EF4-FFF2-40B4-BE49-F238E27FC236}">
                                <a16:creationId xmlns:a16="http://schemas.microsoft.com/office/drawing/2014/main" id="{DC7F9E0C-C0ED-47EA-8C86-C2C7975605D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2417" y="188902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Elemento gráfico 135" descr="pedaços de flores">
                            <a:extLst>
                              <a:ext uri="{FF2B5EF4-FFF2-40B4-BE49-F238E27FC236}">
                                <a16:creationId xmlns:a16="http://schemas.microsoft.com/office/drawing/2014/main" id="{4D473605-A86B-4CE0-ABAC-0BB1297A9DA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88471" y="161021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1" name="Grupo 21">
                        <a:extLst>
                          <a:ext uri="{FF2B5EF4-FFF2-40B4-BE49-F238E27FC236}">
                            <a16:creationId xmlns:a16="http://schemas.microsoft.com/office/drawing/2014/main" id="{DD063E31-30FD-4BF1-AA60-C7B60BB2FDDC}"/>
                          </a:ext>
                        </a:extLst>
                      </wpg:cNvPr>
                      <wpg:cNvGrpSpPr/>
                      <wpg:grpSpPr>
                        <a:xfrm rot="2700000">
                          <a:off x="6078363" y="1216267"/>
                          <a:ext cx="687768" cy="663251"/>
                          <a:chOff x="6078364" y="1216267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27" name="Elemento gráfico 145" descr="pedaços de flores">
                            <a:extLst>
                              <a:ext uri="{FF2B5EF4-FFF2-40B4-BE49-F238E27FC236}">
                                <a16:creationId xmlns:a16="http://schemas.microsoft.com/office/drawing/2014/main" id="{EA7946B1-3E36-4771-9002-E112530DD6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78364" y="1502018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Elemento gráfico 146" descr="pedaços de flores">
                            <a:extLst>
                              <a:ext uri="{FF2B5EF4-FFF2-40B4-BE49-F238E27FC236}">
                                <a16:creationId xmlns:a16="http://schemas.microsoft.com/office/drawing/2014/main" id="{E0E9E0FA-0AC4-4E2E-926A-DD2C6D144C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38945" y="1216267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Elemento gráfico 147" descr="pedaços de flores">
                            <a:extLst>
                              <a:ext uri="{FF2B5EF4-FFF2-40B4-BE49-F238E27FC236}">
                                <a16:creationId xmlns:a16="http://schemas.microsoft.com/office/drawing/2014/main" id="{959EAF6D-2109-4E18-B0DA-0367446A92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59338" y="1344853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Elemento gráfico 148" descr="pedaços de flores">
                            <a:extLst>
                              <a:ext uri="{FF2B5EF4-FFF2-40B4-BE49-F238E27FC236}">
                                <a16:creationId xmlns:a16="http://schemas.microsoft.com/office/drawing/2014/main" id="{CD926757-5977-47CC-B611-F2EA50044C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02225" y="1663941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" name="Elemento gráfico 149" descr="pedaços de flores">
                            <a:extLst>
                              <a:ext uri="{FF2B5EF4-FFF2-40B4-BE49-F238E27FC236}">
                                <a16:creationId xmlns:a16="http://schemas.microsoft.com/office/drawing/2014/main" id="{0A54B869-1B6F-4A8F-90BC-F5B27C35247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4427" y="1768715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Elemento gráfico 150" descr="pedaços de flores">
                            <a:extLst>
                              <a:ext uri="{FF2B5EF4-FFF2-40B4-BE49-F238E27FC236}">
                                <a16:creationId xmlns:a16="http://schemas.microsoft.com/office/drawing/2014/main" id="{683C38F5-3D7F-4DB6-B237-21C2F1156B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5848" y="1735376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" name="Elemento gráfico 151" descr="pedaços de flores">
                            <a:extLst>
                              <a:ext uri="{FF2B5EF4-FFF2-40B4-BE49-F238E27FC236}">
                                <a16:creationId xmlns:a16="http://schemas.microsoft.com/office/drawing/2014/main" id="{F606B7A8-7447-413D-B610-1E9DEB4C2ED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9490" y="1806814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2" name="Grupo 22">
                        <a:extLst>
                          <a:ext uri="{FF2B5EF4-FFF2-40B4-BE49-F238E27FC236}">
                            <a16:creationId xmlns:a16="http://schemas.microsoft.com/office/drawing/2014/main" id="{C4D77260-5B37-4CD1-94FF-E96F2FA3A35E}"/>
                          </a:ext>
                        </a:extLst>
                      </wpg:cNvPr>
                      <wpg:cNvGrpSpPr/>
                      <wpg:grpSpPr>
                        <a:xfrm>
                          <a:off x="5146880" y="2699025"/>
                          <a:ext cx="527149" cy="665019"/>
                          <a:chOff x="5146880" y="269902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23" name="Elemento gráfico 33" descr="pedaços de flores">
                            <a:extLst>
                              <a:ext uri="{FF2B5EF4-FFF2-40B4-BE49-F238E27FC236}">
                                <a16:creationId xmlns:a16="http://schemas.microsoft.com/office/drawing/2014/main" id="{25FE3757-9756-45C8-8FBE-5E402C94DA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46880" y="272045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Elemento gráfico 48" descr="pedaços de flores">
                            <a:extLst>
                              <a:ext uri="{FF2B5EF4-FFF2-40B4-BE49-F238E27FC236}">
                                <a16:creationId xmlns:a16="http://schemas.microsoft.com/office/drawing/2014/main" id="{7C76158D-6C70-4346-83AA-4DB34A3113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6086" y="269902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Elemento gráfico 61" descr="pedaços de flores">
                            <a:extLst>
                              <a:ext uri="{FF2B5EF4-FFF2-40B4-BE49-F238E27FC236}">
                                <a16:creationId xmlns:a16="http://schemas.microsoft.com/office/drawing/2014/main" id="{5E5950A6-7CE6-4A91-A41D-1FD3E2701F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4474" y="302794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Elemento gráfico 70" descr="pedaços de flores">
                            <a:extLst>
                              <a:ext uri="{FF2B5EF4-FFF2-40B4-BE49-F238E27FC236}">
                                <a16:creationId xmlns:a16="http://schemas.microsoft.com/office/drawing/2014/main" id="{B2DBBF05-7510-4E37-9367-73097C483C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0528" y="274913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EC4124F" id="Grupo 8" o:spid="_x0000_s1026" alt="frente da disposição de flores do cartão" style="position:absolute;margin-left:349.45pt;margin-top:100.1pt;width:147.25pt;height:131.05pt;z-index:251656192;mso-width-relative:margin;mso-height-relative:margin" coordorigin="43271,12040" coordsize="24267,21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">
              <v:group id="Grupo 15" o:spid="_x0000_s1027" style="position:absolute;left:43271;top:21160;width:10399;height:10029" coordorigin="43271,21160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 id="Elemento gráfico 7" o:spid="_x0000_s1028" type="#_x0000_t75" alt="pedaços de flores" style="position:absolute;left:43271;top:24018;width:13335;height:10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">
                  <v:imagedata r:id="rId15" o:title="pedaços de flores"/>
                </v:shape>
                <v:shape id="Elemento gráfico 1" o:spid="_x0000_s1029" type="#_x0000_t75" alt="pedaços de flores" style="position:absolute;left:43876;top:21160;width:13716;height:13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">
                  <v:imagedata r:id="rId16" o:title="pedaços de flores"/>
                </v:shape>
                <v:shape id="Elemento gráfico 15" o:spid="_x0000_s1030" type="#_x0000_t75" alt="pedaços de flores" style="position:absolute;left:45080;top:22446;width:11526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">
                  <v:imagedata r:id="rId17" o:title="pedaços de flores"/>
                </v:shape>
                <v:shape id="Elemento gráfico 13" o:spid="_x0000_s1031" type="#_x0000_t75" alt="pedaços de flores" style="position:absolute;left:47509;top:25637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">
                  <v:imagedata r:id="rId18" o:title="pedaços de flores"/>
                </v:shape>
                <v:shape id="Elemento gráfico 18" o:spid="_x0000_s1032" type="#_x0000_t75" alt="pedaços de flores" style="position:absolute;left:48431;top:26685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">
                  <v:imagedata r:id="rId19" o:title="pedaços de flores"/>
                </v:shape>
                <v:shape id="Elemento gráfico 19" o:spid="_x0000_s1033" type="#_x0000_t75" alt="pedaços de flores" style="position:absolute;left:48146;top:26351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">
                  <v:imagedata r:id="rId20" o:title="pedaços de flores"/>
                </v:shape>
                <v:shape id="Elemento gráfico 20" o:spid="_x0000_s1034" type="#_x0000_t75" alt="pedaços de flores" style="position:absolute;left:48982;top:27066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">
                  <v:imagedata r:id="rId21" o:title="pedaços de flores"/>
                </v:shape>
              </v:group>
              <v:shape id="Elemento gráfico 21" o:spid="_x0000_s1035" type="#_x0000_t75" alt="folhas" style="position:absolute;left:45054;top:30601;width:3715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">
                <v:imagedata r:id="rId44" o:title="folhas"/>
              </v:shape>
              <v:group id="Grupo 17" o:spid="_x0000_s1036" style="position:absolute;left:51078;top:14721;width:9216;height:12669" coordorigin="51078,14721" coordsize="10333,14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<v:shape id="Elemento gráfico 25" o:spid="_x0000_s1037" type="#_x0000_t75" alt="pedaços de flores" style="position:absolute;left:52169;top:23004;width:5521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">
                  <v:imagedata r:id="rId45" o:title="pedaços de flores"/>
                </v:shape>
                <v:shape id="Elemento gráfico 24" o:spid="_x0000_s1038" type="#_x0000_t75" alt="pedaços de flores" style="position:absolute;left:51078;top:1724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">
                  <v:imagedata r:id="rId46" o:title="pedaços de flores"/>
                </v:shape>
                <v:shape id="Elemento gráfico 23" o:spid="_x0000_s1039" type="#_x0000_t75" alt="pedaços de flores" style="position:absolute;left:53984;top:14721;width:6724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">
                  <v:imagedata r:id="rId47" o:title="pedaços de flores"/>
                </v:shape>
                <v:shape id="Elemento gráfico 28" o:spid="_x0000_s1040" type="#_x0000_t75" alt="pedaços de flores" style="position:absolute;left:52305;top:1842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">
                  <v:imagedata r:id="rId48" o:title="pedaços de flores"/>
                </v:shape>
                <v:shape id="Elemento gráfico 26" o:spid="_x0000_s1041" type="#_x0000_t75" alt="pedaços de flores" style="position:absolute;left:52847;top:1667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">
                  <v:imagedata r:id="rId49" o:title="pedaços de flores"/>
                </v:shape>
                <v:shape id="Elemento gráfico 29" o:spid="_x0000_s1042" type="#_x0000_t75" alt="pedaços de flores" style="position:absolute;left:53161;top:1696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">
                  <v:imagedata r:id="rId50" o:title="pedaços de flores"/>
                </v:shape>
              </v:group>
              <v:shape id="Elemento gráfico 98" o:spid="_x0000_s1043" type="#_x0000_t75" alt="folhas" style="position:absolute;left:55188;top:13230;width:3075;height:197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">
                <v:imagedata r:id="rId44" o:title="folhas"/>
              </v:shape>
              <v:shape id="Elemento gráfico 99" o:spid="_x0000_s1044" type="#_x0000_t75" alt="folhas" style="position:absolute;left:60249;top:22879;width:4068;height:2608;rotation:-1152480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">
                <v:imagedata r:id="rId44" o:title="folhas"/>
              </v:shape>
              <v:group id="Grupo 20" o:spid="_x0000_s1045" style="position:absolute;left:57547;top:15601;width:4227;height:5332;rotation:-75" coordorigin="57548,15601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">
                <v:shape id="Elemento gráfico 132" o:spid="_x0000_s1046" type="#_x0000_t75" alt="pedaços de flores" style="position:absolute;left:57548;top:15815;width:5271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">
                  <v:imagedata r:id="rId51" o:title="pedaços de flores"/>
                </v:shape>
                <v:shape id="Elemento gráfico 133" o:spid="_x0000_s1047" type="#_x0000_t75" alt="pedaços de flores" style="position:absolute;left:58440;top:15601;width:3487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">
                  <v:imagedata r:id="rId52" o:title="pedaços de flores"/>
                </v:shape>
                <v:shape id="Elemento gráfico 134" o:spid="_x0000_s1048" type="#_x0000_t75" alt="pedaços de flores" style="position:absolute;left:58724;top:18890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">
                  <v:imagedata r:id="rId53" o:title="pedaços de flores"/>
                </v:shape>
                <v:shape id="Elemento gráfico 135" o:spid="_x0000_s1049" type="#_x0000_t75" alt="pedaços de flores" style="position:absolute;left:57884;top:16102;width:3650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">
                  <v:imagedata r:id="rId54" o:title="pedaços de flores"/>
                </v:shape>
              </v:group>
              <v:group id="Grupo 21" o:spid="_x0000_s1050" style="position:absolute;left:60783;top:12163;width:6877;height:6632;rotation:45" coordorigin="60783,12162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">
                <v:shape id="Elemento gráfico 145" o:spid="_x0000_s1051" type="#_x0000_t75" alt="pedaços de flores" style="position:absolute;left:60783;top:15020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">
                  <v:imagedata r:id="rId15" o:title="pedaços de flores"/>
                </v:shape>
                <v:shape id="Elemento gráfico 146" o:spid="_x0000_s1052" type="#_x0000_t75" alt="pedaços de flores" style="position:absolute;left:61389;top:12162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">
                  <v:imagedata r:id="rId16" o:title="pedaços de flores"/>
                </v:shape>
                <v:shape id="Elemento gráfico 147" o:spid="_x0000_s1053" type="#_x0000_t75" alt="pedaços de flores" style="position:absolute;left:62593;top:13448;width:11525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">
                  <v:imagedata r:id="rId17" o:title="pedaços de flores"/>
                </v:shape>
                <v:shape id="Elemento gráfico 148" o:spid="_x0000_s1054" type="#_x0000_t75" alt="pedaços de flores" style="position:absolute;left:65022;top:16639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">
                  <v:imagedata r:id="rId18" o:title="pedaços de flores"/>
                </v:shape>
                <v:shape id="Elemento gráfico 149" o:spid="_x0000_s1055" type="#_x0000_t75" alt="pedaços de flores" style="position:absolute;left:65944;top:17687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">
                  <v:imagedata r:id="rId19" o:title="pedaços de flores"/>
                </v:shape>
                <v:shape id="Elemento gráfico 150" o:spid="_x0000_s1056" type="#_x0000_t75" alt="pedaços de flores" style="position:absolute;left:65658;top:17353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">
                  <v:imagedata r:id="rId20" o:title="pedaços de flores"/>
                </v:shape>
                <v:shape id="Elemento gráfico 151" o:spid="_x0000_s1057" type="#_x0000_t75" alt="pedaços de flores" style="position:absolute;left:66494;top:18068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">
                  <v:imagedata r:id="rId21" o:title="pedaços de flores"/>
                </v:shape>
              </v:group>
              <v:group id="Grupo 22" o:spid="_x0000_s1058" style="position:absolute;left:51468;top:26990;width:5272;height:6650" coordorigin="51468,26990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 id="Elemento gráfico 33" o:spid="_x0000_s1059" type="#_x0000_t75" alt="pedaços de flores" style="position:absolute;left:51468;top:27204;width:527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">
                  <v:imagedata r:id="rId51" o:title="pedaços de flores"/>
                </v:shape>
                <v:shape id="Elemento gráfico 48" o:spid="_x0000_s1060" type="#_x0000_t75" alt="pedaços de flores" style="position:absolute;left:52360;top:26990;width:3488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">
                  <v:imagedata r:id="rId52" o:title="pedaços de flores"/>
                </v:shape>
                <v:shape id="Elemento gráfico 61" o:spid="_x0000_s1061" type="#_x0000_t75" alt="pedaços de flores" style="position:absolute;left:52644;top:30279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">
                  <v:imagedata r:id="rId53" o:title="pedaços de flores"/>
                </v:shape>
                <v:shape id="Elemento gráfico 70" o:spid="_x0000_s1062" type="#_x0000_t75" alt="pedaços de flores" style="position:absolute;left:51805;top:27491;width:3649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">
                  <v:imagedata r:id="rId54" o:title="pedaços de flores"/>
                </v:shape>
              </v:group>
            </v:group>
          </w:pict>
        </mc:Fallback>
      </mc:AlternateContent>
    </w:r>
    <w:r w:rsidR="001E3409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22A412D3" wp14:editId="14B603BC">
              <wp:simplePos x="0" y="0"/>
              <wp:positionH relativeFrom="page">
                <wp:posOffset>9525</wp:posOffset>
              </wp:positionH>
              <wp:positionV relativeFrom="paragraph">
                <wp:posOffset>-264795</wp:posOffset>
              </wp:positionV>
              <wp:extent cx="3761740" cy="10668000"/>
              <wp:effectExtent l="0" t="0" r="0" b="0"/>
              <wp:wrapNone/>
              <wp:docPr id="4" name="Retângulo 4" descr="Bloco de tela de fundo escuro e colorido para o verso do cartão">
                <a:extLst xmlns:a="http://schemas.openxmlformats.org/drawingml/2006/main">
                  <a:ext uri="{FF2B5EF4-FFF2-40B4-BE49-F238E27FC236}">
                    <a16:creationId xmlns:a16="http://schemas.microsoft.com/office/drawing/2014/main" id="{CAE807C1-AA27-47CD-AF13-D0F6CEAAB0C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61740" cy="106680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6750C9" id="Retângulo 4" o:spid="_x0000_s1026" alt="Bloco de tela de fundo escuro e colorido para o verso do cartão" style="position:absolute;margin-left:.75pt;margin-top:-20.85pt;width:296.2pt;height:840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" fillcolor="#253d59 [3204]" stroked="f" strokeweight="1pt">
              <w10:wrap anchorx="page"/>
            </v:rect>
          </w:pict>
        </mc:Fallback>
      </mc:AlternateContent>
    </w:r>
    <w:r w:rsidR="001E3409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1ECC7B1C" wp14:editId="212ED495">
              <wp:simplePos x="0" y="0"/>
              <wp:positionH relativeFrom="page">
                <wp:posOffset>3778885</wp:posOffset>
              </wp:positionH>
              <wp:positionV relativeFrom="paragraph">
                <wp:posOffset>-264795</wp:posOffset>
              </wp:positionV>
              <wp:extent cx="3762000" cy="10668000"/>
              <wp:effectExtent l="0" t="0" r="0" b="0"/>
              <wp:wrapNone/>
              <wp:docPr id="2" name="Retângulo 2" descr="borda leve e colorida para a frente do cartão">
                <a:extLst xmlns:a="http://schemas.openxmlformats.org/drawingml/2006/main">
                  <a:ext uri="{FF2B5EF4-FFF2-40B4-BE49-F238E27FC236}">
                    <a16:creationId xmlns:a16="http://schemas.microsoft.com/office/drawing/2014/main" id="{B752BB1A-AD62-4E84-AC10-DCDC8A516A4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62000" cy="10668000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A06EEE" id="Retângulo 2" o:spid="_x0000_s1026" alt="borda leve e colorida para a frente do cartão" style="position:absolute;margin-left:297.55pt;margin-top:-20.85pt;width:296.2pt;height:840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" fillcolor="#fbece9 [661]" stroked="f" strokeweight="1pt">
              <w10:wrap anchorx="page"/>
            </v:rect>
          </w:pict>
        </mc:Fallback>
      </mc:AlternateConten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5BE9" w:rsidRDefault="00401C71">
    <w:pPr>
      <w:pStyle w:val="Cabealho"/>
    </w:pP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091A2362" wp14:editId="2B34FFBE">
              <wp:simplePos x="0" y="0"/>
              <wp:positionH relativeFrom="column">
                <wp:posOffset>-227965</wp:posOffset>
              </wp:positionH>
              <wp:positionV relativeFrom="paragraph">
                <wp:posOffset>3932668</wp:posOffset>
              </wp:positionV>
              <wp:extent cx="789940" cy="1108075"/>
              <wp:effectExtent l="0" t="0" r="0" b="0"/>
              <wp:wrapNone/>
              <wp:docPr id="90" name="Grupo 90" descr="destaques das flores da parte interna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940" cy="1108075"/>
                        <a:chOff x="214032" y="8161864"/>
                        <a:chExt cx="1735698" cy="2433995"/>
                      </a:xfrm>
                    </wpg:grpSpPr>
                    <pic:pic xmlns:pic="http://schemas.openxmlformats.org/drawingml/2006/picture">
                      <pic:nvPicPr>
                        <pic:cNvPr id="91" name="Elemento gráfico 58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4073" y="9298107"/>
                          <a:ext cx="924054" cy="12977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2" name="Elemento gráfico 59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3900" y="8227012"/>
                          <a:ext cx="1553422" cy="12270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3" name="Elemento gráfico 60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4032" y="8161864"/>
                          <a:ext cx="1735698" cy="15178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4" name="Elemento gráfico 62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0582" y="8177288"/>
                          <a:ext cx="1398100" cy="135012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5" name="Elemento gráfico 64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14949" y="8708463"/>
                          <a:ext cx="249854" cy="3212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44E71C7" id="Grupo 90" o:spid="_x0000_s1026" alt="destaques das flores da parte interna" style="position:absolute;margin-left:-17.95pt;margin-top:309.65pt;width:62.2pt;height:87.25pt;z-index:251663360" coordorigin="2140,81618" coordsize="17356,243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mento gráfico 58" o:spid="_x0000_s1027" type="#_x0000_t75" alt="pedaços de flores" style="position:absolute;left:4240;top:92981;width:9241;height:12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">
                <v:imagedata r:id="rId11" o:title="pedaços de flores"/>
              </v:shape>
              <v:shape id="Elemento gráfico 59" o:spid="_x0000_s1028" type="#_x0000_t75" alt="pedaços de flores" style="position:absolute;left:2939;top:82270;width:15534;height:12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">
                <v:imagedata r:id="rId12" o:title="pedaços de flores"/>
              </v:shape>
              <v:shape id="Elemento gráfico 60" o:spid="_x0000_s1029" type="#_x0000_t75" alt="pedaços de flores" style="position:absolute;left:2140;top:81618;width:17357;height:15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">
                <v:imagedata r:id="rId13" o:title="pedaços de flores"/>
              </v:shape>
              <v:shape id="Elemento gráfico 62" o:spid="_x0000_s1030" type="#_x0000_t75" alt="pedaços de flores" style="position:absolute;left:4805;top:81772;width:13981;height:13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">
                <v:imagedata r:id="rId14" o:title="pedaços de flores"/>
              </v:shape>
              <v:shape id="Elemento gráfico 64" o:spid="_x0000_s1031" type="#_x0000_t75" alt="pedaços de flores" style="position:absolute;left:9149;top:87084;width:2499;height:3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">
                <v:imagedata r:id="rId15" o:title="pedaços de flores"/>
              </v:shape>
            </v:group>
          </w:pict>
        </mc:Fallback>
      </mc:AlternateContent>
    </w: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2D111745" wp14:editId="4F811344">
              <wp:simplePos x="0" y="0"/>
              <wp:positionH relativeFrom="column">
                <wp:posOffset>4896807</wp:posOffset>
              </wp:positionH>
              <wp:positionV relativeFrom="paragraph">
                <wp:posOffset>1140460</wp:posOffset>
              </wp:positionV>
              <wp:extent cx="784225" cy="1078230"/>
              <wp:effectExtent l="0" t="0" r="0" b="7620"/>
              <wp:wrapNone/>
              <wp:docPr id="83" name="Grupo 83" descr="Grupo de flores na parte interna do cartã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225" cy="1078230"/>
                        <a:chOff x="4757800" y="5959161"/>
                        <a:chExt cx="1033301" cy="1420477"/>
                      </a:xfrm>
                    </wpg:grpSpPr>
                    <pic:pic xmlns:pic="http://schemas.openxmlformats.org/drawingml/2006/picture">
                      <pic:nvPicPr>
                        <pic:cNvPr id="84" name="Elemento gráfico 154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6">
                          <a:extLst>
                            <a:ext uri="{96DAC541-7B7A-43D3-8B79-37D633B846F1}">
                              <asvg:svgBlip xmlns:asvg="http://schemas.microsoft.com/office/drawing/2016/SVG/main" r:embed="rId1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6942" y="6787462"/>
                          <a:ext cx="552038" cy="56619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Elemento gráfico 155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8">
                          <a:extLst>
                            <a:ext uri="{96DAC541-7B7A-43D3-8B79-37D633B846F1}">
                              <asvg:svgBlip xmlns:asvg="http://schemas.microsoft.com/office/drawing/2016/SVG/main" r:embed="rId1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57800" y="6211866"/>
                          <a:ext cx="1033301" cy="116777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6" name="Elemento gráfico 156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0">
                          <a:extLst>
                            <a:ext uri="{96DAC541-7B7A-43D3-8B79-37D633B846F1}">
                              <asvg:svgBlip xmlns:asvg="http://schemas.microsoft.com/office/drawing/2016/SVG/main" r:embed="rId21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48416" y="5959161"/>
                          <a:ext cx="672353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Elemento gráfico 157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0550" y="6329756"/>
                          <a:ext cx="757282" cy="8775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8" name="Elemento gráfico 158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4">
                          <a:extLst>
                            <a:ext uri="{96DAC541-7B7A-43D3-8B79-37D633B846F1}">
                              <asvg:svgBlip xmlns:asvg="http://schemas.microsoft.com/office/drawing/2016/SVG/main" r:embed="rId2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34735" y="6154725"/>
                          <a:ext cx="636966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9" name="Elemento gráfico 159" descr="pedaç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6">
                          <a:extLst>
                            <a:ext uri="{96DAC541-7B7A-43D3-8B79-37D633B846F1}">
                              <asvg:svgBlip xmlns:asvg="http://schemas.microsoft.com/office/drawing/2016/SVG/main" r:embed="rId2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66128" y="6183144"/>
                          <a:ext cx="566192" cy="96252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A548F84" id="Grupo 83" o:spid="_x0000_s1026" alt="Grupo de flores na parte interna do cartão" style="position:absolute;margin-left:385.6pt;margin-top:89.8pt;width:61.75pt;height:84.9pt;z-index:251662336" coordorigin="47578,59591" coordsize="10333,14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">
              <v:shape id="Elemento gráfico 154" o:spid="_x0000_s1027" type="#_x0000_t75" alt="pedaços de flores" style="position:absolute;left:48669;top:67874;width:5520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">
                <v:imagedata r:id="rId28" o:title="pedaços de flores"/>
              </v:shape>
              <v:shape id="Elemento gráfico 155" o:spid="_x0000_s1028" type="#_x0000_t75" alt="pedaços de flores" style="position:absolute;left:47578;top:6211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">
                <v:imagedata r:id="rId29" o:title="pedaços de flores"/>
              </v:shape>
              <v:shape id="Elemento gráfico 156" o:spid="_x0000_s1029" type="#_x0000_t75" alt="pedaços de flores" style="position:absolute;left:50484;top:59591;width:6723;height:10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">
                <v:imagedata r:id="rId30" o:title="pedaços de flores"/>
              </v:shape>
              <v:shape id="Elemento gráfico 157" o:spid="_x0000_s1030" type="#_x0000_t75" alt="pedaços de flores" style="position:absolute;left:48805;top:6329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">
                <v:imagedata r:id="rId31" o:title="pedaços de flores"/>
              </v:shape>
              <v:shape id="Elemento gráfico 158" o:spid="_x0000_s1031" type="#_x0000_t75" alt="pedaços de flores" style="position:absolute;left:49347;top:6154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">
                <v:imagedata r:id="rId32" o:title="pedaços de flores"/>
              </v:shape>
              <v:shape id="Elemento gráfico 159" o:spid="_x0000_s1032" type="#_x0000_t75" alt="pedaços de flores" style="position:absolute;left:49661;top:6183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">
                <v:imagedata r:id="rId33" o:title="pedaços de flores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DB963E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alt="Medal" style="width:45.7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63FA814D" id="_x0000_i1041" type="#_x0000_t75" alt="Medal" style="width:45.7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Numerada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Numerad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Commarcador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Commarcador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Commarcador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Commarcador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CE78C6"/>
    <w:rsid w:val="00015DD2"/>
    <w:rsid w:val="00021EAF"/>
    <w:rsid w:val="00025CA8"/>
    <w:rsid w:val="00063DE3"/>
    <w:rsid w:val="000A280E"/>
    <w:rsid w:val="000A57E8"/>
    <w:rsid w:val="000B0CF0"/>
    <w:rsid w:val="000C0CFA"/>
    <w:rsid w:val="000D7C28"/>
    <w:rsid w:val="000E4A3F"/>
    <w:rsid w:val="00125F97"/>
    <w:rsid w:val="00127A9F"/>
    <w:rsid w:val="001313D7"/>
    <w:rsid w:val="00132355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D2A28"/>
    <w:rsid w:val="001E3409"/>
    <w:rsid w:val="001E384B"/>
    <w:rsid w:val="001E5BB2"/>
    <w:rsid w:val="00212A82"/>
    <w:rsid w:val="00212DFB"/>
    <w:rsid w:val="00236355"/>
    <w:rsid w:val="0025034E"/>
    <w:rsid w:val="00256F98"/>
    <w:rsid w:val="0027202B"/>
    <w:rsid w:val="002749A6"/>
    <w:rsid w:val="002C148B"/>
    <w:rsid w:val="002C3479"/>
    <w:rsid w:val="002C3F3A"/>
    <w:rsid w:val="002D3828"/>
    <w:rsid w:val="002E0CAB"/>
    <w:rsid w:val="002F0223"/>
    <w:rsid w:val="002F5452"/>
    <w:rsid w:val="00304260"/>
    <w:rsid w:val="00306736"/>
    <w:rsid w:val="00362A95"/>
    <w:rsid w:val="00364636"/>
    <w:rsid w:val="00365168"/>
    <w:rsid w:val="00372966"/>
    <w:rsid w:val="00372B3B"/>
    <w:rsid w:val="003905B8"/>
    <w:rsid w:val="00392B18"/>
    <w:rsid w:val="003A6428"/>
    <w:rsid w:val="003B561A"/>
    <w:rsid w:val="003D07A8"/>
    <w:rsid w:val="003F03C3"/>
    <w:rsid w:val="00401C71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469B8"/>
    <w:rsid w:val="00573CE8"/>
    <w:rsid w:val="005823C3"/>
    <w:rsid w:val="00586E4F"/>
    <w:rsid w:val="005C73D7"/>
    <w:rsid w:val="005D183E"/>
    <w:rsid w:val="005D3BF4"/>
    <w:rsid w:val="005E119F"/>
    <w:rsid w:val="005F44A3"/>
    <w:rsid w:val="006114F9"/>
    <w:rsid w:val="00615D3C"/>
    <w:rsid w:val="006466C1"/>
    <w:rsid w:val="00646A1B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6E3FEE"/>
    <w:rsid w:val="00703DDE"/>
    <w:rsid w:val="00725201"/>
    <w:rsid w:val="007533C5"/>
    <w:rsid w:val="007572D6"/>
    <w:rsid w:val="0077406A"/>
    <w:rsid w:val="00782F70"/>
    <w:rsid w:val="007836F4"/>
    <w:rsid w:val="00793501"/>
    <w:rsid w:val="007A0FC2"/>
    <w:rsid w:val="007A2F7D"/>
    <w:rsid w:val="007D0BA6"/>
    <w:rsid w:val="007F79A8"/>
    <w:rsid w:val="0081044F"/>
    <w:rsid w:val="00816C32"/>
    <w:rsid w:val="00820A71"/>
    <w:rsid w:val="00826FAE"/>
    <w:rsid w:val="008300E9"/>
    <w:rsid w:val="0084599F"/>
    <w:rsid w:val="008774B2"/>
    <w:rsid w:val="008830A6"/>
    <w:rsid w:val="00892F72"/>
    <w:rsid w:val="00895CA8"/>
    <w:rsid w:val="008B1389"/>
    <w:rsid w:val="008B7F7D"/>
    <w:rsid w:val="008D0BEE"/>
    <w:rsid w:val="008D5847"/>
    <w:rsid w:val="008D6039"/>
    <w:rsid w:val="008E0130"/>
    <w:rsid w:val="008E49DA"/>
    <w:rsid w:val="00912F0C"/>
    <w:rsid w:val="009330E9"/>
    <w:rsid w:val="009338C0"/>
    <w:rsid w:val="00940BC5"/>
    <w:rsid w:val="0094628D"/>
    <w:rsid w:val="00955BD1"/>
    <w:rsid w:val="009664E3"/>
    <w:rsid w:val="00974057"/>
    <w:rsid w:val="0097788A"/>
    <w:rsid w:val="00994C60"/>
    <w:rsid w:val="009A7464"/>
    <w:rsid w:val="009B0614"/>
    <w:rsid w:val="009E1FDF"/>
    <w:rsid w:val="009E22A1"/>
    <w:rsid w:val="009E7D9E"/>
    <w:rsid w:val="00A0642D"/>
    <w:rsid w:val="00A25333"/>
    <w:rsid w:val="00A3797F"/>
    <w:rsid w:val="00A4297E"/>
    <w:rsid w:val="00A603E3"/>
    <w:rsid w:val="00A62343"/>
    <w:rsid w:val="00A72575"/>
    <w:rsid w:val="00A95283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F00E8"/>
    <w:rsid w:val="00BF0219"/>
    <w:rsid w:val="00BF2F81"/>
    <w:rsid w:val="00BF53DB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5E66"/>
    <w:rsid w:val="00CE77D9"/>
    <w:rsid w:val="00CE78C6"/>
    <w:rsid w:val="00CF558C"/>
    <w:rsid w:val="00D22F6E"/>
    <w:rsid w:val="00D3289E"/>
    <w:rsid w:val="00D52A03"/>
    <w:rsid w:val="00D933BB"/>
    <w:rsid w:val="00DA00ED"/>
    <w:rsid w:val="00DA0BB0"/>
    <w:rsid w:val="00DA6CA9"/>
    <w:rsid w:val="00DB0184"/>
    <w:rsid w:val="00DB0A9E"/>
    <w:rsid w:val="00DB48FB"/>
    <w:rsid w:val="00DB4C76"/>
    <w:rsid w:val="00DB5A55"/>
    <w:rsid w:val="00DD7900"/>
    <w:rsid w:val="00DE2040"/>
    <w:rsid w:val="00E13B80"/>
    <w:rsid w:val="00E3127A"/>
    <w:rsid w:val="00E416AF"/>
    <w:rsid w:val="00E62C74"/>
    <w:rsid w:val="00E63B5B"/>
    <w:rsid w:val="00E73F4E"/>
    <w:rsid w:val="00E94FCF"/>
    <w:rsid w:val="00EB13E7"/>
    <w:rsid w:val="00ED08F7"/>
    <w:rsid w:val="00ED6CDB"/>
    <w:rsid w:val="00EF01D7"/>
    <w:rsid w:val="00EF276F"/>
    <w:rsid w:val="00EF760F"/>
    <w:rsid w:val="00F114B5"/>
    <w:rsid w:val="00F138DB"/>
    <w:rsid w:val="00F410E3"/>
    <w:rsid w:val="00F7442D"/>
    <w:rsid w:val="00F933BB"/>
    <w:rsid w:val="00FC2C97"/>
    <w:rsid w:val="00FC3713"/>
    <w:rsid w:val="00FD0EEA"/>
    <w:rsid w:val="00FD3943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D0006C8"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B2D42" w:themeColor="accent1" w:themeShade="BF"/>
        <w:sz w:val="22"/>
        <w:szCs w:val="22"/>
        <w:lang w:val="pt-PT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5283"/>
    <w:pPr>
      <w:jc w:val="left"/>
    </w:pPr>
    <w:rPr>
      <w:color w:val="44546A" w:themeColor="text2"/>
      <w:sz w:val="24"/>
    </w:rPr>
  </w:style>
  <w:style w:type="paragraph" w:styleId="Ttulo1">
    <w:name w:val="heading 1"/>
    <w:basedOn w:val="Normal"/>
    <w:next w:val="Normal"/>
    <w:link w:val="Ttulo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Ttulo2">
    <w:name w:val="heading 2"/>
    <w:basedOn w:val="Ttulo"/>
    <w:next w:val="Normal"/>
    <w:link w:val="Ttulo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Ttulo3">
    <w:name w:val="heading 3"/>
    <w:basedOn w:val="Normal"/>
    <w:next w:val="Normal"/>
    <w:link w:val="Ttulo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21E2C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21E2C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semiHidden/>
    <w:rsid w:val="00586E4F"/>
    <w:pPr>
      <w:spacing w:after="0" w:line="240" w:lineRule="auto"/>
    </w:pPr>
    <w:rPr>
      <w:color w:val="auto"/>
      <w:sz w:val="22"/>
    </w:rPr>
  </w:style>
  <w:style w:type="character" w:customStyle="1" w:styleId="CabealhoChar">
    <w:name w:val="Cabeçalho Char"/>
    <w:basedOn w:val="Fontepargpadro"/>
    <w:link w:val="Cabealho"/>
    <w:uiPriority w:val="99"/>
    <w:semiHidden/>
    <w:rsid w:val="00586E4F"/>
    <w:rPr>
      <w:color w:val="auto"/>
    </w:rPr>
  </w:style>
  <w:style w:type="paragraph" w:styleId="Rodap">
    <w:name w:val="footer"/>
    <w:basedOn w:val="Normal"/>
    <w:link w:val="RodapChar"/>
    <w:uiPriority w:val="99"/>
    <w:semiHidden/>
    <w:pPr>
      <w:spacing w:after="0" w:line="240" w:lineRule="auto"/>
    </w:pPr>
    <w:rPr>
      <w:color w:val="auto"/>
    </w:rPr>
  </w:style>
  <w:style w:type="character" w:customStyle="1" w:styleId="RodapChar">
    <w:name w:val="Rodapé Char"/>
    <w:basedOn w:val="Fontepargpadro"/>
    <w:link w:val="Rodap"/>
    <w:uiPriority w:val="99"/>
    <w:semiHidden/>
    <w:rsid w:val="00586E4F"/>
    <w:rPr>
      <w:color w:val="auto"/>
    </w:rPr>
  </w:style>
  <w:style w:type="character" w:customStyle="1" w:styleId="Ttulo1Char">
    <w:name w:val="Título 1 Char"/>
    <w:basedOn w:val="Fontepargpadro"/>
    <w:link w:val="Ttulo1"/>
    <w:uiPriority w:val="9"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SemEspaamento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Ttulo6Char">
    <w:name w:val="Título 6 Char"/>
    <w:basedOn w:val="Fontepargpadro"/>
    <w:link w:val="Ttulo6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586E4F"/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tulo">
    <w:name w:val="Title"/>
    <w:basedOn w:val="Normal"/>
    <w:next w:val="Normal"/>
    <w:link w:val="TtuloChar"/>
    <w:uiPriority w:val="1"/>
    <w:qFormat/>
    <w:rsid w:val="00A95283"/>
    <w:pPr>
      <w:spacing w:after="0" w:line="216" w:lineRule="auto"/>
    </w:pPr>
    <w:rPr>
      <w:rFonts w:asciiTheme="majorHAnsi" w:hAnsiTheme="majorHAnsi"/>
      <w:sz w:val="56"/>
      <w:szCs w:val="100"/>
    </w:rPr>
  </w:style>
  <w:style w:type="character" w:customStyle="1" w:styleId="TtuloChar">
    <w:name w:val="Título Char"/>
    <w:basedOn w:val="Fontepargpadro"/>
    <w:link w:val="Ttulo"/>
    <w:uiPriority w:val="1"/>
    <w:rsid w:val="00A95283"/>
    <w:rPr>
      <w:rFonts w:asciiTheme="majorHAnsi" w:hAnsiTheme="majorHAnsi"/>
      <w:color w:val="44546A" w:themeColor="text2"/>
      <w:sz w:val="56"/>
      <w:szCs w:val="10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B4C76"/>
    <w:rPr>
      <w:rFonts w:ascii="Segoe UI" w:hAnsi="Segoe UI" w:cs="Segoe UI"/>
      <w:szCs w:val="18"/>
    </w:rPr>
  </w:style>
  <w:style w:type="paragraph" w:styleId="Bibliografia">
    <w:name w:val="Bibliography"/>
    <w:basedOn w:val="Normal"/>
    <w:next w:val="Normal"/>
    <w:uiPriority w:val="37"/>
    <w:semiHidden/>
    <w:unhideWhenUsed/>
    <w:rsid w:val="00DB4C76"/>
  </w:style>
  <w:style w:type="paragraph" w:styleId="Textoembloco">
    <w:name w:val="Block Text"/>
    <w:basedOn w:val="Normal"/>
    <w:uiPriority w:val="99"/>
    <w:semiHidden/>
    <w:unhideWhenUsed/>
    <w:rsid w:val="004708A8"/>
    <w:pPr>
      <w:pBdr>
        <w:top w:val="single" w:sz="2" w:space="10" w:color="253D59" w:themeColor="accent1" w:frame="1"/>
        <w:left w:val="single" w:sz="2" w:space="10" w:color="253D59" w:themeColor="accent1" w:frame="1"/>
        <w:bottom w:val="single" w:sz="2" w:space="10" w:color="253D59" w:themeColor="accent1" w:frame="1"/>
        <w:right w:val="single" w:sz="2" w:space="10" w:color="253D59" w:themeColor="accent1" w:frame="1"/>
      </w:pBdr>
      <w:ind w:left="1152" w:right="1152"/>
    </w:pPr>
    <w:rPr>
      <w:rFonts w:eastAsiaTheme="minorEastAsia"/>
      <w:i/>
      <w:iCs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DB4C76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DB4C76"/>
  </w:style>
  <w:style w:type="paragraph" w:styleId="Corpodetexto2">
    <w:name w:val="Body Text 2"/>
    <w:basedOn w:val="Normal"/>
    <w:link w:val="Corpodetexto2Char"/>
    <w:uiPriority w:val="99"/>
    <w:semiHidden/>
    <w:unhideWhenUsed/>
    <w:rsid w:val="00DB4C76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DB4C76"/>
  </w:style>
  <w:style w:type="paragraph" w:styleId="Corpodetexto3">
    <w:name w:val="Body Text 3"/>
    <w:basedOn w:val="Normal"/>
    <w:link w:val="Corpodetexto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DB4C76"/>
    <w:rPr>
      <w:szCs w:val="16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DB4C76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DB4C76"/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DB4C76"/>
    <w:pPr>
      <w:spacing w:after="120"/>
      <w:ind w:left="360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DB4C76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DB4C76"/>
    <w:pPr>
      <w:spacing w:after="200"/>
      <w:ind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DB4C76"/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DB4C76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DB4C76"/>
    <w:rPr>
      <w:szCs w:val="16"/>
    </w:rPr>
  </w:style>
  <w:style w:type="character" w:styleId="TtulodoLivro">
    <w:name w:val="Book Title"/>
    <w:basedOn w:val="Fontepargpadro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szCs w:val="18"/>
    </w:rPr>
  </w:style>
  <w:style w:type="paragraph" w:styleId="Encerramento">
    <w:name w:val="Closing"/>
    <w:basedOn w:val="Normal"/>
    <w:link w:val="Encerramento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DB4C76"/>
  </w:style>
  <w:style w:type="table" w:styleId="GradeColorida">
    <w:name w:val="Colorful Grid"/>
    <w:basedOn w:val="Tabe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Colorida-nfase1">
    <w:name w:val="Colorful Grid Accent 1"/>
    <w:basedOn w:val="Tabe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</w:rPr>
      <w:tblPr/>
      <w:tcPr>
        <w:shd w:val="clear" w:color="auto" w:fill="92AFD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2AFD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GradeColorida-nfase2">
    <w:name w:val="Colorful Grid Accent 2"/>
    <w:basedOn w:val="Tabe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</w:rPr>
      <w:tblPr/>
      <w:tcPr>
        <w:shd w:val="clear" w:color="auto" w:fill="F8D9D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9D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GradeColorida-nfase3">
    <w:name w:val="Colorful Grid Accent 3"/>
    <w:basedOn w:val="Tabe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</w:rPr>
      <w:tblPr/>
      <w:tcPr>
        <w:shd w:val="clear" w:color="auto" w:fill="F7BEB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EB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GradeColorida-nfase4">
    <w:name w:val="Colorful Grid Accent 4"/>
    <w:basedOn w:val="Tabe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</w:rPr>
      <w:tblPr/>
      <w:tcPr>
        <w:shd w:val="clear" w:color="auto" w:fill="F9F1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1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GradeColorida-nfase5">
    <w:name w:val="Colorful Grid Accent 5"/>
    <w:basedOn w:val="Tabe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</w:rPr>
      <w:tblPr/>
      <w:tcPr>
        <w:shd w:val="clear" w:color="auto" w:fill="D5E7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7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GradeColorida-nfase6">
    <w:name w:val="Colorful Grid Accent 6"/>
    <w:basedOn w:val="Tabe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</w:rPr>
      <w:tblPr/>
      <w:tcPr>
        <w:shd w:val="clear" w:color="auto" w:fill="ABCA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A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ListaColorida">
    <w:name w:val="Colorful List"/>
    <w:basedOn w:val="Tabe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Colorida-nfase1">
    <w:name w:val="Colorful List Accent 1"/>
    <w:basedOn w:val="Tabe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EB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aColorida-nfase2">
    <w:name w:val="Colorful List Accent 2"/>
    <w:basedOn w:val="Tabe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5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aColorida-nfase3">
    <w:name w:val="Colorful List Accent 3"/>
    <w:basedOn w:val="Tabe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EE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1B00B" w:themeFill="accent4" w:themeFillShade="CC"/>
      </w:tcPr>
    </w:tblStylePr>
    <w:tblStylePr w:type="lastRow">
      <w:rPr>
        <w:b/>
        <w:bCs/>
        <w:color w:val="C1B00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aColorida-nfase4">
    <w:name w:val="Colorful List Accent 4"/>
    <w:basedOn w:val="Tabe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B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C3418" w:themeFill="accent3" w:themeFillShade="CC"/>
      </w:tcPr>
    </w:tblStylePr>
    <w:tblStylePr w:type="lastRow">
      <w:rPr>
        <w:b/>
        <w:bCs/>
        <w:color w:val="DC341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aColorida-nfase5">
    <w:name w:val="Colorful List Accent 5"/>
    <w:basedOn w:val="Tabe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533F" w:themeFill="accent6" w:themeFillShade="CC"/>
      </w:tcPr>
    </w:tblStylePr>
    <w:tblStylePr w:type="lastRow">
      <w:rPr>
        <w:b/>
        <w:bCs/>
        <w:color w:val="34533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aColorida-nfase6">
    <w:name w:val="Colorful List Accent 6"/>
    <w:basedOn w:val="Tabe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2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AA92" w:themeFill="accent5" w:themeFillShade="CC"/>
      </w:tcPr>
    </w:tblStylePr>
    <w:tblStylePr w:type="lastRow">
      <w:rPr>
        <w:b/>
        <w:bCs/>
        <w:color w:val="6BAA9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SombreamentoColorido">
    <w:name w:val="Colorful Shading"/>
    <w:basedOn w:val="Tabe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Escuro-nfase1">
    <w:name w:val="Colorful Shading Accent 1"/>
    <w:basedOn w:val="Tabe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B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243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2435" w:themeColor="accent1" w:themeShade="99"/>
          <w:insideV w:val="nil"/>
        </w:tcBorders>
        <w:shd w:val="clear" w:color="auto" w:fill="16243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2435" w:themeFill="accent1" w:themeFillShade="99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779CC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2">
    <w:name w:val="Colorful Shading Accent 2"/>
    <w:basedOn w:val="Tabe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A331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A331F" w:themeColor="accent2" w:themeShade="99"/>
          <w:insideV w:val="nil"/>
        </w:tcBorders>
        <w:shd w:val="clear" w:color="auto" w:fill="CA331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331F" w:themeFill="accent2" w:themeFillShade="99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7CFC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3">
    <w:name w:val="Colorful Shading Accent 3"/>
    <w:basedOn w:val="Tabe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1DD0F" w:themeColor="accent4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EE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5271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52712" w:themeColor="accent3" w:themeShade="99"/>
          <w:insideV w:val="nil"/>
        </w:tcBorders>
        <w:shd w:val="clear" w:color="auto" w:fill="A5271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712" w:themeFill="accent3" w:themeFillShade="99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SombreamentoColorido-nfase4">
    <w:name w:val="Colorful Shading Accent 4"/>
    <w:basedOn w:val="Tabe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B5E46" w:themeColor="accent3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B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0840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08408" w:themeColor="accent4" w:themeShade="99"/>
          <w:insideV w:val="nil"/>
        </w:tcBorders>
        <w:shd w:val="clear" w:color="auto" w:fill="90840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8408" w:themeFill="accent4" w:themeFillShade="99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8ED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5">
    <w:name w:val="Colorful Shading Accent 5"/>
    <w:basedOn w:val="Tabe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26950" w:themeColor="accent6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846E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846E" w:themeColor="accent5" w:themeShade="99"/>
          <w:insideV w:val="nil"/>
        </w:tcBorders>
        <w:shd w:val="clear" w:color="auto" w:fill="4C846E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846E" w:themeFill="accent5" w:themeFillShade="99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CBE1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6">
    <w:name w:val="Colorful Shading Accent 6"/>
    <w:basedOn w:val="Tabe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8C4B3" w:themeColor="accent5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2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3E2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3E2F" w:themeColor="accent6" w:themeShade="99"/>
          <w:insideV w:val="nil"/>
        </w:tcBorders>
        <w:shd w:val="clear" w:color="auto" w:fill="273E2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E2F" w:themeFill="accent6" w:themeFillShade="99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97BD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rio">
    <w:name w:val="annotation reference"/>
    <w:basedOn w:val="Fontepargpadro"/>
    <w:uiPriority w:val="99"/>
    <w:semiHidden/>
    <w:unhideWhenUsed/>
    <w:rsid w:val="00DB4C76"/>
    <w:rPr>
      <w:sz w:val="22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B4C76"/>
    <w:rPr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B4C7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B4C76"/>
    <w:rPr>
      <w:b/>
      <w:bCs/>
      <w:szCs w:val="20"/>
    </w:rPr>
  </w:style>
  <w:style w:type="table" w:styleId="ListaEscura">
    <w:name w:val="Dark List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Escura-nfase1">
    <w:name w:val="Dark List Accent 1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1E2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2D4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</w:style>
  <w:style w:type="table" w:styleId="ListaEscura-nfase2">
    <w:name w:val="Dark List Accent 2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82A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2544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</w:style>
  <w:style w:type="table" w:styleId="ListaEscura-nfase3">
    <w:name w:val="Dark List Accent 3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8200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E301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</w:style>
  <w:style w:type="table" w:styleId="ListaEscura-nfase4">
    <w:name w:val="Dark List Accent 4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86D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A50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</w:style>
  <w:style w:type="table" w:styleId="ListaEscura-nfase5">
    <w:name w:val="Dark List Accent 5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6D5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A48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</w:style>
  <w:style w:type="table" w:styleId="ListaEscura-nfase6">
    <w:name w:val="Dark List Accent 6"/>
    <w:basedOn w:val="Tabe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342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4E3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</w:style>
  <w:style w:type="paragraph" w:styleId="Data">
    <w:name w:val="Date"/>
    <w:basedOn w:val="Normal"/>
    <w:next w:val="Normal"/>
    <w:link w:val="DataChar"/>
    <w:uiPriority w:val="99"/>
    <w:rsid w:val="00DB0184"/>
    <w:pPr>
      <w:spacing w:before="360"/>
      <w:jc w:val="center"/>
    </w:pPr>
    <w:rPr>
      <w:sz w:val="72"/>
    </w:rPr>
  </w:style>
  <w:style w:type="character" w:customStyle="1" w:styleId="DataChar">
    <w:name w:val="Data Char"/>
    <w:basedOn w:val="Fontepargpadro"/>
    <w:link w:val="Data"/>
    <w:uiPriority w:val="99"/>
    <w:rsid w:val="00DB0184"/>
    <w:rPr>
      <w:color w:val="FFFFFF" w:themeColor="background1"/>
      <w:sz w:val="72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DB4C76"/>
    <w:rPr>
      <w:rFonts w:ascii="Segoe UI" w:hAnsi="Segoe UI" w:cs="Segoe UI"/>
      <w:szCs w:val="16"/>
    </w:rPr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DB4C76"/>
    <w:pPr>
      <w:spacing w:after="0"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DB4C76"/>
  </w:style>
  <w:style w:type="character" w:styleId="nfase">
    <w:name w:val="Emphasis"/>
    <w:basedOn w:val="Fontepargpadro"/>
    <w:uiPriority w:val="20"/>
    <w:semiHidden/>
    <w:unhideWhenUsed/>
    <w:qFormat/>
    <w:rsid w:val="00DB4C76"/>
    <w:rPr>
      <w:i/>
      <w:iCs/>
    </w:rPr>
  </w:style>
  <w:style w:type="character" w:styleId="Refdenotadefim">
    <w:name w:val="endnote reference"/>
    <w:basedOn w:val="Fontepargpadro"/>
    <w:uiPriority w:val="99"/>
    <w:semiHidden/>
    <w:unhideWhenUsed/>
    <w:rsid w:val="00DB4C76"/>
    <w:rPr>
      <w:vertAlign w:val="superscript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DB4C76"/>
    <w:rPr>
      <w:szCs w:val="20"/>
    </w:rPr>
  </w:style>
  <w:style w:type="paragraph" w:styleId="Destinatrio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Remetente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sid w:val="00DB4C76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DB4C76"/>
    <w:rPr>
      <w:szCs w:val="20"/>
    </w:rPr>
  </w:style>
  <w:style w:type="table" w:customStyle="1" w:styleId="TabeladeGrade1Clara1">
    <w:name w:val="Tabela de Grade 1 Clara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1Clara-nfase11">
    <w:name w:val="Tabela de Grade 1 Clara - Ênfase 1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2AFD2" w:themeColor="accent1" w:themeTint="66"/>
        <w:left w:val="single" w:sz="4" w:space="0" w:color="92AFD2" w:themeColor="accent1" w:themeTint="66"/>
        <w:bottom w:val="single" w:sz="4" w:space="0" w:color="92AFD2" w:themeColor="accent1" w:themeTint="66"/>
        <w:right w:val="single" w:sz="4" w:space="0" w:color="92AFD2" w:themeColor="accent1" w:themeTint="66"/>
        <w:insideH w:val="single" w:sz="4" w:space="0" w:color="92AFD2" w:themeColor="accent1" w:themeTint="66"/>
        <w:insideV w:val="single" w:sz="4" w:space="0" w:color="92AFD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1Clara-nfase21">
    <w:name w:val="Tabela de Grade 1 Clara - Ênfase 2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D9D4" w:themeColor="accent2" w:themeTint="66"/>
        <w:left w:val="single" w:sz="4" w:space="0" w:color="F8D9D4" w:themeColor="accent2" w:themeTint="66"/>
        <w:bottom w:val="single" w:sz="4" w:space="0" w:color="F8D9D4" w:themeColor="accent2" w:themeTint="66"/>
        <w:right w:val="single" w:sz="4" w:space="0" w:color="F8D9D4" w:themeColor="accent2" w:themeTint="66"/>
        <w:insideH w:val="single" w:sz="4" w:space="0" w:color="F8D9D4" w:themeColor="accent2" w:themeTint="66"/>
        <w:insideV w:val="single" w:sz="4" w:space="0" w:color="F8D9D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1Clara-nfase31">
    <w:name w:val="Tabela de Grade 1 Clara - Ênfase 3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BEB5" w:themeColor="accent3" w:themeTint="66"/>
        <w:left w:val="single" w:sz="4" w:space="0" w:color="F7BEB5" w:themeColor="accent3" w:themeTint="66"/>
        <w:bottom w:val="single" w:sz="4" w:space="0" w:color="F7BEB5" w:themeColor="accent3" w:themeTint="66"/>
        <w:right w:val="single" w:sz="4" w:space="0" w:color="F7BEB5" w:themeColor="accent3" w:themeTint="66"/>
        <w:insideH w:val="single" w:sz="4" w:space="0" w:color="F7BEB5" w:themeColor="accent3" w:themeTint="66"/>
        <w:insideV w:val="single" w:sz="4" w:space="0" w:color="F7BEB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1Clara-nfase41">
    <w:name w:val="Tabela de Grade 1 Clara - Ênfase 4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19E" w:themeColor="accent4" w:themeTint="66"/>
        <w:left w:val="single" w:sz="4" w:space="0" w:color="F9F19E" w:themeColor="accent4" w:themeTint="66"/>
        <w:bottom w:val="single" w:sz="4" w:space="0" w:color="F9F19E" w:themeColor="accent4" w:themeTint="66"/>
        <w:right w:val="single" w:sz="4" w:space="0" w:color="F9F19E" w:themeColor="accent4" w:themeTint="66"/>
        <w:insideH w:val="single" w:sz="4" w:space="0" w:color="F9F19E" w:themeColor="accent4" w:themeTint="66"/>
        <w:insideV w:val="single" w:sz="4" w:space="0" w:color="F9F1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1Clara-nfase51">
    <w:name w:val="Tabela de Grade 1 Clara - Ênfase 5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5E7E0" w:themeColor="accent5" w:themeTint="66"/>
        <w:left w:val="single" w:sz="4" w:space="0" w:color="D5E7E0" w:themeColor="accent5" w:themeTint="66"/>
        <w:bottom w:val="single" w:sz="4" w:space="0" w:color="D5E7E0" w:themeColor="accent5" w:themeTint="66"/>
        <w:right w:val="single" w:sz="4" w:space="0" w:color="D5E7E0" w:themeColor="accent5" w:themeTint="66"/>
        <w:insideH w:val="single" w:sz="4" w:space="0" w:color="D5E7E0" w:themeColor="accent5" w:themeTint="66"/>
        <w:insideV w:val="single" w:sz="4" w:space="0" w:color="D5E7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1Clara-nfase61">
    <w:name w:val="Tabela de Grade 1 Clara - Ênfase 6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CAB6" w:themeColor="accent6" w:themeTint="66"/>
        <w:left w:val="single" w:sz="4" w:space="0" w:color="ABCAB6" w:themeColor="accent6" w:themeTint="66"/>
        <w:bottom w:val="single" w:sz="4" w:space="0" w:color="ABCAB6" w:themeColor="accent6" w:themeTint="66"/>
        <w:right w:val="single" w:sz="4" w:space="0" w:color="ABCAB6" w:themeColor="accent6" w:themeTint="66"/>
        <w:insideH w:val="single" w:sz="4" w:space="0" w:color="ABCAB6" w:themeColor="accent6" w:themeTint="66"/>
        <w:insideV w:val="single" w:sz="4" w:space="0" w:color="ABCA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21">
    <w:name w:val="Tabela de Grade 2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-nfase11">
    <w:name w:val="Tabela de Grade 2 - Ênfase 1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5C87BB" w:themeColor="accent1" w:themeTint="99"/>
        <w:bottom w:val="single" w:sz="2" w:space="0" w:color="5C87BB" w:themeColor="accent1" w:themeTint="99"/>
        <w:insideH w:val="single" w:sz="2" w:space="0" w:color="5C87BB" w:themeColor="accent1" w:themeTint="99"/>
        <w:insideV w:val="single" w:sz="2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C87B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eladeGrade2-nfase21">
    <w:name w:val="Tabela de Grade 2 - Ênfase 2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5C6BF" w:themeColor="accent2" w:themeTint="99"/>
        <w:bottom w:val="single" w:sz="2" w:space="0" w:color="F5C6BF" w:themeColor="accent2" w:themeTint="99"/>
        <w:insideH w:val="single" w:sz="2" w:space="0" w:color="F5C6BF" w:themeColor="accent2" w:themeTint="99"/>
        <w:insideV w:val="single" w:sz="2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5C6B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eladeGrade2-nfase31">
    <w:name w:val="Tabela de Grade 2 - Ênfase 3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39E90" w:themeColor="accent3" w:themeTint="99"/>
        <w:bottom w:val="single" w:sz="2" w:space="0" w:color="F39E90" w:themeColor="accent3" w:themeTint="99"/>
        <w:insideH w:val="single" w:sz="2" w:space="0" w:color="F39E90" w:themeColor="accent3" w:themeTint="99"/>
        <w:insideV w:val="single" w:sz="2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9E9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eladeGrade2-nfase41">
    <w:name w:val="Tabela de Grade 2 - Ênfase 4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6EA6E" w:themeColor="accent4" w:themeTint="99"/>
        <w:bottom w:val="single" w:sz="2" w:space="0" w:color="F6EA6E" w:themeColor="accent4" w:themeTint="99"/>
        <w:insideH w:val="single" w:sz="2" w:space="0" w:color="F6EA6E" w:themeColor="accent4" w:themeTint="99"/>
        <w:insideV w:val="single" w:sz="2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EA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eladeGrade2-nfase51">
    <w:name w:val="Tabela de Grade 2 - Ênfase 5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1DBD1" w:themeColor="accent5" w:themeTint="99"/>
        <w:bottom w:val="single" w:sz="2" w:space="0" w:color="C1DBD1" w:themeColor="accent5" w:themeTint="99"/>
        <w:insideH w:val="single" w:sz="2" w:space="0" w:color="C1DBD1" w:themeColor="accent5" w:themeTint="99"/>
        <w:insideV w:val="single" w:sz="2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DB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eladeGrade2-nfase61">
    <w:name w:val="Tabela de Grade 2 - Ênfase 6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82B092" w:themeColor="accent6" w:themeTint="99"/>
        <w:bottom w:val="single" w:sz="2" w:space="0" w:color="82B092" w:themeColor="accent6" w:themeTint="99"/>
        <w:insideH w:val="single" w:sz="2" w:space="0" w:color="82B092" w:themeColor="accent6" w:themeTint="99"/>
        <w:insideV w:val="single" w:sz="2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2B09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eladeGrade31">
    <w:name w:val="Tabela de Grade 3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3-nfase11">
    <w:name w:val="Tabela de Grade 3 - Ênfase 1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customStyle="1" w:styleId="TabeladeGrade3-nfase21">
    <w:name w:val="Tabela de Grade 3 - Ênfase 2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customStyle="1" w:styleId="TabeladeGrade3-nfase31">
    <w:name w:val="Tabela de Grade 3 - Ênfase 3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customStyle="1" w:styleId="TabeladeGrade3-nfase41">
    <w:name w:val="Tabela de Grade 3 - Ênfase 4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customStyle="1" w:styleId="TabeladeGrade3-nfase51">
    <w:name w:val="Tabela de Grade 3 - Ênfase 5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customStyle="1" w:styleId="TabeladeGrade3-nfase61">
    <w:name w:val="Tabela de Grade 3 - Ênfase 6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table" w:customStyle="1" w:styleId="TabeladeGrade41">
    <w:name w:val="Tabela de Grade 4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-nfase11">
    <w:name w:val="Tabela de Grade 4 - Ênfase 1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eladeGrade4-nfase21">
    <w:name w:val="Tabela de Grade 4 - Ênfase 2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eladeGrade4-nfase31">
    <w:name w:val="Tabela de Grade 4 - Ênfase 3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eladeGrade4-nfase41">
    <w:name w:val="Tabela de Grade 4 - Ênfase 4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eladeGrade4-nfase51">
    <w:name w:val="Tabela de Grade 4 - Ênfase 5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eladeGrade4-nfase61">
    <w:name w:val="Tabela de Grade 4 - Ênfase 6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eladeGrade5Escura1">
    <w:name w:val="Tabela de Grade 5 Escura1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deGrade5Escura-nfase11">
    <w:name w:val="Tabela de Grade 5 Escura - Ênfase 11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92AFD2" w:themeFill="accent1" w:themeFillTint="66"/>
      </w:tcPr>
    </w:tblStylePr>
  </w:style>
  <w:style w:type="table" w:customStyle="1" w:styleId="TabeladeGrade5Escura-nfase21">
    <w:name w:val="Tabela de Grade 5 Escura - Ênfase 21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8D9D4" w:themeFill="accent2" w:themeFillTint="66"/>
      </w:tcPr>
    </w:tblStylePr>
  </w:style>
  <w:style w:type="table" w:customStyle="1" w:styleId="TabeladeGrade5Escura-nfase31">
    <w:name w:val="Tabela de Grade 5 Escura - Ênfase 31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7BEB5" w:themeFill="accent3" w:themeFillTint="66"/>
      </w:tcPr>
    </w:tblStylePr>
  </w:style>
  <w:style w:type="table" w:customStyle="1" w:styleId="TabeladeGrade5Escura-nfase41">
    <w:name w:val="Tabela de Grade 5 Escura - Ênfase 41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9F19E" w:themeFill="accent4" w:themeFillTint="66"/>
      </w:tcPr>
    </w:tblStylePr>
  </w:style>
  <w:style w:type="table" w:customStyle="1" w:styleId="TabeladeGrade5Escura-nfase51">
    <w:name w:val="Tabela de Grade 5 Escura - Ênfase 51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D5E7E0" w:themeFill="accent5" w:themeFillTint="66"/>
      </w:tcPr>
    </w:tblStylePr>
  </w:style>
  <w:style w:type="table" w:customStyle="1" w:styleId="TabeladeGrade5Escura-nfase61">
    <w:name w:val="Tabela de Grade 5 Escura - Ênfase 61"/>
    <w:basedOn w:val="Tabe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ABCAB6" w:themeFill="accent6" w:themeFillTint="66"/>
      </w:tcPr>
    </w:tblStylePr>
  </w:style>
  <w:style w:type="table" w:customStyle="1" w:styleId="TabeladeGrade6Colorida1">
    <w:name w:val="Tabela de Grade 6 Colorida1"/>
    <w:basedOn w:val="Tabela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-nfase11">
    <w:name w:val="Tabela de Grade 6 Colorida - Ênfase 11"/>
    <w:basedOn w:val="Tabela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eladeGrade6Colorida-nfase21">
    <w:name w:val="Tabela de Grade 6 Colorida - Ênfase 21"/>
    <w:basedOn w:val="Tabela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eladeGrade6Colorida-nfase31">
    <w:name w:val="Tabela de Grade 6 Colorida - Ênfase 31"/>
    <w:basedOn w:val="Tabela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eladeGrade6Colorida-nfase41">
    <w:name w:val="Tabela de Grade 6 Colorida - Ênfase 41"/>
    <w:basedOn w:val="Tabela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eladeGrade6Colorida-nfase51">
    <w:name w:val="Tabela de Grade 6 Colorida - Ênfase 51"/>
    <w:basedOn w:val="Tabela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eladeGrade6Colorida-nfase61">
    <w:name w:val="Tabela de Grade 6 Colorida - Ênfase 61"/>
    <w:basedOn w:val="Tabela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eladeGrade7Colorida1">
    <w:name w:val="Tabela de Grade 7 Colorida1"/>
    <w:basedOn w:val="Tabela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7Colorida-nfase11">
    <w:name w:val="Tabela de Grade 7 Colorida - Ênfase 11"/>
    <w:basedOn w:val="Tabela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customStyle="1" w:styleId="TabeladeGrade7Colorida-nfase21">
    <w:name w:val="Tabela de Grade 7 Colorida - Ênfase 21"/>
    <w:basedOn w:val="Tabela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customStyle="1" w:styleId="TabeladeGrade7Colorida-nfase31">
    <w:name w:val="Tabela de Grade 7 Colorida - Ênfase 31"/>
    <w:basedOn w:val="Tabela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customStyle="1" w:styleId="TabeladeGrade7Colorida-nfase41">
    <w:name w:val="Tabela de Grade 7 Colorida - Ênfase 41"/>
    <w:basedOn w:val="Tabela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customStyle="1" w:styleId="TabeladeGrade7Colorida-nfase51">
    <w:name w:val="Tabela de Grade 7 Colorida - Ênfase 51"/>
    <w:basedOn w:val="Tabela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customStyle="1" w:styleId="TabeladeGrade7Colorida-nfase61">
    <w:name w:val="Tabela de Grade 7 Colorida - Ênfase 61"/>
    <w:basedOn w:val="Tabela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character" w:styleId="AcrnimoHTML">
    <w:name w:val="HTML Acronym"/>
    <w:basedOn w:val="Fontepargpadro"/>
    <w:uiPriority w:val="99"/>
    <w:semiHidden/>
    <w:unhideWhenUsed/>
    <w:rsid w:val="00DB4C76"/>
  </w:style>
  <w:style w:type="paragraph" w:styleId="EndereoHTML">
    <w:name w:val="HTML Address"/>
    <w:basedOn w:val="Normal"/>
    <w:link w:val="EndereoHTML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DB4C76"/>
    <w:rPr>
      <w:i/>
      <w:iCs/>
    </w:rPr>
  </w:style>
  <w:style w:type="character" w:styleId="CitaoHTML">
    <w:name w:val="HTML Cite"/>
    <w:basedOn w:val="Fontepargpadro"/>
    <w:uiPriority w:val="99"/>
    <w:semiHidden/>
    <w:unhideWhenUsed/>
    <w:rsid w:val="00DB4C76"/>
    <w:rPr>
      <w:i/>
      <w:iCs/>
    </w:rPr>
  </w:style>
  <w:style w:type="character" w:styleId="CdigoHTML">
    <w:name w:val="HTML Code"/>
    <w:basedOn w:val="Fontepargpadro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efinioHTML">
    <w:name w:val="HTML Definition"/>
    <w:basedOn w:val="Fontepargpadro"/>
    <w:uiPriority w:val="99"/>
    <w:semiHidden/>
    <w:unhideWhenUsed/>
    <w:rsid w:val="00DB4C76"/>
    <w:rPr>
      <w:i/>
      <w:iCs/>
    </w:rPr>
  </w:style>
  <w:style w:type="character" w:styleId="TecladoHTML">
    <w:name w:val="HTML Keyboard"/>
    <w:basedOn w:val="Fontepargpadro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DB4C76"/>
    <w:rPr>
      <w:rFonts w:ascii="Consolas" w:hAnsi="Consolas"/>
      <w:szCs w:val="20"/>
    </w:rPr>
  </w:style>
  <w:style w:type="character" w:styleId="ExemploHTML">
    <w:name w:val="HTML Sample"/>
    <w:basedOn w:val="Fontepargpadro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MquinadeescreverHTML">
    <w:name w:val="HTML Typewriter"/>
    <w:basedOn w:val="Fontepargpadro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VarivelHTML">
    <w:name w:val="HTML Variable"/>
    <w:basedOn w:val="Fontepargpadro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Fontepargpadro"/>
    <w:uiPriority w:val="99"/>
    <w:semiHidden/>
    <w:unhideWhenUsed/>
    <w:rsid w:val="00DB4C76"/>
    <w:rPr>
      <w:color w:val="0563C1" w:themeColor="hyperlink"/>
      <w:u w:val="single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Ttulodendiceremissivo">
    <w:name w:val="index heading"/>
    <w:basedOn w:val="Normal"/>
    <w:next w:val="Remissivo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nfaseIntensa">
    <w:name w:val="Intense Emphasis"/>
    <w:basedOn w:val="Fontepargpadro"/>
    <w:uiPriority w:val="21"/>
    <w:semiHidden/>
    <w:unhideWhenUsed/>
    <w:qFormat/>
    <w:rsid w:val="004708A8"/>
    <w:rPr>
      <w:i/>
      <w:iCs/>
      <w:color w:val="121E2C" w:themeColor="accent1" w:themeShade="80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rsid w:val="004708A8"/>
    <w:pPr>
      <w:pBdr>
        <w:top w:val="single" w:sz="4" w:space="10" w:color="253D59" w:themeColor="accent1"/>
        <w:bottom w:val="single" w:sz="4" w:space="10" w:color="253D59" w:themeColor="accent1"/>
      </w:pBdr>
      <w:spacing w:before="360" w:after="360"/>
      <w:ind w:left="864" w:right="864"/>
    </w:pPr>
    <w:rPr>
      <w:i/>
      <w:iCs/>
      <w:color w:val="121E2C" w:themeColor="accent1" w:themeShade="80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sid w:val="004708A8"/>
    <w:rPr>
      <w:i/>
      <w:iCs/>
      <w:color w:val="121E2C" w:themeColor="accent1" w:themeShade="80"/>
    </w:rPr>
  </w:style>
  <w:style w:type="character" w:styleId="RefernciaIntensa">
    <w:name w:val="Intense Reference"/>
    <w:basedOn w:val="Fontepargpadro"/>
    <w:uiPriority w:val="32"/>
    <w:semiHidden/>
    <w:unhideWhenUsed/>
    <w:qFormat/>
    <w:rsid w:val="004708A8"/>
    <w:rPr>
      <w:b/>
      <w:bCs/>
      <w:caps w:val="0"/>
      <w:smallCaps/>
      <w:color w:val="1B2D42" w:themeColor="accent1" w:themeShade="BF"/>
      <w:spacing w:val="5"/>
    </w:rPr>
  </w:style>
  <w:style w:type="table" w:styleId="GradeClara">
    <w:name w:val="Light Grid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adeClara-nfase1">
    <w:name w:val="Light Grid Accent 1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1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  <w:shd w:val="clear" w:color="auto" w:fill="BBCDE3" w:themeFill="accent1" w:themeFillTint="3F"/>
      </w:tcPr>
    </w:tblStylePr>
    <w:tblStylePr w:type="band2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</w:tcPr>
    </w:tblStylePr>
  </w:style>
  <w:style w:type="table" w:styleId="GradeClara-nfase2">
    <w:name w:val="Light Grid Accent 2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1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  <w:shd w:val="clear" w:color="auto" w:fill="FBE7E4" w:themeFill="accent2" w:themeFillTint="3F"/>
      </w:tcPr>
    </w:tblStylePr>
    <w:tblStylePr w:type="band2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</w:tcPr>
    </w:tblStylePr>
  </w:style>
  <w:style w:type="table" w:styleId="GradeClara-nfase3">
    <w:name w:val="Light Grid Accent 3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1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  <w:shd w:val="clear" w:color="auto" w:fill="FAD7D1" w:themeFill="accent3" w:themeFillTint="3F"/>
      </w:tcPr>
    </w:tblStylePr>
    <w:tblStylePr w:type="band2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</w:tcPr>
    </w:tblStylePr>
  </w:style>
  <w:style w:type="table" w:styleId="GradeClara-nfase4">
    <w:name w:val="Light Grid Accent 4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1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  <w:shd w:val="clear" w:color="auto" w:fill="FBF6C3" w:themeFill="accent4" w:themeFillTint="3F"/>
      </w:tcPr>
    </w:tblStylePr>
    <w:tblStylePr w:type="band2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</w:tcPr>
    </w:tblStylePr>
  </w:style>
  <w:style w:type="table" w:styleId="GradeClara-nfase5">
    <w:name w:val="Light Grid Accent 5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1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  <w:shd w:val="clear" w:color="auto" w:fill="E5F0EC" w:themeFill="accent5" w:themeFillTint="3F"/>
      </w:tcPr>
    </w:tblStylePr>
    <w:tblStylePr w:type="band2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</w:tcPr>
    </w:tblStylePr>
  </w:style>
  <w:style w:type="table" w:styleId="GradeClara-nfase6">
    <w:name w:val="Light Grid Accent 6"/>
    <w:basedOn w:val="Tabe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1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  <w:shd w:val="clear" w:color="auto" w:fill="CBDED2" w:themeFill="accent6" w:themeFillTint="3F"/>
      </w:tcPr>
    </w:tblStylePr>
    <w:tblStylePr w:type="band2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</w:tcPr>
    </w:tblStylePr>
  </w:style>
  <w:style w:type="table" w:styleId="ListaClara">
    <w:name w:val="Light List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e1">
    <w:name w:val="Light List Accent 1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</w:style>
  <w:style w:type="table" w:styleId="ListaClara-nfase2">
    <w:name w:val="Light List Accent 2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</w:style>
  <w:style w:type="table" w:styleId="ListaClara-nfase3">
    <w:name w:val="Light List Accent 3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</w:style>
  <w:style w:type="table" w:styleId="ListaClara-nfase4">
    <w:name w:val="Light List Accent 4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</w:style>
  <w:style w:type="table" w:styleId="ListaClara-nfase5">
    <w:name w:val="Light List Accent 5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</w:style>
  <w:style w:type="table" w:styleId="ListaClara-nfase6">
    <w:name w:val="Light List Accent 6"/>
    <w:basedOn w:val="Tabe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</w:style>
  <w:style w:type="table" w:styleId="SombreamentoClaro">
    <w:name w:val="Light Shading"/>
    <w:basedOn w:val="Tabela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mentoClaro-nfase1">
    <w:name w:val="Light Shading Accent 1"/>
    <w:basedOn w:val="Tabela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semiHidden/>
    <w:unhideWhenUsed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</w:style>
  <w:style w:type="table" w:styleId="SombreamentoClaro-nfase3">
    <w:name w:val="Light Shading Accent 3"/>
    <w:basedOn w:val="Tabelanormal"/>
    <w:uiPriority w:val="60"/>
    <w:semiHidden/>
    <w:unhideWhenUsed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</w:style>
  <w:style w:type="table" w:styleId="SombreamentoClaro-nfase4">
    <w:name w:val="Light Shading Accent 4"/>
    <w:basedOn w:val="Tabelanormal"/>
    <w:uiPriority w:val="60"/>
    <w:semiHidden/>
    <w:unhideWhenUsed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semiHidden/>
    <w:unhideWhenUsed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</w:style>
  <w:style w:type="table" w:styleId="SombreamentoClaro-nfase6">
    <w:name w:val="Light Shading Accent 6"/>
    <w:basedOn w:val="Tabelanormal"/>
    <w:uiPriority w:val="60"/>
    <w:semiHidden/>
    <w:unhideWhenUsed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</w:style>
  <w:style w:type="character" w:styleId="Nmerodelinha">
    <w:name w:val="line number"/>
    <w:basedOn w:val="Fontepargpadro"/>
    <w:uiPriority w:val="99"/>
    <w:semiHidden/>
    <w:unhideWhenUsed/>
    <w:rsid w:val="00DB4C76"/>
  </w:style>
  <w:style w:type="paragraph" w:styleId="Lista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Commarcadores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Numerada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Numerada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PargrafodaLista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customStyle="1" w:styleId="TabeladeLista1Clara1">
    <w:name w:val="Tabela de Lista 1 Clara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Lista1Clara-nfase11">
    <w:name w:val="Tabela de Lista 1 Clara - Ênfase 1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eladeLista1Clara-nfase21">
    <w:name w:val="Tabela de Lista 1 Clara - Ênfase 2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eladeLista1Clara-nfase31">
    <w:name w:val="Tabela de Lista 1 Clara - Ênfase 3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eladeLista1Clara-nfase41">
    <w:name w:val="Tabela de Lista 1 Clara - Ênfase 4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eladeLista1Clara-nfase51">
    <w:name w:val="Tabela de Lista 1 Clara - Ênfase 5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eladeLista1Clara-nfase61">
    <w:name w:val="Tabela de Lista 1 Clara - Ênfase 61"/>
    <w:basedOn w:val="Tabe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eladeLista21">
    <w:name w:val="Tabela de Lista 2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Lista2-nfase11">
    <w:name w:val="Tabela de Lista 2 - Ênfase 1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bottom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eladeLista2-nfase21">
    <w:name w:val="Tabela de Lista 2 - Ênfase 2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bottom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eladeLista2-nfase31">
    <w:name w:val="Tabela de Lista 2 - Ênfase 3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bottom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eladeLista2-nfase41">
    <w:name w:val="Tabela de Lista 2 - Ênfase 4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bottom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eladeLista2-nfase51">
    <w:name w:val="Tabela de Lista 2 - Ênfase 5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bottom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eladeLista2-nfase61">
    <w:name w:val="Tabela de Lista 2 - Ênfase 61"/>
    <w:basedOn w:val="Tabe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bottom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eladeLista31">
    <w:name w:val="Tabela de Lista 3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deLista3-nfase11">
    <w:name w:val="Tabela de Lista 3 - Ênfase 1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3D59" w:themeColor="accent1"/>
          <w:right w:val="single" w:sz="4" w:space="0" w:color="253D59" w:themeColor="accent1"/>
        </w:tcBorders>
      </w:tcPr>
    </w:tblStylePr>
    <w:tblStylePr w:type="band1Horz">
      <w:tblPr/>
      <w:tcPr>
        <w:tcBorders>
          <w:top w:val="single" w:sz="4" w:space="0" w:color="253D59" w:themeColor="accent1"/>
          <w:bottom w:val="single" w:sz="4" w:space="0" w:color="253D5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3D59" w:themeColor="accent1"/>
          <w:left w:val="nil"/>
        </w:tcBorders>
      </w:tcPr>
    </w:tblStylePr>
    <w:tblStylePr w:type="swCell">
      <w:tblPr/>
      <w:tcPr>
        <w:tcBorders>
          <w:top w:val="double" w:sz="4" w:space="0" w:color="253D59" w:themeColor="accent1"/>
          <w:right w:val="nil"/>
        </w:tcBorders>
      </w:tcPr>
    </w:tblStylePr>
  </w:style>
  <w:style w:type="table" w:customStyle="1" w:styleId="TabeladeLista3-nfase21">
    <w:name w:val="Tabela de Lista 3 - Ênfase 2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FA196" w:themeColor="accent2"/>
          <w:right w:val="single" w:sz="4" w:space="0" w:color="EFA196" w:themeColor="accent2"/>
        </w:tcBorders>
      </w:tcPr>
    </w:tblStylePr>
    <w:tblStylePr w:type="band1Horz">
      <w:tblPr/>
      <w:tcPr>
        <w:tcBorders>
          <w:top w:val="single" w:sz="4" w:space="0" w:color="EFA196" w:themeColor="accent2"/>
          <w:bottom w:val="single" w:sz="4" w:space="0" w:color="EFA19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FA196" w:themeColor="accent2"/>
          <w:left w:val="nil"/>
        </w:tcBorders>
      </w:tcPr>
    </w:tblStylePr>
    <w:tblStylePr w:type="swCell">
      <w:tblPr/>
      <w:tcPr>
        <w:tcBorders>
          <w:top w:val="double" w:sz="4" w:space="0" w:color="EFA196" w:themeColor="accent2"/>
          <w:right w:val="nil"/>
        </w:tcBorders>
      </w:tcPr>
    </w:tblStylePr>
  </w:style>
  <w:style w:type="table" w:customStyle="1" w:styleId="TabeladeLista3-nfase31">
    <w:name w:val="Tabela de Lista 3 - Ênfase 3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B5E46" w:themeColor="accent3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5E46" w:themeColor="accent3"/>
          <w:right w:val="single" w:sz="4" w:space="0" w:color="EB5E46" w:themeColor="accent3"/>
        </w:tcBorders>
      </w:tcPr>
    </w:tblStylePr>
    <w:tblStylePr w:type="band1Horz">
      <w:tblPr/>
      <w:tcPr>
        <w:tcBorders>
          <w:top w:val="single" w:sz="4" w:space="0" w:color="EB5E46" w:themeColor="accent3"/>
          <w:bottom w:val="single" w:sz="4" w:space="0" w:color="EB5E4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E46" w:themeColor="accent3"/>
          <w:left w:val="nil"/>
        </w:tcBorders>
      </w:tcPr>
    </w:tblStylePr>
    <w:tblStylePr w:type="swCell">
      <w:tblPr/>
      <w:tcPr>
        <w:tcBorders>
          <w:top w:val="double" w:sz="4" w:space="0" w:color="EB5E46" w:themeColor="accent3"/>
          <w:right w:val="nil"/>
        </w:tcBorders>
      </w:tcPr>
    </w:tblStylePr>
  </w:style>
  <w:style w:type="table" w:customStyle="1" w:styleId="TabeladeLista3-nfase41">
    <w:name w:val="Tabela de Lista 3 - Ênfase 4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1DD0F" w:themeColor="accent4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DD0F" w:themeColor="accent4"/>
          <w:right w:val="single" w:sz="4" w:space="0" w:color="F1DD0F" w:themeColor="accent4"/>
        </w:tcBorders>
      </w:tcPr>
    </w:tblStylePr>
    <w:tblStylePr w:type="band1Horz">
      <w:tblPr/>
      <w:tcPr>
        <w:tcBorders>
          <w:top w:val="single" w:sz="4" w:space="0" w:color="F1DD0F" w:themeColor="accent4"/>
          <w:bottom w:val="single" w:sz="4" w:space="0" w:color="F1DD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DD0F" w:themeColor="accent4"/>
          <w:left w:val="nil"/>
        </w:tcBorders>
      </w:tcPr>
    </w:tblStylePr>
    <w:tblStylePr w:type="swCell">
      <w:tblPr/>
      <w:tcPr>
        <w:tcBorders>
          <w:top w:val="double" w:sz="4" w:space="0" w:color="F1DD0F" w:themeColor="accent4"/>
          <w:right w:val="nil"/>
        </w:tcBorders>
      </w:tcPr>
    </w:tblStylePr>
  </w:style>
  <w:style w:type="table" w:customStyle="1" w:styleId="TabeladeLista3-nfase51">
    <w:name w:val="Tabela de Lista 3 - Ênfase 5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8C4B3" w:themeColor="accent5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8C4B3" w:themeColor="accent5"/>
          <w:right w:val="single" w:sz="4" w:space="0" w:color="98C4B3" w:themeColor="accent5"/>
        </w:tcBorders>
      </w:tcPr>
    </w:tblStylePr>
    <w:tblStylePr w:type="band1Horz">
      <w:tblPr/>
      <w:tcPr>
        <w:tcBorders>
          <w:top w:val="single" w:sz="4" w:space="0" w:color="98C4B3" w:themeColor="accent5"/>
          <w:bottom w:val="single" w:sz="4" w:space="0" w:color="98C4B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8C4B3" w:themeColor="accent5"/>
          <w:left w:val="nil"/>
        </w:tcBorders>
      </w:tcPr>
    </w:tblStylePr>
    <w:tblStylePr w:type="swCell">
      <w:tblPr/>
      <w:tcPr>
        <w:tcBorders>
          <w:top w:val="double" w:sz="4" w:space="0" w:color="98C4B3" w:themeColor="accent5"/>
          <w:right w:val="nil"/>
        </w:tcBorders>
      </w:tcPr>
    </w:tblStylePr>
  </w:style>
  <w:style w:type="table" w:customStyle="1" w:styleId="TabeladeLista3-nfase61">
    <w:name w:val="Tabela de Lista 3 - Ênfase 61"/>
    <w:basedOn w:val="Tabe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426950" w:themeColor="accent6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26950" w:themeColor="accent6"/>
          <w:right w:val="single" w:sz="4" w:space="0" w:color="426950" w:themeColor="accent6"/>
        </w:tcBorders>
      </w:tcPr>
    </w:tblStylePr>
    <w:tblStylePr w:type="band1Horz">
      <w:tblPr/>
      <w:tcPr>
        <w:tcBorders>
          <w:top w:val="single" w:sz="4" w:space="0" w:color="426950" w:themeColor="accent6"/>
          <w:bottom w:val="single" w:sz="4" w:space="0" w:color="42695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26950" w:themeColor="accent6"/>
          <w:left w:val="nil"/>
        </w:tcBorders>
      </w:tcPr>
    </w:tblStylePr>
    <w:tblStylePr w:type="swCell">
      <w:tblPr/>
      <w:tcPr>
        <w:tcBorders>
          <w:top w:val="double" w:sz="4" w:space="0" w:color="426950" w:themeColor="accent6"/>
          <w:right w:val="nil"/>
        </w:tcBorders>
      </w:tcPr>
    </w:tblStylePr>
  </w:style>
  <w:style w:type="table" w:customStyle="1" w:styleId="TabeladeLista41">
    <w:name w:val="Tabela de Lista 4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Lista4-nfase11">
    <w:name w:val="Tabela de Lista 4 - Ênfase 1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eladeLista4-nfase21">
    <w:name w:val="Tabela de Lista 4 - Ênfase 2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eladeLista4-nfase31">
    <w:name w:val="Tabela de Lista 4 - Ênfase 3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eladeLista4-nfase41">
    <w:name w:val="Tabela de Lista 4 - Ênfase 4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eladeLista4-nfase51">
    <w:name w:val="Tabela de Lista 4 - Ênfase 5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eladeLista4-nfase61">
    <w:name w:val="Tabela de Lista 4 - Ênfase 61"/>
    <w:basedOn w:val="Tabe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eladeLista5Escura1">
    <w:name w:val="Tabela de Lista 5 Escura1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deLista5Escura-nfase11">
    <w:name w:val="Tabela de Lista 5 Escura - Ênfase 11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53D59" w:themeColor="accent1"/>
        <w:left w:val="single" w:sz="24" w:space="0" w:color="253D59" w:themeColor="accent1"/>
        <w:bottom w:val="single" w:sz="24" w:space="0" w:color="253D59" w:themeColor="accent1"/>
        <w:right w:val="single" w:sz="24" w:space="0" w:color="253D59" w:themeColor="accent1"/>
      </w:tblBorders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deLista5Escura-nfase21">
    <w:name w:val="Tabela de Lista 5 Escura - Ênfase 21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FA196" w:themeColor="accent2"/>
        <w:left w:val="single" w:sz="24" w:space="0" w:color="EFA196" w:themeColor="accent2"/>
        <w:bottom w:val="single" w:sz="24" w:space="0" w:color="EFA196" w:themeColor="accent2"/>
        <w:right w:val="single" w:sz="24" w:space="0" w:color="EFA196" w:themeColor="accent2"/>
      </w:tblBorders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deLista5Escura-nfase31">
    <w:name w:val="Tabela de Lista 5 Escura - Ênfase 31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5E46" w:themeColor="accent3"/>
        <w:left w:val="single" w:sz="24" w:space="0" w:color="EB5E46" w:themeColor="accent3"/>
        <w:bottom w:val="single" w:sz="24" w:space="0" w:color="EB5E46" w:themeColor="accent3"/>
        <w:right w:val="single" w:sz="24" w:space="0" w:color="EB5E46" w:themeColor="accent3"/>
      </w:tblBorders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deLista5Escura-nfase41">
    <w:name w:val="Tabela de Lista 5 Escura - Ênfase 41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1DD0F" w:themeColor="accent4"/>
        <w:left w:val="single" w:sz="24" w:space="0" w:color="F1DD0F" w:themeColor="accent4"/>
        <w:bottom w:val="single" w:sz="24" w:space="0" w:color="F1DD0F" w:themeColor="accent4"/>
        <w:right w:val="single" w:sz="24" w:space="0" w:color="F1DD0F" w:themeColor="accent4"/>
      </w:tblBorders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deLista5Escura-nfase51">
    <w:name w:val="Tabela de Lista 5 Escura - Ênfase 51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8C4B3" w:themeColor="accent5"/>
        <w:left w:val="single" w:sz="24" w:space="0" w:color="98C4B3" w:themeColor="accent5"/>
        <w:bottom w:val="single" w:sz="24" w:space="0" w:color="98C4B3" w:themeColor="accent5"/>
        <w:right w:val="single" w:sz="24" w:space="0" w:color="98C4B3" w:themeColor="accent5"/>
      </w:tblBorders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deLista5Escura-nfase61">
    <w:name w:val="Tabela de Lista 5 Escura - Ênfase 61"/>
    <w:basedOn w:val="Tabe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26950" w:themeColor="accent6"/>
        <w:left w:val="single" w:sz="24" w:space="0" w:color="426950" w:themeColor="accent6"/>
        <w:bottom w:val="single" w:sz="24" w:space="0" w:color="426950" w:themeColor="accent6"/>
        <w:right w:val="single" w:sz="24" w:space="0" w:color="426950" w:themeColor="accent6"/>
      </w:tblBorders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deLista6Colorida1">
    <w:name w:val="Tabela de Lista 6 Colorida1"/>
    <w:basedOn w:val="Tabela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Lista6Colorida-nfase11">
    <w:name w:val="Tabela de Lista 6 Colorida - Ênfase 11"/>
    <w:basedOn w:val="Tabela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bottom w:val="single" w:sz="4" w:space="0" w:color="253D5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53D5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eladeLista6Colorida-nfase21">
    <w:name w:val="Tabela de Lista 6 Colorida - Ênfase 21"/>
    <w:basedOn w:val="Tabela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EFA196" w:themeColor="accent2"/>
        <w:bottom w:val="single" w:sz="4" w:space="0" w:color="EFA19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FA19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eladeLista6Colorida-nfase31">
    <w:name w:val="Tabela de Lista 6 Colorida - Ênfase 31"/>
    <w:basedOn w:val="Tabela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EB5E46" w:themeColor="accent3"/>
        <w:bottom w:val="single" w:sz="4" w:space="0" w:color="EB5E4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5E4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eladeLista6Colorida-nfase41">
    <w:name w:val="Tabela de Lista 6 Colorida - Ênfase 41"/>
    <w:basedOn w:val="Tabela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1DD0F" w:themeColor="accent4"/>
        <w:bottom w:val="single" w:sz="4" w:space="0" w:color="F1DD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DD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eladeLista6Colorida-nfase51">
    <w:name w:val="Tabela de Lista 6 Colorida - Ênfase 51"/>
    <w:basedOn w:val="Tabela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98C4B3" w:themeColor="accent5"/>
        <w:bottom w:val="single" w:sz="4" w:space="0" w:color="98C4B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8C4B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eladeLista6Colorida-nfase61">
    <w:name w:val="Tabela de Lista 6 Colorida - Ênfase 61"/>
    <w:basedOn w:val="Tabela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426950" w:themeColor="accent6"/>
        <w:bottom w:val="single" w:sz="4" w:space="0" w:color="42695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2695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eladeLista7Colorida1">
    <w:name w:val="Tabela de Lista 7 Colorida1"/>
    <w:basedOn w:val="Tabela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deLista7Colorida-nfase11">
    <w:name w:val="Tabela de Lista 7 Colorida - Ênfase 11"/>
    <w:basedOn w:val="Tabela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53D5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53D5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53D5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53D5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deLista7Colorida-nfase21">
    <w:name w:val="Tabela de Lista 7 Colorida - Ênfase 21"/>
    <w:basedOn w:val="Tabela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FA19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FA19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FA19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FA19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deLista7Colorida-nfase31">
    <w:name w:val="Tabela de Lista 7 Colorida - Ênfase 31"/>
    <w:basedOn w:val="Tabela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5E4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5E4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5E4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5E4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deLista7Colorida-nfase41">
    <w:name w:val="Tabela de Lista 7 Colorida - Ênfase 41"/>
    <w:basedOn w:val="Tabela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DD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DD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DD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DD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deLista7Colorida-nfase51">
    <w:name w:val="Tabela de Lista 7 Colorida - Ênfase 51"/>
    <w:basedOn w:val="Tabela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8C4B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8C4B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8C4B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8C4B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deLista7Colorida-nfase61">
    <w:name w:val="Tabela de Lista 7 Colorida - Ênfase 61"/>
    <w:basedOn w:val="Tabela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695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695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695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695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demacro">
    <w:name w:val="macro"/>
    <w:link w:val="Textodemacro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DB4C76"/>
    <w:rPr>
      <w:rFonts w:ascii="Consolas" w:hAnsi="Consolas"/>
      <w:szCs w:val="20"/>
    </w:rPr>
  </w:style>
  <w:style w:type="table" w:styleId="GradeMdia1">
    <w:name w:val="Medium Grid 1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Mdia1-nfase1">
    <w:name w:val="Medium Grid 1 Accent 1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  <w:insideV w:val="single" w:sz="8" w:space="0" w:color="416B9D" w:themeColor="accent1" w:themeTint="BF"/>
      </w:tblBorders>
    </w:tblPr>
    <w:tcPr>
      <w:shd w:val="clear" w:color="auto" w:fill="BBCDE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16B9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GradeMdia1-nfase2">
    <w:name w:val="Medium Grid 1 Accent 2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  <w:insideV w:val="single" w:sz="8" w:space="0" w:color="F3B8B0" w:themeColor="accent2" w:themeTint="BF"/>
      </w:tblBorders>
    </w:tblPr>
    <w:tcPr>
      <w:shd w:val="clear" w:color="auto" w:fill="FBE7E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B8B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GradeMdia1-nfase3">
    <w:name w:val="Medium Grid 1 Accent 3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  <w:insideV w:val="single" w:sz="8" w:space="0" w:color="F08674" w:themeColor="accent3" w:themeTint="BF"/>
      </w:tblBorders>
    </w:tblPr>
    <w:tcPr>
      <w:shd w:val="clear" w:color="auto" w:fill="FAD7D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67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GradeMdia1-nfase4">
    <w:name w:val="Medium Grid 1 Accent 4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  <w:insideV w:val="single" w:sz="8" w:space="0" w:color="F4E54B" w:themeColor="accent4" w:themeTint="BF"/>
      </w:tblBorders>
    </w:tblPr>
    <w:tcPr>
      <w:shd w:val="clear" w:color="auto" w:fill="FBF6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E54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GradeMdia1-nfase5">
    <w:name w:val="Medium Grid 1 Accent 5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  <w:insideV w:val="single" w:sz="8" w:space="0" w:color="B1D2C5" w:themeColor="accent5" w:themeTint="BF"/>
      </w:tblBorders>
    </w:tblPr>
    <w:tcPr>
      <w:shd w:val="clear" w:color="auto" w:fill="E5F0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D2C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GradeMdia1-nfase6">
    <w:name w:val="Medium Grid 1 Accent 6"/>
    <w:basedOn w:val="Tabe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  <w:insideV w:val="single" w:sz="8" w:space="0" w:color="639D77" w:themeColor="accent6" w:themeTint="BF"/>
      </w:tblBorders>
    </w:tblPr>
    <w:tcPr>
      <w:shd w:val="clear" w:color="auto" w:fill="CBDE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39D7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GradeMdia2">
    <w:name w:val="Medium Grid 2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1">
    <w:name w:val="Medium Grid 2 Accent 1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cPr>
      <w:shd w:val="clear" w:color="auto" w:fill="BBCDE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4EB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7E8" w:themeFill="accent1" w:themeFillTint="33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tcBorders>
          <w:insideH w:val="single" w:sz="6" w:space="0" w:color="253D59" w:themeColor="accent1"/>
          <w:insideV w:val="single" w:sz="6" w:space="0" w:color="253D59" w:themeColor="accent1"/>
        </w:tcBorders>
        <w:shd w:val="clear" w:color="auto" w:fill="779CC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2">
    <w:name w:val="Medium Grid 2 Accent 2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cPr>
      <w:shd w:val="clear" w:color="auto" w:fill="FBE7E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CE9" w:themeFill="accent2" w:themeFillTint="33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tcBorders>
          <w:insideH w:val="single" w:sz="6" w:space="0" w:color="EFA196" w:themeColor="accent2"/>
          <w:insideV w:val="single" w:sz="6" w:space="0" w:color="EFA196" w:themeColor="accent2"/>
        </w:tcBorders>
        <w:shd w:val="clear" w:color="auto" w:fill="F7CFC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3">
    <w:name w:val="Medium Grid 2 Accent 3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cPr>
      <w:shd w:val="clear" w:color="auto" w:fill="FAD7D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EEEC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A" w:themeFill="accent3" w:themeFillTint="33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tcBorders>
          <w:insideH w:val="single" w:sz="6" w:space="0" w:color="EB5E46" w:themeColor="accent3"/>
          <w:insideV w:val="single" w:sz="6" w:space="0" w:color="EB5E46" w:themeColor="accent3"/>
        </w:tcBorders>
        <w:shd w:val="clear" w:color="auto" w:fill="F5AEA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4">
    <w:name w:val="Medium Grid 2 Accent 4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cPr>
      <w:shd w:val="clear" w:color="auto" w:fill="FBF6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B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8CE" w:themeFill="accent4" w:themeFillTint="33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tcBorders>
          <w:insideH w:val="single" w:sz="6" w:space="0" w:color="F1DD0F" w:themeColor="accent4"/>
          <w:insideV w:val="single" w:sz="6" w:space="0" w:color="F1DD0F" w:themeColor="accent4"/>
        </w:tcBorders>
        <w:shd w:val="clear" w:color="auto" w:fill="F8ED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5">
    <w:name w:val="Medium Grid 2 Accent 5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cPr>
      <w:shd w:val="clear" w:color="auto" w:fill="E5F0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3EF" w:themeFill="accent5" w:themeFillTint="33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tcBorders>
          <w:insideH w:val="single" w:sz="6" w:space="0" w:color="98C4B3" w:themeColor="accent5"/>
          <w:insideV w:val="single" w:sz="6" w:space="0" w:color="98C4B3" w:themeColor="accent5"/>
        </w:tcBorders>
        <w:shd w:val="clear" w:color="auto" w:fill="CBE1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6">
    <w:name w:val="Medium Grid 2 Accent 6"/>
    <w:basedOn w:val="Tabe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cPr>
      <w:shd w:val="clear" w:color="auto" w:fill="CBDE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2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4DA" w:themeFill="accent6" w:themeFillTint="33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tcBorders>
          <w:insideH w:val="single" w:sz="6" w:space="0" w:color="426950" w:themeColor="accent6"/>
          <w:insideV w:val="single" w:sz="6" w:space="0" w:color="426950" w:themeColor="accent6"/>
        </w:tcBorders>
        <w:shd w:val="clear" w:color="auto" w:fill="97BD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3">
    <w:name w:val="Medium Grid 3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adeMdia3-nfase1">
    <w:name w:val="Medium Grid 3 Accent 1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CDE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9CC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9CC6" w:themeFill="accent1" w:themeFillTint="7F"/>
      </w:tcPr>
    </w:tblStylePr>
  </w:style>
  <w:style w:type="table" w:styleId="GradeMdia3-nfase2">
    <w:name w:val="Medium Grid 3 Accent 2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7E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CFC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CFCA" w:themeFill="accent2" w:themeFillTint="7F"/>
      </w:tcPr>
    </w:tblStylePr>
  </w:style>
  <w:style w:type="table" w:styleId="GradeMdia3-nfase3">
    <w:name w:val="Medium Grid 3 Accent 3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7D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AEA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AEA2" w:themeFill="accent3" w:themeFillTint="7F"/>
      </w:tcPr>
    </w:tblStylePr>
  </w:style>
  <w:style w:type="table" w:styleId="GradeMdia3-nfase4">
    <w:name w:val="Medium Grid 3 Accent 4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6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ED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ED87" w:themeFill="accent4" w:themeFillTint="7F"/>
      </w:tcPr>
    </w:tblStylePr>
  </w:style>
  <w:style w:type="table" w:styleId="GradeMdia3-nfase5">
    <w:name w:val="Medium Grid 3 Accent 5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0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E1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E1D8" w:themeFill="accent5" w:themeFillTint="7F"/>
      </w:tcPr>
    </w:tblStylePr>
  </w:style>
  <w:style w:type="table" w:styleId="GradeMdia3-nfase6">
    <w:name w:val="Medium Grid 3 Accent 6"/>
    <w:basedOn w:val="Tabe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DE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BD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BDA4" w:themeFill="accent6" w:themeFillTint="7F"/>
      </w:tcPr>
    </w:tblStylePr>
  </w:style>
  <w:style w:type="table" w:styleId="ListaMdia1">
    <w:name w:val="Medium List 1"/>
    <w:basedOn w:val="Tabe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1-nfase1">
    <w:name w:val="Medium List 1 Accent 1"/>
    <w:basedOn w:val="Tabe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53D59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shd w:val="clear" w:color="auto" w:fill="BBCDE3" w:themeFill="accent1" w:themeFillTint="3F"/>
      </w:tcPr>
    </w:tblStylePr>
  </w:style>
  <w:style w:type="table" w:styleId="ListaMdia1-nfase2">
    <w:name w:val="Medium List 1 Accent 2"/>
    <w:basedOn w:val="Tabe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FA196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shd w:val="clear" w:color="auto" w:fill="FBE7E4" w:themeFill="accent2" w:themeFillTint="3F"/>
      </w:tcPr>
    </w:tblStylePr>
  </w:style>
  <w:style w:type="table" w:styleId="ListaMdia1-nfase3">
    <w:name w:val="Medium List 1 Accent 3"/>
    <w:basedOn w:val="Tabe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5E46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shd w:val="clear" w:color="auto" w:fill="FAD7D1" w:themeFill="accent3" w:themeFillTint="3F"/>
      </w:tcPr>
    </w:tblStylePr>
  </w:style>
  <w:style w:type="table" w:styleId="ListaMdia1-nfase4">
    <w:name w:val="Medium List 1 Accent 4"/>
    <w:basedOn w:val="Tabe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DD0F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shd w:val="clear" w:color="auto" w:fill="FBF6C3" w:themeFill="accent4" w:themeFillTint="3F"/>
      </w:tcPr>
    </w:tblStylePr>
  </w:style>
  <w:style w:type="table" w:styleId="ListaMdia1-nfase5">
    <w:name w:val="Medium List 1 Accent 5"/>
    <w:basedOn w:val="Tabe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8C4B3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shd w:val="clear" w:color="auto" w:fill="E5F0EC" w:themeFill="accent5" w:themeFillTint="3F"/>
      </w:tcPr>
    </w:tblStylePr>
  </w:style>
  <w:style w:type="table" w:styleId="ListaMdia1-nfase6">
    <w:name w:val="Medium List 1 Accent 6"/>
    <w:basedOn w:val="Tabe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695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shd w:val="clear" w:color="auto" w:fill="CBDED2" w:themeFill="accent6" w:themeFillTint="3F"/>
      </w:tcPr>
    </w:tblStylePr>
  </w:style>
  <w:style w:type="table" w:styleId="ListaMdia2">
    <w:name w:val="Medium List 2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1">
    <w:name w:val="Medium List 2 Accent 1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53D5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53D5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53D5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CDE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2">
    <w:name w:val="Medium List 2 Accent 2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FA19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FA19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7E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3">
    <w:name w:val="Medium List 2 Accent 3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E4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5E4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7D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4">
    <w:name w:val="Medium List 2 Accent 4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DD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DD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6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5">
    <w:name w:val="Medium List 2 Accent 5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8C4B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8C4B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0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6">
    <w:name w:val="Medium List 2 Accent 6"/>
    <w:basedOn w:val="Tabe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695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695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E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mentoMdio1">
    <w:name w:val="Medium Shading 1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1">
    <w:name w:val="Medium Shading 1 Accent 1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CD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7E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7D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6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0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E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2">
    <w:name w:val="Medium Shading 2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1">
    <w:name w:val="Medium Shading 2 Accent 1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2">
    <w:name w:val="Medium Shading 2 Accent 2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3">
    <w:name w:val="Medium Shading 2 Accent 3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4">
    <w:name w:val="Medium Shading 2 Accent 4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5">
    <w:name w:val="Medium Shading 2 Accent 5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6">
    <w:name w:val="Medium Shading 2 Accent 6"/>
    <w:basedOn w:val="Tabe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121E2C" w:themeColor="accent1" w:themeShade="80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2F5452"/>
    <w:rPr>
      <w:rFonts w:asciiTheme="majorHAnsi" w:eastAsiaTheme="majorEastAsia" w:hAnsiTheme="majorHAnsi" w:cstheme="majorBidi"/>
      <w:color w:val="121E2C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Cs w:val="24"/>
    </w:rPr>
  </w:style>
  <w:style w:type="paragraph" w:styleId="Recuonormal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DB4C76"/>
    <w:pPr>
      <w:spacing w:after="0"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DB4C76"/>
  </w:style>
  <w:style w:type="character" w:styleId="Nmerodepgina">
    <w:name w:val="page number"/>
    <w:basedOn w:val="Fontepargpadro"/>
    <w:uiPriority w:val="99"/>
    <w:semiHidden/>
    <w:unhideWhenUsed/>
    <w:rsid w:val="00DB4C76"/>
  </w:style>
  <w:style w:type="character" w:styleId="TextodoEspaoReservado">
    <w:name w:val="Placeholder Text"/>
    <w:basedOn w:val="Fontepargpadro"/>
    <w:uiPriority w:val="99"/>
    <w:semiHidden/>
    <w:rsid w:val="002F5452"/>
    <w:rPr>
      <w:color w:val="595959" w:themeColor="text1" w:themeTint="A6"/>
    </w:rPr>
  </w:style>
  <w:style w:type="table" w:customStyle="1" w:styleId="TabelaSimples11">
    <w:name w:val="Tabela Simples 11"/>
    <w:basedOn w:val="Tabela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Simples21">
    <w:name w:val="Tabela Simples 21"/>
    <w:basedOn w:val="Tabela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elaSimples31">
    <w:name w:val="Tabela Simples 31"/>
    <w:basedOn w:val="Tabela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Simples41">
    <w:name w:val="Tabela Simples 41"/>
    <w:basedOn w:val="Tabela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Simples51">
    <w:name w:val="Tabela Simples 51"/>
    <w:basedOn w:val="Tabela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DB4C76"/>
    <w:rPr>
      <w:rFonts w:ascii="Consolas" w:hAnsi="Consolas"/>
      <w:szCs w:val="21"/>
    </w:rPr>
  </w:style>
  <w:style w:type="paragraph" w:styleId="Citao">
    <w:name w:val="Quote"/>
    <w:basedOn w:val="Normal"/>
    <w:next w:val="Normal"/>
    <w:link w:val="Citao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semiHidden/>
    <w:rsid w:val="00DB4C76"/>
    <w:rPr>
      <w:i/>
      <w:iCs/>
      <w:color w:val="404040" w:themeColor="text1" w:themeTint="BF"/>
    </w:rPr>
  </w:style>
  <w:style w:type="paragraph" w:styleId="Saudao">
    <w:name w:val="Salutation"/>
    <w:basedOn w:val="Normal"/>
    <w:next w:val="Normal"/>
    <w:link w:val="SaudaoChar"/>
    <w:uiPriority w:val="99"/>
    <w:semiHidden/>
    <w:unhideWhenUsed/>
    <w:rsid w:val="00DB4C76"/>
  </w:style>
  <w:style w:type="character" w:customStyle="1" w:styleId="SaudaoChar">
    <w:name w:val="Saudação Char"/>
    <w:basedOn w:val="Fontepargpadro"/>
    <w:link w:val="Saudao"/>
    <w:uiPriority w:val="99"/>
    <w:semiHidden/>
    <w:rsid w:val="00DB4C76"/>
  </w:style>
  <w:style w:type="paragraph" w:styleId="Assinatura">
    <w:name w:val="Signature"/>
    <w:basedOn w:val="Normal"/>
    <w:link w:val="Assinatura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DB4C76"/>
  </w:style>
  <w:style w:type="character" w:styleId="Forte">
    <w:name w:val="Strong"/>
    <w:basedOn w:val="Fontepargpadro"/>
    <w:uiPriority w:val="22"/>
    <w:semiHidden/>
    <w:unhideWhenUsed/>
    <w:qFormat/>
    <w:rsid w:val="00DB4C76"/>
    <w:rPr>
      <w:b/>
      <w:bCs/>
    </w:rPr>
  </w:style>
  <w:style w:type="paragraph" w:styleId="Subttulo">
    <w:name w:val="Subtitle"/>
    <w:basedOn w:val="Normal"/>
    <w:next w:val="Normal"/>
    <w:link w:val="SubttuloChar"/>
    <w:uiPriority w:val="2"/>
    <w:qFormat/>
    <w:rsid w:val="00A95283"/>
    <w:pPr>
      <w:numPr>
        <w:ilvl w:val="1"/>
      </w:numPr>
      <w:spacing w:after="160"/>
    </w:pPr>
    <w:rPr>
      <w:rFonts w:asciiTheme="majorHAnsi" w:eastAsiaTheme="minorEastAsia" w:hAnsiTheme="majorHAnsi"/>
      <w:spacing w:val="15"/>
      <w:sz w:val="36"/>
    </w:rPr>
  </w:style>
  <w:style w:type="character" w:customStyle="1" w:styleId="SubttuloChar">
    <w:name w:val="Subtítulo Char"/>
    <w:basedOn w:val="Fontepargpadro"/>
    <w:link w:val="Subttulo"/>
    <w:uiPriority w:val="2"/>
    <w:rsid w:val="00A95283"/>
    <w:rPr>
      <w:rFonts w:asciiTheme="majorHAnsi" w:eastAsiaTheme="minorEastAsia" w:hAnsiTheme="majorHAnsi"/>
      <w:color w:val="44546A" w:themeColor="text2"/>
      <w:spacing w:val="15"/>
      <w:sz w:val="36"/>
    </w:rPr>
  </w:style>
  <w:style w:type="character" w:styleId="nfaseSutil">
    <w:name w:val="Subtle Emphasis"/>
    <w:basedOn w:val="Fontepargpadro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RefernciaSutil">
    <w:name w:val="Subtle Reference"/>
    <w:basedOn w:val="Fontepargpadro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elacomefeitos3D1">
    <w:name w:val="Table 3D effects 1"/>
    <w:basedOn w:val="Tabela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comefeitos3D2">
    <w:name w:val="Table 3D effects 2"/>
    <w:basedOn w:val="Tabela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efeitos3D3">
    <w:name w:val="Table 3D effects 3"/>
    <w:basedOn w:val="Tabela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1">
    <w:name w:val="Table Classic 1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2">
    <w:name w:val="Table Classic 2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3">
    <w:name w:val="Table Classic 3"/>
    <w:basedOn w:val="Tabela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4">
    <w:name w:val="Table Classic 4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1">
    <w:name w:val="Table Colorful 1"/>
    <w:basedOn w:val="Tabela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2">
    <w:name w:val="Table Colorful 2"/>
    <w:basedOn w:val="Tabela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3">
    <w:name w:val="Table Colorful 3"/>
    <w:basedOn w:val="Tabela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emcolunas1">
    <w:name w:val="Table Columns 1"/>
    <w:basedOn w:val="Tabela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2">
    <w:name w:val="Table Columns 2"/>
    <w:basedOn w:val="Tabela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3">
    <w:name w:val="Table Columns 3"/>
    <w:basedOn w:val="Tabela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4">
    <w:name w:val="Table Columns 4"/>
    <w:basedOn w:val="Tabela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emcolunas5">
    <w:name w:val="Table Columns 5"/>
    <w:basedOn w:val="Tabela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contempornea">
    <w:name w:val="Table Contemporary"/>
    <w:basedOn w:val="Tabela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elegante">
    <w:name w:val="Table Elegant"/>
    <w:basedOn w:val="Tabela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1">
    <w:name w:val="Table Grid 1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2">
    <w:name w:val="Table Grid 2"/>
    <w:basedOn w:val="Tabela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3">
    <w:name w:val="Table Grid 3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4">
    <w:name w:val="Table Grid 4"/>
    <w:basedOn w:val="Tabela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5">
    <w:name w:val="Table Grid 5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6">
    <w:name w:val="Table Grid 6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7">
    <w:name w:val="Table Grid 7"/>
    <w:basedOn w:val="Tabela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8">
    <w:name w:val="Table Grid 8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adeGradeClara1">
    <w:name w:val="Tabela de Grade Clara1"/>
    <w:basedOn w:val="Tabela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emlista1">
    <w:name w:val="Table List 1"/>
    <w:basedOn w:val="Tabela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2">
    <w:name w:val="Table List 2"/>
    <w:basedOn w:val="Tabela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3">
    <w:name w:val="Table List 3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4">
    <w:name w:val="Table List 4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emlista5">
    <w:name w:val="Table List 5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6">
    <w:name w:val="Table List 6"/>
    <w:basedOn w:val="Tabela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emlista7">
    <w:name w:val="Table List 7"/>
    <w:basedOn w:val="Tabela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emlista8">
    <w:name w:val="Table List 8"/>
    <w:basedOn w:val="Tabela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ndicedeautoridad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elaprofissional">
    <w:name w:val="Table Professional"/>
    <w:basedOn w:val="Tabe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imples1">
    <w:name w:val="Table Simple 1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simples2">
    <w:name w:val="Table Simple 2"/>
    <w:basedOn w:val="Tabela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simples3">
    <w:name w:val="Table Simple 3"/>
    <w:basedOn w:val="Tabe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util1">
    <w:name w:val="Table Subtle 1"/>
    <w:basedOn w:val="Tabela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util2">
    <w:name w:val="Table Subtle 2"/>
    <w:basedOn w:val="Tabela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tema">
    <w:name w:val="Table Theme"/>
    <w:basedOn w:val="Tabela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aWeb1">
    <w:name w:val="Table Web 1"/>
    <w:basedOn w:val="Tabela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2">
    <w:name w:val="Table Web 2"/>
    <w:basedOn w:val="Tabela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3">
    <w:name w:val="Table Web 3"/>
    <w:basedOn w:val="Tabela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tulodendicedeautoridades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tulo2">
    <w:name w:val="Subtítulo 2"/>
    <w:basedOn w:val="Normal"/>
    <w:link w:val="CaracteredeSubttulo2"/>
    <w:semiHidden/>
    <w:qFormat/>
    <w:rsid w:val="004E05BF"/>
    <w:pPr>
      <w:spacing w:after="0" w:line="168" w:lineRule="auto"/>
      <w:jc w:val="center"/>
    </w:pPr>
    <w:rPr>
      <w:rFonts w:ascii="Brush Script MT" w:hAnsi="Brush Script MT"/>
      <w:color w:val="FCF8CE" w:themeColor="accent4" w:themeTint="33"/>
      <w:sz w:val="104"/>
      <w:szCs w:val="104"/>
    </w:rPr>
  </w:style>
  <w:style w:type="character" w:customStyle="1" w:styleId="CaracteredeSubttulo2">
    <w:name w:val="Caractere de Subtítulo 2"/>
    <w:basedOn w:val="Fontepargpadro"/>
    <w:link w:val="Subttulo2"/>
    <w:semiHidden/>
    <w:rsid w:val="00A95283"/>
    <w:rPr>
      <w:rFonts w:ascii="Brush Script MT" w:hAnsi="Brush Script MT"/>
      <w:color w:val="FCF8CE" w:themeColor="accent4" w:themeTint="33"/>
      <w:sz w:val="104"/>
      <w:szCs w:val="10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/word/webSettings.xml" Id="rId8" /><Relationship Type="http://schemas.openxmlformats.org/officeDocument/2006/relationships/footer" Target="/word/footer11.xml" Id="rId13" /><Relationship Type="http://schemas.openxmlformats.org/officeDocument/2006/relationships/theme" Target="/word/theme/theme11.xml" Id="rId18" /><Relationship Type="http://schemas.openxmlformats.org/officeDocument/2006/relationships/customXml" Target="/customXml/item3.xml" Id="rId3" /><Relationship Type="http://schemas.openxmlformats.org/officeDocument/2006/relationships/settings" Target="/word/settings.xml" Id="rId7" /><Relationship Type="http://schemas.openxmlformats.org/officeDocument/2006/relationships/header" Target="/word/header21.xml" Id="rId12" /><Relationship Type="http://schemas.openxmlformats.org/officeDocument/2006/relationships/glossaryDocument" Target="/word/glossary/document.xml" Id="rId17" /><Relationship Type="http://schemas.openxmlformats.org/officeDocument/2006/relationships/customXml" Target="/customXml/item22.xml" Id="rId2" /><Relationship Type="http://schemas.openxmlformats.org/officeDocument/2006/relationships/fontTable" Target="/word/fontTable2.xml" Id="rId16" /><Relationship Type="http://schemas.openxmlformats.org/officeDocument/2006/relationships/customXml" Target="/customXml/item13.xml" Id="rId1" /><Relationship Type="http://schemas.openxmlformats.org/officeDocument/2006/relationships/styles" Target="/word/styles2.xml" Id="rId6" /><Relationship Type="http://schemas.openxmlformats.org/officeDocument/2006/relationships/header" Target="/word/header12.xml" Id="rId11" /><Relationship Type="http://schemas.openxmlformats.org/officeDocument/2006/relationships/numbering" Target="/word/numbering.xml" Id="rId5" /><Relationship Type="http://schemas.openxmlformats.org/officeDocument/2006/relationships/footer" Target="/word/footer22.xml" Id="rId15" /><Relationship Type="http://schemas.openxmlformats.org/officeDocument/2006/relationships/endnotes" Target="/word/endnotes.xml" Id="rId10" /><Relationship Type="http://schemas.openxmlformats.org/officeDocument/2006/relationships/customXml" Target="/customXml/item44.xml" Id="rId4" /><Relationship Type="http://schemas.openxmlformats.org/officeDocument/2006/relationships/footnotes" Target="/word/footnotes.xml" Id="rId9" /><Relationship Type="http://schemas.openxmlformats.org/officeDocument/2006/relationships/header" Target="/word/header33.xml" Id="rId14" /></Relationships>
</file>

<file path=word/_rels/footer11.xml.rels>&#65279;<?xml version="1.0" encoding="utf-8"?><Relationships xmlns="http://schemas.openxmlformats.org/package/2006/relationships"><Relationship Type="http://schemas.openxmlformats.org/officeDocument/2006/relationships/image" Target="/word/media/image15.png" Id="rId13" /><Relationship Type="http://schemas.openxmlformats.org/officeDocument/2006/relationships/image" Target="/word/media/image27.svg" Id="rId18" /><Relationship Type="http://schemas.openxmlformats.org/officeDocument/2006/relationships/image" Target="/word/media/image352.svg" Id="rId26" /><Relationship Type="http://schemas.openxmlformats.org/officeDocument/2006/relationships/image" Target="/word/media/image192.png" Id="rId39" /><Relationship Type="http://schemas.openxmlformats.org/officeDocument/2006/relationships/image" Target="/word/media/image303.png" Id="rId21" /><Relationship Type="http://schemas.openxmlformats.org/officeDocument/2006/relationships/image" Target="/word/media/image433.svg" Id="rId34" /><Relationship Type="http://schemas.openxmlformats.org/officeDocument/2006/relationships/image" Target="/word/media/image224.png" Id="rId42" /><Relationship Type="http://schemas.openxmlformats.org/officeDocument/2006/relationships/image" Target="/word/media/image495.png" Id="rId47" /><Relationship Type="http://schemas.openxmlformats.org/officeDocument/2006/relationships/image" Target="/word/media/image526.png" Id="rId50" /><Relationship Type="http://schemas.openxmlformats.org/officeDocument/2006/relationships/image" Target="/word/media/image97.png" Id="rId7" /><Relationship Type="http://schemas.openxmlformats.org/officeDocument/2006/relationships/image" Target="/word/media/image44.svg" Id="rId2" /><Relationship Type="http://schemas.openxmlformats.org/officeDocument/2006/relationships/image" Target="/word/media/image255.svg" Id="rId16" /><Relationship Type="http://schemas.openxmlformats.org/officeDocument/2006/relationships/image" Target="/word/media/image388.png" Id="rId29" /><Relationship Type="http://schemas.openxmlformats.org/officeDocument/2006/relationships/image" Target="/word/media/image139.png" Id="rId11" /><Relationship Type="http://schemas.openxmlformats.org/officeDocument/2006/relationships/image" Target="/word/media/image336.svg" Id="rId24" /><Relationship Type="http://schemas.openxmlformats.org/officeDocument/2006/relationships/image" Target="/word/media/image417.svg" Id="rId32" /><Relationship Type="http://schemas.openxmlformats.org/officeDocument/2006/relationships/image" Target="/word/media/image1710.png" Id="rId37" /><Relationship Type="http://schemas.openxmlformats.org/officeDocument/2006/relationships/image" Target="/word/media/image2011.png" Id="rId40" /><Relationship Type="http://schemas.openxmlformats.org/officeDocument/2006/relationships/image" Target="/word/media/image4712.png" Id="rId45" /><Relationship Type="http://schemas.openxmlformats.org/officeDocument/2006/relationships/image" Target="/word/media/image5513.png" Id="rId53" /><Relationship Type="http://schemas.openxmlformats.org/officeDocument/2006/relationships/image" Target="/word/media/image714.png" Id="rId5" /><Relationship Type="http://schemas.openxmlformats.org/officeDocument/2006/relationships/image" Target="/word/media/image128.svg" Id="rId10" /><Relationship Type="http://schemas.openxmlformats.org/officeDocument/2006/relationships/image" Target="/word/media/image2815.png" Id="rId19" /><Relationship Type="http://schemas.openxmlformats.org/officeDocument/2006/relationships/image" Target="/word/media/image4016.png" Id="rId31" /><Relationship Type="http://schemas.openxmlformats.org/officeDocument/2006/relationships/image" Target="/word/media/image4617.png" Id="rId44" /><Relationship Type="http://schemas.openxmlformats.org/officeDocument/2006/relationships/image" Target="/word/media/image5418.png" Id="rId52" /><Relationship Type="http://schemas.openxmlformats.org/officeDocument/2006/relationships/image" Target="/word/media/image69.svg" Id="rId4" /><Relationship Type="http://schemas.openxmlformats.org/officeDocument/2006/relationships/image" Target="/word/media/image1119.png" Id="rId9" /><Relationship Type="http://schemas.openxmlformats.org/officeDocument/2006/relationships/image" Target="/word/media/image1610.svg" Id="rId14" /><Relationship Type="http://schemas.openxmlformats.org/officeDocument/2006/relationships/image" Target="/word/media/image3111.svg" Id="rId22" /><Relationship Type="http://schemas.openxmlformats.org/officeDocument/2006/relationships/image" Target="/word/media/image3620.png" Id="rId27" /><Relationship Type="http://schemas.openxmlformats.org/officeDocument/2006/relationships/image" Target="/word/media/image3912.svg" Id="rId30" /><Relationship Type="http://schemas.openxmlformats.org/officeDocument/2006/relationships/image" Target="/word/media/image4421.png" Id="rId35" /><Relationship Type="http://schemas.openxmlformats.org/officeDocument/2006/relationships/image" Target="/word/media/image2322.png" Id="rId43" /><Relationship Type="http://schemas.openxmlformats.org/officeDocument/2006/relationships/image" Target="/word/media/image5023.png" Id="rId48" /><Relationship Type="http://schemas.openxmlformats.org/officeDocument/2006/relationships/image" Target="/word/media/image1013.svg" Id="rId8" /><Relationship Type="http://schemas.openxmlformats.org/officeDocument/2006/relationships/image" Target="/word/media/image5324.png" Id="rId51" /><Relationship Type="http://schemas.openxmlformats.org/officeDocument/2006/relationships/image" Target="/word/media/image525.png" Id="rId3" /><Relationship Type="http://schemas.openxmlformats.org/officeDocument/2006/relationships/image" Target="/word/media/image1414.svg" Id="rId12" /><Relationship Type="http://schemas.openxmlformats.org/officeDocument/2006/relationships/image" Target="/word/media/image2626.png" Id="rId17" /><Relationship Type="http://schemas.openxmlformats.org/officeDocument/2006/relationships/image" Target="/word/media/image3427.png" Id="rId25" /><Relationship Type="http://schemas.openxmlformats.org/officeDocument/2006/relationships/image" Target="/word/media/image4228.png" Id="rId33" /><Relationship Type="http://schemas.openxmlformats.org/officeDocument/2006/relationships/image" Target="/word/media/image1829.png" Id="rId38" /><Relationship Type="http://schemas.openxmlformats.org/officeDocument/2006/relationships/image" Target="/word/media/image4830.png" Id="rId46" /><Relationship Type="http://schemas.openxmlformats.org/officeDocument/2006/relationships/image" Target="/word/media/image2915.svg" Id="rId20" /><Relationship Type="http://schemas.openxmlformats.org/officeDocument/2006/relationships/image" Target="/word/media/image2131.png" Id="rId41" /><Relationship Type="http://schemas.openxmlformats.org/officeDocument/2006/relationships/image" Target="/word/media/image5632.png" Id="rId54" /><Relationship Type="http://schemas.openxmlformats.org/officeDocument/2006/relationships/image" Target="/word/media/image333.png" Id="rId1" /><Relationship Type="http://schemas.openxmlformats.org/officeDocument/2006/relationships/image" Target="/word/media/image816.svg" Id="rId6" /><Relationship Type="http://schemas.openxmlformats.org/officeDocument/2006/relationships/image" Target="/word/media/image2434.png" Id="rId15" /><Relationship Type="http://schemas.openxmlformats.org/officeDocument/2006/relationships/image" Target="/word/media/image3235.png" Id="rId23" /><Relationship Type="http://schemas.openxmlformats.org/officeDocument/2006/relationships/image" Target="/word/media/image3717.svg" Id="rId28" /><Relationship Type="http://schemas.openxmlformats.org/officeDocument/2006/relationships/image" Target="/word/media/image4518.svg" Id="rId36" /><Relationship Type="http://schemas.openxmlformats.org/officeDocument/2006/relationships/image" Target="/word/media/image5136.png" Id="rId49" /></Relationships>
</file>

<file path=word/_rels/footer22.xml.rels>&#65279;<?xml version="1.0" encoding="utf-8"?><Relationships xmlns="http://schemas.openxmlformats.org/package/2006/relationships"><Relationship Type="http://schemas.openxmlformats.org/officeDocument/2006/relationships/image" Target="/word/media/image4712.png" Id="rId13" /><Relationship Type="http://schemas.openxmlformats.org/officeDocument/2006/relationships/image" Target="/word/media/image526.png" Id="rId18" /><Relationship Type="http://schemas.openxmlformats.org/officeDocument/2006/relationships/image" Target="/word/media/image6419.svg" Id="rId26" /><Relationship Type="http://schemas.openxmlformats.org/officeDocument/2006/relationships/image" Target="/word/media/image2815.png" Id="rId3" /><Relationship Type="http://schemas.openxmlformats.org/officeDocument/2006/relationships/image" Target="/word/media/image5939.png" Id="rId21" /><Relationship Type="http://schemas.openxmlformats.org/officeDocument/2006/relationships/image" Target="/word/media/image3235.png" Id="rId7" /><Relationship Type="http://schemas.openxmlformats.org/officeDocument/2006/relationships/image" Target="/word/media/image3717.svg" Id="rId12" /><Relationship Type="http://schemas.openxmlformats.org/officeDocument/2006/relationships/image" Target="/word/media/image5136.png" Id="rId17" /><Relationship Type="http://schemas.openxmlformats.org/officeDocument/2006/relationships/image" Target="/word/media/image6340.png" Id="rId25" /><Relationship Type="http://schemas.openxmlformats.org/officeDocument/2006/relationships/image" Target="/word/media/image7141.png" Id="rId33" /><Relationship Type="http://schemas.openxmlformats.org/officeDocument/2006/relationships/image" Target="/word/media/image27.svg" Id="rId2" /><Relationship Type="http://schemas.openxmlformats.org/officeDocument/2006/relationships/image" Target="/word/media/image5023.png" Id="rId16" /><Relationship Type="http://schemas.openxmlformats.org/officeDocument/2006/relationships/image" Target="/word/media/image5820.svg" Id="rId20" /><Relationship Type="http://schemas.openxmlformats.org/officeDocument/2006/relationships/image" Target="/word/media/image6742.png" Id="rId29" /><Relationship Type="http://schemas.openxmlformats.org/officeDocument/2006/relationships/image" Target="/word/media/image2626.png" Id="rId1" /><Relationship Type="http://schemas.openxmlformats.org/officeDocument/2006/relationships/image" Target="/word/media/image3111.svg" Id="rId6" /><Relationship Type="http://schemas.openxmlformats.org/officeDocument/2006/relationships/image" Target="/word/media/image3620.png" Id="rId11" /><Relationship Type="http://schemas.openxmlformats.org/officeDocument/2006/relationships/image" Target="/word/media/image6221.svg" Id="rId24" /><Relationship Type="http://schemas.openxmlformats.org/officeDocument/2006/relationships/image" Target="/word/media/image7043.png" Id="rId32" /><Relationship Type="http://schemas.openxmlformats.org/officeDocument/2006/relationships/image" Target="/word/media/image303.png" Id="rId5" /><Relationship Type="http://schemas.openxmlformats.org/officeDocument/2006/relationships/image" Target="/word/media/image495.png" Id="rId15" /><Relationship Type="http://schemas.openxmlformats.org/officeDocument/2006/relationships/image" Target="/word/media/image6144.png" Id="rId23" /><Relationship Type="http://schemas.openxmlformats.org/officeDocument/2006/relationships/image" Target="/word/media/image6622.svg" Id="rId28" /><Relationship Type="http://schemas.openxmlformats.org/officeDocument/2006/relationships/image" Target="/word/media/image352.svg" Id="rId10" /><Relationship Type="http://schemas.openxmlformats.org/officeDocument/2006/relationships/image" Target="/word/media/image5745.png" Id="rId19" /><Relationship Type="http://schemas.openxmlformats.org/officeDocument/2006/relationships/image" Target="/word/media/image6946.png" Id="rId31" /><Relationship Type="http://schemas.openxmlformats.org/officeDocument/2006/relationships/image" Target="/word/media/image2915.svg" Id="rId4" /><Relationship Type="http://schemas.openxmlformats.org/officeDocument/2006/relationships/image" Target="/word/media/image3427.png" Id="rId9" /><Relationship Type="http://schemas.openxmlformats.org/officeDocument/2006/relationships/image" Target="/word/media/image4830.png" Id="rId14" /><Relationship Type="http://schemas.openxmlformats.org/officeDocument/2006/relationships/image" Target="/word/media/image6023.svg" Id="rId22" /><Relationship Type="http://schemas.openxmlformats.org/officeDocument/2006/relationships/image" Target="/word/media/image6547.png" Id="rId27" /><Relationship Type="http://schemas.openxmlformats.org/officeDocument/2006/relationships/image" Target="/word/media/image6848.png" Id="rId30" /><Relationship Type="http://schemas.openxmlformats.org/officeDocument/2006/relationships/image" Target="/word/media/image336.svg" Id="rId8" /></Relationships>
</file>

<file path=word/_rels/header21.xml.rels>&#65279;<?xml version="1.0" encoding="utf-8"?><Relationships xmlns="http://schemas.openxmlformats.org/package/2006/relationships"><Relationship Type="http://schemas.openxmlformats.org/officeDocument/2006/relationships/image" Target="/word/media/image15.png" Id="rId13" /><Relationship Type="http://schemas.openxmlformats.org/officeDocument/2006/relationships/image" Target="/word/media/image2011.png" Id="rId18" /><Relationship Type="http://schemas.openxmlformats.org/officeDocument/2006/relationships/image" Target="/word/media/image2815.png" Id="rId26" /><Relationship Type="http://schemas.openxmlformats.org/officeDocument/2006/relationships/image" Target="/word/media/image417.svg" Id="rId39" /><Relationship Type="http://schemas.openxmlformats.org/officeDocument/2006/relationships/image" Target="/word/media/image2322.png" Id="rId21" /><Relationship Type="http://schemas.openxmlformats.org/officeDocument/2006/relationships/image" Target="/word/media/image3620.png" Id="rId34" /><Relationship Type="http://schemas.openxmlformats.org/officeDocument/2006/relationships/image" Target="/word/media/image4421.png" Id="rId42" /><Relationship Type="http://schemas.openxmlformats.org/officeDocument/2006/relationships/image" Target="/word/media/image495.png" Id="rId47" /><Relationship Type="http://schemas.openxmlformats.org/officeDocument/2006/relationships/image" Target="/word/media/image526.png" Id="rId50" /><Relationship Type="http://schemas.openxmlformats.org/officeDocument/2006/relationships/image" Target="/word/media/image97.png" Id="rId7" /><Relationship Type="http://schemas.openxmlformats.org/officeDocument/2006/relationships/image" Target="/word/media/image44.svg" Id="rId2" /><Relationship Type="http://schemas.openxmlformats.org/officeDocument/2006/relationships/image" Target="/word/media/image1829.png" Id="rId16" /><Relationship Type="http://schemas.openxmlformats.org/officeDocument/2006/relationships/image" Target="/word/media/image3111.svg" Id="rId29" /><Relationship Type="http://schemas.openxmlformats.org/officeDocument/2006/relationships/image" Target="/word/media/image139.png" Id="rId11" /><Relationship Type="http://schemas.openxmlformats.org/officeDocument/2006/relationships/image" Target="/word/media/image2626.png" Id="rId24" /><Relationship Type="http://schemas.openxmlformats.org/officeDocument/2006/relationships/image" Target="/word/media/image3427.png" Id="rId32" /><Relationship Type="http://schemas.openxmlformats.org/officeDocument/2006/relationships/image" Target="/word/media/image3912.svg" Id="rId37" /><Relationship Type="http://schemas.openxmlformats.org/officeDocument/2006/relationships/image" Target="/word/media/image4228.png" Id="rId40" /><Relationship Type="http://schemas.openxmlformats.org/officeDocument/2006/relationships/image" Target="/word/media/image4712.png" Id="rId45" /><Relationship Type="http://schemas.openxmlformats.org/officeDocument/2006/relationships/image" Target="/word/media/image5513.png" Id="rId53" /><Relationship Type="http://schemas.openxmlformats.org/officeDocument/2006/relationships/image" Target="/word/media/image714.png" Id="rId5" /><Relationship Type="http://schemas.openxmlformats.org/officeDocument/2006/relationships/image" Target="/word/media/image128.svg" Id="rId10" /><Relationship Type="http://schemas.openxmlformats.org/officeDocument/2006/relationships/image" Target="/word/media/image2131.png" Id="rId19" /><Relationship Type="http://schemas.openxmlformats.org/officeDocument/2006/relationships/image" Target="/word/media/image336.svg" Id="rId31" /><Relationship Type="http://schemas.openxmlformats.org/officeDocument/2006/relationships/image" Target="/word/media/image4617.png" Id="rId44" /><Relationship Type="http://schemas.openxmlformats.org/officeDocument/2006/relationships/image" Target="/word/media/image5418.png" Id="rId52" /><Relationship Type="http://schemas.openxmlformats.org/officeDocument/2006/relationships/image" Target="/word/media/image69.svg" Id="rId4" /><Relationship Type="http://schemas.openxmlformats.org/officeDocument/2006/relationships/image" Target="/word/media/image1119.png" Id="rId9" /><Relationship Type="http://schemas.openxmlformats.org/officeDocument/2006/relationships/image" Target="/word/media/image1610.svg" Id="rId14" /><Relationship Type="http://schemas.openxmlformats.org/officeDocument/2006/relationships/image" Target="/word/media/image2434.png" Id="rId22" /><Relationship Type="http://schemas.openxmlformats.org/officeDocument/2006/relationships/image" Target="/word/media/image2915.svg" Id="rId27" /><Relationship Type="http://schemas.openxmlformats.org/officeDocument/2006/relationships/image" Target="/word/media/image3235.png" Id="rId30" /><Relationship Type="http://schemas.openxmlformats.org/officeDocument/2006/relationships/image" Target="/word/media/image3717.svg" Id="rId35" /><Relationship Type="http://schemas.openxmlformats.org/officeDocument/2006/relationships/image" Target="/word/media/image4518.svg" Id="rId43" /><Relationship Type="http://schemas.openxmlformats.org/officeDocument/2006/relationships/image" Target="/word/media/image5023.png" Id="rId48" /><Relationship Type="http://schemas.openxmlformats.org/officeDocument/2006/relationships/image" Target="/word/media/image1013.svg" Id="rId8" /><Relationship Type="http://schemas.openxmlformats.org/officeDocument/2006/relationships/image" Target="/word/media/image5324.png" Id="rId51" /><Relationship Type="http://schemas.openxmlformats.org/officeDocument/2006/relationships/image" Target="/word/media/image525.png" Id="rId3" /><Relationship Type="http://schemas.openxmlformats.org/officeDocument/2006/relationships/image" Target="/word/media/image1414.svg" Id="rId12" /><Relationship Type="http://schemas.openxmlformats.org/officeDocument/2006/relationships/image" Target="/word/media/image192.png" Id="rId17" /><Relationship Type="http://schemas.openxmlformats.org/officeDocument/2006/relationships/image" Target="/word/media/image27.svg" Id="rId25" /><Relationship Type="http://schemas.openxmlformats.org/officeDocument/2006/relationships/image" Target="/word/media/image352.svg" Id="rId33" /><Relationship Type="http://schemas.openxmlformats.org/officeDocument/2006/relationships/image" Target="/word/media/image4016.png" Id="rId38" /><Relationship Type="http://schemas.openxmlformats.org/officeDocument/2006/relationships/image" Target="/word/media/image4830.png" Id="rId46" /><Relationship Type="http://schemas.openxmlformats.org/officeDocument/2006/relationships/image" Target="/word/media/image224.png" Id="rId20" /><Relationship Type="http://schemas.openxmlformats.org/officeDocument/2006/relationships/image" Target="/word/media/image433.svg" Id="rId41" /><Relationship Type="http://schemas.openxmlformats.org/officeDocument/2006/relationships/image" Target="/word/media/image5632.png" Id="rId54" /><Relationship Type="http://schemas.openxmlformats.org/officeDocument/2006/relationships/image" Target="/word/media/image333.png" Id="rId1" /><Relationship Type="http://schemas.openxmlformats.org/officeDocument/2006/relationships/image" Target="/word/media/image816.svg" Id="rId6" /><Relationship Type="http://schemas.openxmlformats.org/officeDocument/2006/relationships/image" Target="/word/media/image1710.png" Id="rId15" /><Relationship Type="http://schemas.openxmlformats.org/officeDocument/2006/relationships/image" Target="/word/media/image255.svg" Id="rId23" /><Relationship Type="http://schemas.openxmlformats.org/officeDocument/2006/relationships/image" Target="/word/media/image303.png" Id="rId28" /><Relationship Type="http://schemas.openxmlformats.org/officeDocument/2006/relationships/image" Target="/word/media/image388.png" Id="rId36" /><Relationship Type="http://schemas.openxmlformats.org/officeDocument/2006/relationships/image" Target="/word/media/image5136.png" Id="rId49" /></Relationships>
</file>

<file path=word/_rels/header33.xml.rels>&#65279;<?xml version="1.0" encoding="utf-8"?><Relationships xmlns="http://schemas.openxmlformats.org/package/2006/relationships"><Relationship Type="http://schemas.openxmlformats.org/officeDocument/2006/relationships/image" Target="/word/media/image6946.png" Id="rId13" /><Relationship Type="http://schemas.openxmlformats.org/officeDocument/2006/relationships/image" Target="/word/media/image2815.png" Id="rId18" /><Relationship Type="http://schemas.openxmlformats.org/officeDocument/2006/relationships/image" Target="/word/media/image3620.png" Id="rId26" /><Relationship Type="http://schemas.openxmlformats.org/officeDocument/2006/relationships/image" Target="/word/media/image5939.png" Id="rId3" /><Relationship Type="http://schemas.openxmlformats.org/officeDocument/2006/relationships/image" Target="/word/media/image3111.svg" Id="rId21" /><Relationship Type="http://schemas.openxmlformats.org/officeDocument/2006/relationships/image" Target="/word/media/image6340.png" Id="rId7" /><Relationship Type="http://schemas.openxmlformats.org/officeDocument/2006/relationships/image" Target="/word/media/image6848.png" Id="rId12" /><Relationship Type="http://schemas.openxmlformats.org/officeDocument/2006/relationships/image" Target="/word/media/image27.svg" Id="rId17" /><Relationship Type="http://schemas.openxmlformats.org/officeDocument/2006/relationships/image" Target="/word/media/image352.svg" Id="rId25" /><Relationship Type="http://schemas.openxmlformats.org/officeDocument/2006/relationships/image" Target="/word/media/image526.png" Id="rId33" /><Relationship Type="http://schemas.openxmlformats.org/officeDocument/2006/relationships/image" Target="/word/media/image5820.svg" Id="rId2" /><Relationship Type="http://schemas.openxmlformats.org/officeDocument/2006/relationships/image" Target="/word/media/image2626.png" Id="rId16" /><Relationship Type="http://schemas.openxmlformats.org/officeDocument/2006/relationships/image" Target="/word/media/image303.png" Id="rId20" /><Relationship Type="http://schemas.openxmlformats.org/officeDocument/2006/relationships/image" Target="/word/media/image4830.png" Id="rId29" /><Relationship Type="http://schemas.openxmlformats.org/officeDocument/2006/relationships/image" Target="/word/media/image5745.png" Id="rId1" /><Relationship Type="http://schemas.openxmlformats.org/officeDocument/2006/relationships/image" Target="/word/media/image6221.svg" Id="rId6" /><Relationship Type="http://schemas.openxmlformats.org/officeDocument/2006/relationships/image" Target="/word/media/image6742.png" Id="rId11" /><Relationship Type="http://schemas.openxmlformats.org/officeDocument/2006/relationships/image" Target="/word/media/image3427.png" Id="rId24" /><Relationship Type="http://schemas.openxmlformats.org/officeDocument/2006/relationships/image" Target="/word/media/image5136.png" Id="rId32" /><Relationship Type="http://schemas.openxmlformats.org/officeDocument/2006/relationships/image" Target="/word/media/image6144.png" Id="rId5" /><Relationship Type="http://schemas.openxmlformats.org/officeDocument/2006/relationships/image" Target="/word/media/image7141.png" Id="rId15" /><Relationship Type="http://schemas.openxmlformats.org/officeDocument/2006/relationships/image" Target="/word/media/image336.svg" Id="rId23" /><Relationship Type="http://schemas.openxmlformats.org/officeDocument/2006/relationships/image" Target="/word/media/image4712.png" Id="rId28" /><Relationship Type="http://schemas.openxmlformats.org/officeDocument/2006/relationships/image" Target="/word/media/image6622.svg" Id="rId10" /><Relationship Type="http://schemas.openxmlformats.org/officeDocument/2006/relationships/image" Target="/word/media/image2915.svg" Id="rId19" /><Relationship Type="http://schemas.openxmlformats.org/officeDocument/2006/relationships/image" Target="/word/media/image5023.png" Id="rId31" /><Relationship Type="http://schemas.openxmlformats.org/officeDocument/2006/relationships/image" Target="/word/media/image6023.svg" Id="rId4" /><Relationship Type="http://schemas.openxmlformats.org/officeDocument/2006/relationships/image" Target="/word/media/image6547.png" Id="rId9" /><Relationship Type="http://schemas.openxmlformats.org/officeDocument/2006/relationships/image" Target="/word/media/image7043.png" Id="rId14" /><Relationship Type="http://schemas.openxmlformats.org/officeDocument/2006/relationships/image" Target="/word/media/image3235.png" Id="rId22" /><Relationship Type="http://schemas.openxmlformats.org/officeDocument/2006/relationships/image" Target="/word/media/image3717.svg" Id="rId27" /><Relationship Type="http://schemas.openxmlformats.org/officeDocument/2006/relationships/image" Target="/word/media/image495.png" Id="rId30" /><Relationship Type="http://schemas.openxmlformats.org/officeDocument/2006/relationships/image" Target="/word/media/image6419.svg" Id="rId8" /></Relationships>
</file>

<file path=word/_rels/numbering.xml.rels>&#65279;<?xml version="1.0" encoding="utf-8"?><Relationships xmlns="http://schemas.openxmlformats.org/package/2006/relationships"><Relationship Type="http://schemas.openxmlformats.org/officeDocument/2006/relationships/image" Target="/word/media/image237.png" Id="rId2" /><Relationship Type="http://schemas.openxmlformats.org/officeDocument/2006/relationships/image" Target="/word/media/image138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994D0326C6246DD8BC88DE4452B58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FCE415F-B2BC-475F-BE42-43C2F0ADDA39}"/>
      </w:docPartPr>
      <w:docPartBody>
        <w:p w:rsidR="00000000" w:rsidRDefault="00336FA3" w:rsidP="00336FA3">
          <w:pPr>
            <w:pStyle w:val="7994D0326C6246DD8BC88DE4452B58D81"/>
          </w:pPr>
          <w:r w:rsidRPr="00A95283">
            <w:rPr>
              <w:lang w:val="pt-BR" w:bidi="pt-BR"/>
            </w:rPr>
            <w:t>Condolência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93BE5"/>
    <w:rsid w:val="00336FA3"/>
    <w:rsid w:val="00493BE5"/>
    <w:rsid w:val="00A11F34"/>
    <w:rsid w:val="00BA7F8C"/>
    <w:rsid w:val="00F70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3BE5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336FA3"/>
    <w:rPr>
      <w:color w:val="595959" w:themeColor="text1" w:themeTint="A6"/>
    </w:rPr>
  </w:style>
  <w:style w:type="paragraph" w:customStyle="1" w:styleId="F418EDB2859C464989AFD4BDBFA987A0">
    <w:name w:val="F418EDB2859C464989AFD4BDBFA987A0"/>
    <w:rsid w:val="00493BE5"/>
  </w:style>
  <w:style w:type="paragraph" w:customStyle="1" w:styleId="B1B2896A0D9E4C7F8977D081DEE60FF9">
    <w:name w:val="B1B2896A0D9E4C7F8977D081DEE60FF9"/>
    <w:rsid w:val="00493BE5"/>
  </w:style>
  <w:style w:type="paragraph" w:customStyle="1" w:styleId="1025020EA27046CEBCF30D2434B13532">
    <w:name w:val="1025020EA27046CEBCF30D2434B13532"/>
    <w:rsid w:val="00493BE5"/>
  </w:style>
  <w:style w:type="paragraph" w:customStyle="1" w:styleId="1025020EA27046CEBCF30D2434B135321">
    <w:name w:val="1025020EA27046CEBCF30D2434B135321"/>
    <w:rsid w:val="00493BE5"/>
    <w:pPr>
      <w:spacing w:after="200" w:line="276" w:lineRule="auto"/>
    </w:pPr>
    <w:rPr>
      <w:rFonts w:eastAsiaTheme="minorHAnsi"/>
      <w:color w:val="44546A" w:themeColor="text2"/>
      <w:sz w:val="24"/>
      <w:lang w:eastAsia="ja-JP"/>
    </w:rPr>
  </w:style>
  <w:style w:type="paragraph" w:customStyle="1" w:styleId="2C3E713F22EF4D3A84310D7CCCAFE5EA">
    <w:name w:val="2C3E713F22EF4D3A84310D7CCCAFE5EA"/>
    <w:rsid w:val="00493BE5"/>
    <w:pPr>
      <w:spacing w:after="200" w:line="276" w:lineRule="auto"/>
    </w:pPr>
    <w:rPr>
      <w:rFonts w:eastAsiaTheme="minorHAnsi"/>
      <w:color w:val="44546A" w:themeColor="text2"/>
      <w:sz w:val="24"/>
      <w:lang w:eastAsia="ja-JP"/>
    </w:rPr>
  </w:style>
  <w:style w:type="paragraph" w:customStyle="1" w:styleId="7994D0326C6246DD8BC88DE4452B58D8">
    <w:name w:val="7994D0326C6246DD8BC88DE4452B58D8"/>
    <w:rsid w:val="00336FA3"/>
    <w:pPr>
      <w:spacing w:after="0" w:line="216" w:lineRule="auto"/>
    </w:pPr>
    <w:rPr>
      <w:rFonts w:asciiTheme="majorHAnsi" w:eastAsiaTheme="minorHAnsi" w:hAnsiTheme="majorHAnsi"/>
      <w:color w:val="44546A" w:themeColor="text2"/>
      <w:sz w:val="56"/>
      <w:szCs w:val="100"/>
      <w:lang w:eastAsia="ja-JP"/>
    </w:rPr>
  </w:style>
  <w:style w:type="paragraph" w:customStyle="1" w:styleId="8528E591C9B94461993855DAF87C317F">
    <w:name w:val="8528E591C9B94461993855DAF87C317F"/>
    <w:rsid w:val="00336FA3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eastAsia="ja-JP"/>
    </w:rPr>
  </w:style>
  <w:style w:type="paragraph" w:customStyle="1" w:styleId="D5D94BAB2B8B4987BB47E80F2C82314A">
    <w:name w:val="D5D94BAB2B8B4987BB47E80F2C82314A"/>
    <w:rsid w:val="00336FA3"/>
    <w:pPr>
      <w:spacing w:after="0" w:line="216" w:lineRule="auto"/>
    </w:pPr>
    <w:rPr>
      <w:rFonts w:asciiTheme="majorHAnsi" w:eastAsiaTheme="minorHAnsi" w:hAnsiTheme="majorHAnsi"/>
      <w:color w:val="44546A" w:themeColor="text2"/>
      <w:sz w:val="56"/>
      <w:szCs w:val="100"/>
      <w:lang w:eastAsia="ja-JP"/>
    </w:rPr>
  </w:style>
  <w:style w:type="paragraph" w:customStyle="1" w:styleId="F418EDB2859C464989AFD4BDBFA987A01">
    <w:name w:val="F418EDB2859C464989AFD4BDBFA987A01"/>
    <w:rsid w:val="00336FA3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eastAsia="ja-JP"/>
    </w:rPr>
  </w:style>
  <w:style w:type="paragraph" w:customStyle="1" w:styleId="E62C4DD7E05946E3AFC966136E220F7B">
    <w:name w:val="E62C4DD7E05946E3AFC966136E220F7B"/>
    <w:rsid w:val="00336FA3"/>
    <w:pPr>
      <w:spacing w:after="200" w:line="276" w:lineRule="auto"/>
    </w:pPr>
    <w:rPr>
      <w:rFonts w:eastAsiaTheme="minorHAnsi"/>
      <w:color w:val="44546A" w:themeColor="text2"/>
      <w:sz w:val="24"/>
      <w:lang w:eastAsia="ja-JP"/>
    </w:rPr>
  </w:style>
  <w:style w:type="paragraph" w:customStyle="1" w:styleId="3F42B2FA871841A2A2A578DE12011B04">
    <w:name w:val="3F42B2FA871841A2A2A578DE12011B04"/>
    <w:rsid w:val="00336FA3"/>
    <w:pPr>
      <w:spacing w:after="200" w:line="276" w:lineRule="auto"/>
    </w:pPr>
    <w:rPr>
      <w:rFonts w:eastAsiaTheme="minorHAnsi"/>
      <w:color w:val="44546A" w:themeColor="text2"/>
      <w:sz w:val="24"/>
      <w:lang w:eastAsia="ja-JP"/>
    </w:rPr>
  </w:style>
  <w:style w:type="paragraph" w:customStyle="1" w:styleId="7994D0326C6246DD8BC88DE4452B58D81">
    <w:name w:val="7994D0326C6246DD8BC88DE4452B58D81"/>
    <w:rsid w:val="00336FA3"/>
    <w:pPr>
      <w:spacing w:after="0" w:line="216" w:lineRule="auto"/>
    </w:pPr>
    <w:rPr>
      <w:rFonts w:asciiTheme="majorHAnsi" w:eastAsiaTheme="minorHAnsi" w:hAnsiTheme="majorHAnsi"/>
      <w:color w:val="44546A" w:themeColor="text2"/>
      <w:sz w:val="56"/>
      <w:szCs w:val="100"/>
      <w:lang w:eastAsia="ja-JP"/>
    </w:rPr>
  </w:style>
  <w:style w:type="paragraph" w:customStyle="1" w:styleId="8528E591C9B94461993855DAF87C317F1">
    <w:name w:val="8528E591C9B94461993855DAF87C317F1"/>
    <w:rsid w:val="00336FA3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eastAsia="ja-JP"/>
    </w:rPr>
  </w:style>
  <w:style w:type="paragraph" w:customStyle="1" w:styleId="F418EDB2859C464989AFD4BDBFA987A02">
    <w:name w:val="F418EDB2859C464989AFD4BDBFA987A02"/>
    <w:rsid w:val="00336FA3"/>
    <w:pPr>
      <w:numPr>
        <w:ilvl w:val="1"/>
      </w:numPr>
      <w:spacing w:line="276" w:lineRule="auto"/>
    </w:pPr>
    <w:rPr>
      <w:rFonts w:asciiTheme="majorHAnsi" w:hAnsiTheme="majorHAnsi"/>
      <w:color w:val="44546A" w:themeColor="text2"/>
      <w:spacing w:val="15"/>
      <w:sz w:val="36"/>
      <w:lang w:eastAsia="ja-JP"/>
    </w:rPr>
  </w:style>
  <w:style w:type="paragraph" w:customStyle="1" w:styleId="D5D94BAB2B8B4987BB47E80F2C82314A1">
    <w:name w:val="D5D94BAB2B8B4987BB47E80F2C82314A1"/>
    <w:rsid w:val="00336FA3"/>
    <w:pPr>
      <w:spacing w:after="0" w:line="216" w:lineRule="auto"/>
    </w:pPr>
    <w:rPr>
      <w:rFonts w:asciiTheme="majorHAnsi" w:eastAsiaTheme="minorHAnsi" w:hAnsiTheme="majorHAnsi"/>
      <w:color w:val="44546A" w:themeColor="text2"/>
      <w:sz w:val="56"/>
      <w:szCs w:val="100"/>
      <w:lang w:eastAsia="ja-JP"/>
    </w:rPr>
  </w:style>
  <w:style w:type="paragraph" w:customStyle="1" w:styleId="E62C4DD7E05946E3AFC966136E220F7B1">
    <w:name w:val="E62C4DD7E05946E3AFC966136E220F7B1"/>
    <w:rsid w:val="00336FA3"/>
    <w:pPr>
      <w:spacing w:after="200" w:line="276" w:lineRule="auto"/>
    </w:pPr>
    <w:rPr>
      <w:rFonts w:eastAsiaTheme="minorHAnsi"/>
      <w:color w:val="44546A" w:themeColor="text2"/>
      <w:sz w:val="24"/>
      <w:lang w:eastAsia="ja-JP"/>
    </w:rPr>
  </w:style>
  <w:style w:type="paragraph" w:customStyle="1" w:styleId="3F42B2FA871841A2A2A578DE12011B041">
    <w:name w:val="3F42B2FA871841A2A2A578DE12011B041"/>
    <w:rsid w:val="00336FA3"/>
    <w:pPr>
      <w:spacing w:after="200" w:line="276" w:lineRule="auto"/>
    </w:pPr>
    <w:rPr>
      <w:rFonts w:eastAsiaTheme="minorHAnsi"/>
      <w:color w:val="44546A" w:themeColor="text2"/>
      <w:sz w:val="24"/>
      <w:lang w:eastAsia="ja-JP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reetingCards-Sympath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Custom 12">
      <a:majorFont>
        <a:latin typeface="Bookman Old Style"/>
        <a:ea typeface=""/>
        <a:cs typeface=""/>
      </a:majorFont>
      <a:minorFont>
        <a:latin typeface="Bookman Old Styl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9" ma:contentTypeDescription="Create a new document." ma:contentTypeScope="" ma:versionID="76e25e1730b4532ab1d5e5b131a96a5a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d1e9281a84c4949647088091c718de3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4.xml><?xml version="1.0" encoding="utf-8"?>
<b:Sources xmlns:b="http://schemas.openxmlformats.org/officeDocument/2006/bibliography" SelectedStyle="\apa.xsl" StyleName="APA" Version="6"/>
</file>

<file path=customXml/itemProps13.xml><?xml version="1.0" encoding="utf-8"?>
<ds:datastoreItem xmlns:ds="http://schemas.openxmlformats.org/officeDocument/2006/customXml" ds:itemID="{959D6B9E-DCD8-4223-920B-B6F4F70357B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2.xml><?xml version="1.0" encoding="utf-8"?>
<ds:datastoreItem xmlns:ds="http://schemas.openxmlformats.org/officeDocument/2006/customXml" ds:itemID="{5C34FA48-AE56-4F19-8148-48527ABF8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506771DB-75FA-4AEE-AD5F-CD8176AA9069}">
  <ds:schemaRefs>
    <ds:schemaRef ds:uri="http://schemas.microsoft.com/sharepoint/v3/contenttype/forms"/>
  </ds:schemaRefs>
</ds:datastoreItem>
</file>

<file path=customXml/itemProps44.xml><?xml version="1.0" encoding="utf-8"?>
<ds:datastoreItem xmlns:ds="http://schemas.openxmlformats.org/officeDocument/2006/customXml" ds:itemID="{5C18F37E-2A6A-4327-BCF7-5B29EDB471E9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34079431</ap:Template>
  <ap:TotalTime>0</ap:TotalTime>
  <ap:Pages>2</ap:Pages>
  <ap:Words>2</ap:Words>
  <ap:Characters>11</ap:Characters>
  <ap:DocSecurity>0</ap:DocSecurity>
  <ap:Lines>1</ap:Lines>
  <ap:Paragraphs>1</ap:Paragraphs>
  <ap:ScaleCrop>false</ap:ScaleCrop>
  <ap:HeadingPairs>
    <vt:vector baseType="variant" size="4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8-09-19T17:11:00Z</dcterms:created>
  <dcterms:modified xsi:type="dcterms:W3CDTF">2018-09-27T03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